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A26130" w14:textId="77777777" w:rsidR="002A636C" w:rsidRPr="00945732" w:rsidRDefault="002A636C" w:rsidP="002A636C">
      <w:pPr>
        <w:jc w:val="both"/>
        <w:rPr>
          <w:rFonts w:ascii="Arial Narrow" w:hAnsi="Arial Narrow"/>
          <w:b/>
          <w:sz w:val="24"/>
          <w:szCs w:val="28"/>
        </w:rPr>
      </w:pPr>
      <w:r w:rsidRPr="00945732">
        <w:rPr>
          <w:rFonts w:ascii="Arial Narrow" w:hAnsi="Arial Narrow"/>
          <w:b/>
          <w:sz w:val="24"/>
          <w:szCs w:val="28"/>
        </w:rPr>
        <w:t>Opis predmetu zákazky/ Vzor vlastného návrhu plnenia</w:t>
      </w:r>
    </w:p>
    <w:p w14:paraId="6E773BB0" w14:textId="77777777"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139C3A24" w14:textId="7FF32ABC" w:rsidR="00E36325" w:rsidRPr="00945732" w:rsidRDefault="00E36325" w:rsidP="00F33C1E">
      <w:pPr>
        <w:ind w:left="357"/>
        <w:jc w:val="both"/>
        <w:rPr>
          <w:rFonts w:ascii="Arial Narrow" w:hAnsi="Arial Narrow" w:cs="Arial"/>
          <w:sz w:val="22"/>
          <w:szCs w:val="22"/>
        </w:rPr>
      </w:pPr>
      <w:r w:rsidRPr="00945732">
        <w:rPr>
          <w:rFonts w:ascii="Arial Narrow" w:hAnsi="Arial Narrow"/>
          <w:b/>
          <w:sz w:val="22"/>
          <w:szCs w:val="22"/>
        </w:rPr>
        <w:t>Názov predmetu zákazky:</w:t>
      </w:r>
      <w:r w:rsidRPr="00945732">
        <w:rPr>
          <w:rFonts w:ascii="Arial Narrow" w:hAnsi="Arial Narrow"/>
          <w:sz w:val="22"/>
          <w:szCs w:val="22"/>
        </w:rPr>
        <w:t xml:space="preserve">  </w:t>
      </w:r>
      <w:r w:rsidR="00F71C7C">
        <w:rPr>
          <w:rFonts w:ascii="Arial Narrow" w:hAnsi="Arial Narrow" w:cs="Helvetica"/>
          <w:sz w:val="22"/>
          <w:szCs w:val="22"/>
          <w:shd w:val="clear" w:color="auto" w:fill="FFFFFF"/>
        </w:rPr>
        <w:t>Technické vybavenie pre HaZZ</w:t>
      </w:r>
      <w:r w:rsidR="00502702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2</w:t>
      </w:r>
      <w:r w:rsidR="001A1726" w:rsidRPr="00945732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602851" w:rsidRPr="00945732">
        <w:rPr>
          <w:rFonts w:ascii="Arial Narrow" w:hAnsi="Arial Narrow" w:cs="Helvetica"/>
          <w:sz w:val="22"/>
          <w:szCs w:val="22"/>
          <w:shd w:val="clear" w:color="auto" w:fill="FFFFFF"/>
        </w:rPr>
        <w:t>(</w:t>
      </w:r>
      <w:r w:rsidR="008C7B11" w:rsidRPr="00945732">
        <w:rPr>
          <w:rFonts w:ascii="Arial Narrow" w:hAnsi="Arial Narrow" w:cs="Helvetica"/>
          <w:sz w:val="22"/>
          <w:szCs w:val="22"/>
          <w:shd w:val="clear" w:color="auto" w:fill="FFFFFF"/>
        </w:rPr>
        <w:t>ID zákazky</w:t>
      </w:r>
      <w:r w:rsidR="00F20B8E" w:rsidRPr="00945732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502702" w:rsidRPr="00502702">
        <w:rPr>
          <w:rFonts w:ascii="Arial Narrow" w:hAnsi="Arial Narrow" w:cs="Helvetica"/>
          <w:sz w:val="22"/>
          <w:szCs w:val="22"/>
          <w:shd w:val="clear" w:color="auto" w:fill="FFFFFF"/>
        </w:rPr>
        <w:t>58654</w:t>
      </w:r>
      <w:r w:rsidR="00E25256" w:rsidRPr="00945732">
        <w:rPr>
          <w:rFonts w:ascii="Arial Narrow" w:hAnsi="Arial Narrow" w:cs="Helvetica"/>
          <w:sz w:val="22"/>
          <w:szCs w:val="22"/>
          <w:shd w:val="clear" w:color="auto" w:fill="FFFFFF"/>
        </w:rPr>
        <w:t>)</w:t>
      </w:r>
    </w:p>
    <w:p w14:paraId="6B6F3ABC" w14:textId="77777777" w:rsidR="00E36325" w:rsidRPr="0094573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252D3F53" w14:textId="0B0219A2" w:rsidR="009C64DB" w:rsidRPr="00F71C7C" w:rsidRDefault="00444A26" w:rsidP="00DF0A90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444A26">
        <w:rPr>
          <w:rFonts w:ascii="Arial Narrow" w:eastAsia="Calibri" w:hAnsi="Arial Narrow"/>
          <w:sz w:val="22"/>
          <w:szCs w:val="22"/>
          <w:lang w:val="sk-SK" w:eastAsia="sk-SK"/>
        </w:rPr>
        <w:t xml:space="preserve">Predmetom zákazky je nákup </w:t>
      </w:r>
      <w:r w:rsidR="00F71C7C" w:rsidRPr="00F71C7C">
        <w:rPr>
          <w:rFonts w:ascii="Arial Narrow" w:eastAsia="Calibri" w:hAnsi="Arial Narrow"/>
          <w:sz w:val="22"/>
          <w:szCs w:val="22"/>
          <w:lang w:val="sk-SK" w:eastAsia="sk-SK"/>
        </w:rPr>
        <w:t>výpočtovej techniky a s tým súvisiacich služieb pre potreby príslušníkov Hasičského a záchranného zboru, ktorých úlohy priamo súvisia so zásahovou činnosťou zboru</w:t>
      </w:r>
      <w:r w:rsidR="001A1726" w:rsidRPr="00F71C7C">
        <w:rPr>
          <w:rFonts w:ascii="Arial Narrow" w:eastAsia="Calibri" w:hAnsi="Arial Narrow"/>
          <w:sz w:val="22"/>
          <w:szCs w:val="22"/>
          <w:lang w:val="sk-SK" w:eastAsia="sk-SK"/>
        </w:rPr>
        <w:t>.</w:t>
      </w:r>
    </w:p>
    <w:p w14:paraId="7F38E434" w14:textId="77777777" w:rsidR="00444A26" w:rsidRDefault="00444A26" w:rsidP="00444A26">
      <w:p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4C0B6BE9" w14:textId="77777777" w:rsidR="00F17129" w:rsidRPr="00945732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</w:rPr>
        <w:t>Hlavný kód CPV:</w:t>
      </w:r>
    </w:p>
    <w:p w14:paraId="055FDB83" w14:textId="40CCA709" w:rsidR="003D72D3" w:rsidRPr="00C95A29" w:rsidRDefault="00F71C7C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F71C7C">
        <w:rPr>
          <w:rFonts w:ascii="Arial Narrow" w:hAnsi="Arial Narrow"/>
          <w:sz w:val="22"/>
          <w:szCs w:val="22"/>
          <w:lang w:val="sk-SK"/>
        </w:rPr>
        <w:t xml:space="preserve">30200000-1 </w:t>
      </w:r>
      <w:r w:rsidRPr="00F71C7C">
        <w:rPr>
          <w:rFonts w:ascii="Arial Narrow" w:hAnsi="Arial Narrow"/>
          <w:sz w:val="22"/>
          <w:szCs w:val="22"/>
          <w:lang w:val="sk-SK"/>
        </w:rPr>
        <w:tab/>
        <w:t>Počítačové zariadenia a spotrebný materiál</w:t>
      </w:r>
    </w:p>
    <w:p w14:paraId="48B98B09" w14:textId="77777777" w:rsidR="00C95A29" w:rsidRDefault="00C95A29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573FB716" w14:textId="229572ED" w:rsidR="00F33C1E" w:rsidRPr="00F33C1E" w:rsidRDefault="003D72D3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b/>
          <w:sz w:val="22"/>
          <w:szCs w:val="22"/>
          <w:lang w:val="sk-SK" w:eastAsia="sk-SK"/>
        </w:rPr>
      </w:pPr>
      <w:r>
        <w:rPr>
          <w:rFonts w:ascii="Arial Narrow" w:eastAsia="Calibri" w:hAnsi="Arial Narrow"/>
          <w:b/>
          <w:sz w:val="22"/>
          <w:szCs w:val="22"/>
          <w:lang w:val="sk-SK" w:eastAsia="sk-SK"/>
        </w:rPr>
        <w:t>Doplňujúci</w:t>
      </w:r>
      <w:r w:rsidR="00F33C1E" w:rsidRPr="00F33C1E">
        <w:rPr>
          <w:rFonts w:ascii="Arial Narrow" w:eastAsia="Calibri" w:hAnsi="Arial Narrow"/>
          <w:b/>
          <w:sz w:val="22"/>
          <w:szCs w:val="22"/>
          <w:lang w:val="sk-SK" w:eastAsia="sk-SK"/>
        </w:rPr>
        <w:t xml:space="preserve"> kód CPV:</w:t>
      </w:r>
    </w:p>
    <w:p w14:paraId="5647A66C" w14:textId="05AEC60F" w:rsidR="00F71C7C" w:rsidRPr="00F71C7C" w:rsidRDefault="00F71C7C" w:rsidP="00F71C7C">
      <w:pPr>
        <w:tabs>
          <w:tab w:val="left" w:pos="709"/>
        </w:tabs>
        <w:ind w:left="709"/>
        <w:rPr>
          <w:rFonts w:ascii="Arial Narrow" w:hAnsi="Arial Narrow"/>
          <w:sz w:val="22"/>
          <w:szCs w:val="22"/>
        </w:rPr>
      </w:pPr>
      <w:r w:rsidRPr="00F71C7C">
        <w:rPr>
          <w:rFonts w:ascii="Arial Narrow" w:hAnsi="Arial Narrow"/>
          <w:sz w:val="22"/>
          <w:szCs w:val="22"/>
        </w:rPr>
        <w:t>30213100-6</w:t>
      </w:r>
      <w:r w:rsidRPr="00F71C7C">
        <w:rPr>
          <w:rFonts w:ascii="Arial Narrow" w:hAnsi="Arial Narrow"/>
          <w:sz w:val="22"/>
          <w:szCs w:val="22"/>
        </w:rPr>
        <w:tab/>
        <w:t>Prenosné počítače</w:t>
      </w:r>
    </w:p>
    <w:p w14:paraId="15C86816" w14:textId="3A1D524F" w:rsidR="00F71C7C" w:rsidRPr="00F71C7C" w:rsidRDefault="006C2915" w:rsidP="00F71C7C">
      <w:pPr>
        <w:tabs>
          <w:tab w:val="left" w:pos="709"/>
        </w:tabs>
        <w:ind w:left="709"/>
        <w:rPr>
          <w:rFonts w:ascii="Arial Narrow" w:hAnsi="Arial Narrow"/>
          <w:sz w:val="22"/>
          <w:szCs w:val="22"/>
        </w:rPr>
      </w:pPr>
      <w:r w:rsidRPr="006C2915">
        <w:rPr>
          <w:rFonts w:ascii="Arial Narrow" w:hAnsi="Arial Narrow"/>
          <w:sz w:val="22"/>
          <w:szCs w:val="22"/>
        </w:rPr>
        <w:t>30231000-7</w:t>
      </w:r>
      <w:r>
        <w:rPr>
          <w:rFonts w:ascii="Arial Narrow" w:hAnsi="Arial Narrow"/>
          <w:sz w:val="22"/>
          <w:szCs w:val="22"/>
        </w:rPr>
        <w:tab/>
      </w:r>
      <w:r w:rsidRPr="006C2915">
        <w:rPr>
          <w:rFonts w:ascii="Arial Narrow" w:hAnsi="Arial Narrow"/>
          <w:sz w:val="22"/>
          <w:szCs w:val="22"/>
        </w:rPr>
        <w:t>Počítačové monitory a konzoly</w:t>
      </w:r>
    </w:p>
    <w:p w14:paraId="444DC838" w14:textId="38A6F8F3" w:rsidR="00F71C7C" w:rsidRPr="00F71C7C" w:rsidRDefault="006C2915" w:rsidP="00F71C7C">
      <w:pPr>
        <w:tabs>
          <w:tab w:val="left" w:pos="0"/>
        </w:tabs>
        <w:ind w:left="709"/>
        <w:rPr>
          <w:rFonts w:ascii="Arial Narrow" w:hAnsi="Arial Narrow"/>
          <w:sz w:val="22"/>
          <w:szCs w:val="22"/>
        </w:rPr>
      </w:pPr>
      <w:r w:rsidRPr="006C2915">
        <w:rPr>
          <w:rFonts w:ascii="Arial Narrow" w:hAnsi="Arial Narrow"/>
          <w:sz w:val="22"/>
          <w:szCs w:val="22"/>
        </w:rPr>
        <w:t xml:space="preserve">30232000-4 </w:t>
      </w:r>
      <w:r w:rsidRPr="006C2915">
        <w:rPr>
          <w:rFonts w:ascii="Arial Narrow" w:hAnsi="Arial Narrow"/>
          <w:sz w:val="22"/>
          <w:szCs w:val="22"/>
        </w:rPr>
        <w:tab/>
        <w:t>Periférne vybavenie</w:t>
      </w:r>
    </w:p>
    <w:p w14:paraId="1F5C7E4B" w14:textId="6B945D83" w:rsidR="006C2915" w:rsidRDefault="006C2915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6C2915">
        <w:rPr>
          <w:rFonts w:ascii="Arial Narrow" w:hAnsi="Arial Narrow"/>
          <w:sz w:val="22"/>
          <w:szCs w:val="22"/>
          <w:lang w:val="sk-SK"/>
        </w:rPr>
        <w:t xml:space="preserve">30231300-0 </w:t>
      </w:r>
      <w:r>
        <w:rPr>
          <w:rFonts w:ascii="Arial Narrow" w:hAnsi="Arial Narrow"/>
          <w:sz w:val="22"/>
          <w:szCs w:val="22"/>
          <w:lang w:val="sk-SK"/>
        </w:rPr>
        <w:tab/>
      </w:r>
      <w:r w:rsidRPr="006C2915">
        <w:rPr>
          <w:rFonts w:ascii="Arial Narrow" w:hAnsi="Arial Narrow"/>
          <w:sz w:val="22"/>
          <w:szCs w:val="22"/>
          <w:lang w:val="sk-SK"/>
        </w:rPr>
        <w:t>Zobrazovacie jednotky</w:t>
      </w:r>
      <w:r w:rsidRPr="00F33C1E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5B45AA97" w14:textId="008C3F13" w:rsidR="00F33C1E" w:rsidRPr="00F33C1E" w:rsidRDefault="00F33C1E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F33C1E">
        <w:rPr>
          <w:rFonts w:ascii="Arial Narrow" w:hAnsi="Arial Narrow"/>
          <w:sz w:val="22"/>
          <w:szCs w:val="22"/>
          <w:lang w:val="sk-SK"/>
        </w:rPr>
        <w:t>60000000-8</w:t>
      </w:r>
      <w:r w:rsidRPr="00F33C1E">
        <w:rPr>
          <w:rFonts w:ascii="Arial Narrow" w:hAnsi="Arial Narrow"/>
          <w:sz w:val="22"/>
          <w:szCs w:val="22"/>
          <w:lang w:val="sk-SK"/>
        </w:rPr>
        <w:tab/>
        <w:t>Dopravné služby (bez prepravy odpadu)</w:t>
      </w:r>
    </w:p>
    <w:p w14:paraId="57A5B141" w14:textId="77777777" w:rsidR="00F33C1E" w:rsidRPr="00945732" w:rsidRDefault="00F33C1E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2171D95B" w14:textId="77777777" w:rsidR="00F17129" w:rsidRPr="00945732" w:rsidRDefault="00F17129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  <w:lang w:val="sk-SK"/>
        </w:rPr>
        <w:t>S tovarom sa požaduje  zabezpečiť aj tieto súvisiace služby:</w:t>
      </w:r>
    </w:p>
    <w:p w14:paraId="27AC4C81" w14:textId="77777777" w:rsidR="00F17129" w:rsidRPr="00945732" w:rsidRDefault="00F17129" w:rsidP="00020F5A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>dodanie tovaru do miesta dodania,</w:t>
      </w:r>
    </w:p>
    <w:p w14:paraId="764BFABF" w14:textId="77BC9C92" w:rsidR="003F10C9" w:rsidRDefault="00F17129" w:rsidP="002A580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>vy</w:t>
      </w:r>
      <w:r w:rsidR="00A5294D" w:rsidRPr="00945732">
        <w:rPr>
          <w:rFonts w:ascii="Arial Narrow" w:hAnsi="Arial Narrow"/>
          <w:sz w:val="22"/>
          <w:szCs w:val="22"/>
        </w:rPr>
        <w:t>loženie tovaru v mieste dodania</w:t>
      </w:r>
      <w:r w:rsidR="00515A5A">
        <w:rPr>
          <w:rFonts w:ascii="Arial Narrow" w:hAnsi="Arial Narrow"/>
          <w:sz w:val="22"/>
          <w:szCs w:val="22"/>
          <w:lang w:val="sk-SK"/>
        </w:rPr>
        <w:t>.</w:t>
      </w:r>
    </w:p>
    <w:p w14:paraId="5F57D98C" w14:textId="77777777" w:rsidR="002A5808" w:rsidRPr="002A5808" w:rsidRDefault="002A5808" w:rsidP="002A5808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1080"/>
        <w:contextualSpacing/>
        <w:rPr>
          <w:rFonts w:ascii="Arial Narrow" w:hAnsi="Arial Narrow"/>
          <w:sz w:val="22"/>
          <w:szCs w:val="22"/>
        </w:rPr>
      </w:pPr>
    </w:p>
    <w:p w14:paraId="3B7A22E7" w14:textId="77777777" w:rsidR="009B4615" w:rsidRPr="00945732" w:rsidRDefault="00253BDD" w:rsidP="00020F5A">
      <w:pPr>
        <w:pStyle w:val="Default"/>
        <w:numPr>
          <w:ilvl w:val="0"/>
          <w:numId w:val="7"/>
        </w:numPr>
        <w:spacing w:line="276" w:lineRule="auto"/>
        <w:contextualSpacing/>
        <w:jc w:val="both"/>
        <w:rPr>
          <w:rFonts w:ascii="Arial Narrow" w:eastAsia="Times New Roman" w:hAnsi="Arial Narrow" w:cs="Times New Roman"/>
          <w:color w:val="auto"/>
          <w:sz w:val="22"/>
          <w:szCs w:val="22"/>
          <w:lang w:eastAsia="cs-CZ"/>
        </w:rPr>
      </w:pPr>
      <w:r w:rsidRPr="00945732">
        <w:rPr>
          <w:rFonts w:ascii="Arial Narrow" w:hAnsi="Arial Narrow"/>
          <w:sz w:val="22"/>
          <w:szCs w:val="22"/>
        </w:rPr>
        <w:t>Verejný obstarávateľ</w:t>
      </w:r>
      <w:r w:rsidRPr="00945732">
        <w:rPr>
          <w:rFonts w:ascii="Arial Narrow" w:eastAsia="Times New Roman" w:hAnsi="Arial Narrow"/>
          <w:color w:val="auto"/>
          <w:sz w:val="22"/>
          <w:szCs w:val="22"/>
          <w:lang w:eastAsia="cs-CZ"/>
        </w:rPr>
        <w:t xml:space="preserve"> si vyhradzuje právo prevziať iba tovar funkčný, bez zjavných vád, dodaný v kompletnom stave a v požadovanom množstve. V opačnom prípade si vyhradzuje právo nepodpísať dodací list, neprebrať dodaný tovar a nezaplatiť cenu za neprebraný tovar.</w:t>
      </w:r>
    </w:p>
    <w:p w14:paraId="5799DDAB" w14:textId="77777777" w:rsidR="009B4615" w:rsidRPr="00945732" w:rsidRDefault="009B4615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44D9DC96" w14:textId="77777777" w:rsidR="009B4615" w:rsidRPr="00945732" w:rsidRDefault="00253BDD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>Tovar musí byť nový, nepoužívaný, zabalený v neporušených obaloch, nepoškodený.</w:t>
      </w:r>
    </w:p>
    <w:p w14:paraId="74F03CCF" w14:textId="77777777" w:rsidR="002D563F" w:rsidRPr="00945732" w:rsidRDefault="002D563F" w:rsidP="002D563F">
      <w:pPr>
        <w:tabs>
          <w:tab w:val="clear" w:pos="2160"/>
          <w:tab w:val="clear" w:pos="2880"/>
          <w:tab w:val="clear" w:pos="4500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2"/>
          <w:szCs w:val="22"/>
        </w:rPr>
      </w:pPr>
    </w:p>
    <w:p w14:paraId="3F59B4A1" w14:textId="77777777" w:rsidR="002D563F" w:rsidRPr="00945732" w:rsidRDefault="002D563F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 xml:space="preserve">Tovar nesmie byť recyklovaný, repasovaný, renovovaný. </w:t>
      </w:r>
    </w:p>
    <w:p w14:paraId="6F735FD3" w14:textId="77777777" w:rsidR="00193F7D" w:rsidRPr="00945732" w:rsidRDefault="00193F7D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50F83B48" w14:textId="07C001C6" w:rsidR="00B9062B" w:rsidRDefault="00B9062B" w:rsidP="0026458F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B9062B">
        <w:rPr>
          <w:rFonts w:ascii="Arial Narrow" w:hAnsi="Arial Narrow"/>
          <w:b/>
          <w:bCs/>
          <w:sz w:val="22"/>
          <w:szCs w:val="22"/>
        </w:rPr>
        <w:t>Záruka</w:t>
      </w:r>
      <w:r>
        <w:rPr>
          <w:rFonts w:ascii="Arial Narrow" w:hAnsi="Arial Narrow"/>
          <w:b/>
          <w:bCs/>
          <w:sz w:val="22"/>
          <w:szCs w:val="22"/>
        </w:rPr>
        <w:t xml:space="preserve"> pri položk</w:t>
      </w:r>
      <w:r w:rsidR="007A7DB3">
        <w:rPr>
          <w:rFonts w:ascii="Arial Narrow" w:hAnsi="Arial Narrow"/>
          <w:b/>
          <w:bCs/>
          <w:sz w:val="22"/>
          <w:szCs w:val="22"/>
        </w:rPr>
        <w:t>ách</w:t>
      </w:r>
      <w:r>
        <w:rPr>
          <w:rFonts w:ascii="Arial Narrow" w:hAnsi="Arial Narrow"/>
          <w:b/>
          <w:bCs/>
          <w:sz w:val="22"/>
          <w:szCs w:val="22"/>
        </w:rPr>
        <w:t xml:space="preserve"> č. 1</w:t>
      </w:r>
      <w:r w:rsidR="0076349F">
        <w:rPr>
          <w:rFonts w:ascii="Arial Narrow" w:hAnsi="Arial Narrow"/>
          <w:b/>
          <w:bCs/>
          <w:sz w:val="22"/>
          <w:szCs w:val="22"/>
        </w:rPr>
        <w:t>, č. 2, č. 5</w:t>
      </w:r>
      <w:r>
        <w:rPr>
          <w:rFonts w:ascii="Arial Narrow" w:hAnsi="Arial Narrow"/>
          <w:sz w:val="22"/>
          <w:szCs w:val="22"/>
        </w:rPr>
        <w:t>:</w:t>
      </w:r>
    </w:p>
    <w:p w14:paraId="5E07098E" w14:textId="77777777" w:rsidR="00B9062B" w:rsidRDefault="00B9062B" w:rsidP="00B9062B">
      <w:pPr>
        <w:pStyle w:val="Odsekzoznamu"/>
        <w:rPr>
          <w:rFonts w:ascii="Arial Narrow" w:hAnsi="Arial Narrow"/>
          <w:sz w:val="22"/>
          <w:szCs w:val="22"/>
        </w:rPr>
      </w:pPr>
    </w:p>
    <w:p w14:paraId="38300B9A" w14:textId="072AADB2" w:rsidR="00DE230D" w:rsidRDefault="00685453" w:rsidP="00B9062B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B9062B">
        <w:rPr>
          <w:rFonts w:ascii="Arial Narrow" w:hAnsi="Arial Narrow"/>
          <w:sz w:val="22"/>
          <w:szCs w:val="22"/>
        </w:rPr>
        <w:lastRenderedPageBreak/>
        <w:t>Verejný obstarávateľ</w:t>
      </w:r>
      <w:r w:rsidR="00191BE7" w:rsidRPr="00B9062B">
        <w:rPr>
          <w:rFonts w:ascii="Arial Narrow" w:hAnsi="Arial Narrow"/>
          <w:sz w:val="22"/>
          <w:szCs w:val="22"/>
        </w:rPr>
        <w:t xml:space="preserve"> požaduje na dodaný tovar min. </w:t>
      </w:r>
      <w:r w:rsidR="00B9062B" w:rsidRPr="00B9062B">
        <w:rPr>
          <w:rFonts w:ascii="Arial Narrow" w:hAnsi="Arial Narrow"/>
          <w:sz w:val="22"/>
          <w:szCs w:val="22"/>
        </w:rPr>
        <w:t>36</w:t>
      </w:r>
      <w:r w:rsidR="0026458F" w:rsidRPr="00B9062B">
        <w:rPr>
          <w:rFonts w:ascii="Arial Narrow" w:hAnsi="Arial Narrow"/>
          <w:sz w:val="22"/>
          <w:szCs w:val="22"/>
        </w:rPr>
        <w:t xml:space="preserve"> </w:t>
      </w:r>
      <w:r w:rsidR="00BE0C6B" w:rsidRPr="00B9062B">
        <w:rPr>
          <w:rFonts w:ascii="Arial Narrow" w:hAnsi="Arial Narrow"/>
          <w:sz w:val="22"/>
          <w:szCs w:val="22"/>
        </w:rPr>
        <w:t>mesačnú záručnú dobu garantovanú výrobcom</w:t>
      </w:r>
      <w:r w:rsidR="00191BE7" w:rsidRPr="00B9062B">
        <w:rPr>
          <w:rFonts w:ascii="Arial Narrow" w:hAnsi="Arial Narrow"/>
          <w:sz w:val="22"/>
          <w:szCs w:val="22"/>
        </w:rPr>
        <w:t xml:space="preserve">, pokiaľ na záručnom liste nie je vyznačená dlhšia </w:t>
      </w:r>
      <w:r w:rsidR="00BE0C6B" w:rsidRPr="00B9062B">
        <w:rPr>
          <w:rFonts w:ascii="Arial Narrow" w:hAnsi="Arial Narrow"/>
          <w:sz w:val="22"/>
          <w:szCs w:val="22"/>
        </w:rPr>
        <w:t xml:space="preserve">záručná </w:t>
      </w:r>
      <w:r w:rsidR="00191BE7" w:rsidRPr="00B9062B">
        <w:rPr>
          <w:rFonts w:ascii="Arial Narrow" w:hAnsi="Arial Narrow"/>
          <w:sz w:val="22"/>
          <w:szCs w:val="22"/>
        </w:rPr>
        <w:t xml:space="preserve">doba podľa záručných podmienok výrobcu. </w:t>
      </w:r>
      <w:r w:rsidR="0082545E" w:rsidRPr="00B9062B">
        <w:rPr>
          <w:rFonts w:ascii="Arial Narrow" w:hAnsi="Arial Narrow"/>
          <w:sz w:val="22"/>
          <w:szCs w:val="22"/>
        </w:rPr>
        <w:t>Záručná doba začína plynúť dňom prevzatia predmetu zmluvy na základe dodacieho listu</w:t>
      </w:r>
    </w:p>
    <w:p w14:paraId="50E36187" w14:textId="044B5013" w:rsidR="00B9062B" w:rsidRPr="007D43CC" w:rsidRDefault="007D43CC" w:rsidP="0044167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7D43CC">
        <w:rPr>
          <w:rFonts w:ascii="Arial Narrow" w:hAnsi="Arial Narrow"/>
          <w:sz w:val="22"/>
          <w:szCs w:val="22"/>
        </w:rPr>
        <w:t>Oprava priamo u verejného obstarávateľa, v mieste dodania tovaru</w:t>
      </w:r>
      <w:r w:rsidRPr="007D43CC">
        <w:rPr>
          <w:rFonts w:ascii="Arial Narrow" w:hAnsi="Arial Narrow"/>
          <w:sz w:val="22"/>
          <w:szCs w:val="22"/>
          <w:lang w:val="sk-SK"/>
        </w:rPr>
        <w:t xml:space="preserve"> (</w:t>
      </w:r>
      <w:r w:rsidRPr="007D43CC">
        <w:rPr>
          <w:rFonts w:ascii="Arial Narrow" w:hAnsi="Arial Narrow"/>
          <w:sz w:val="22"/>
          <w:szCs w:val="22"/>
        </w:rPr>
        <w:t>Prezídium Hasičského a záchranného zboru, Drieňová 22, Bratislava</w:t>
      </w:r>
      <w:r w:rsidRPr="007D43CC">
        <w:rPr>
          <w:rFonts w:ascii="Arial Narrow" w:hAnsi="Arial Narrow"/>
          <w:sz w:val="22"/>
          <w:szCs w:val="22"/>
          <w:lang w:val="sk-SK"/>
        </w:rPr>
        <w:t>)</w:t>
      </w:r>
      <w:r w:rsidR="00B9062B" w:rsidRPr="007D43CC">
        <w:rPr>
          <w:rFonts w:ascii="Arial Narrow" w:hAnsi="Arial Narrow"/>
          <w:sz w:val="22"/>
          <w:szCs w:val="22"/>
        </w:rPr>
        <w:t>. Oprava najneskôr nasledujúci pracovný deň (NBD) počas 3 rokov garantovaná výrobcom zariadenia.</w:t>
      </w:r>
      <w:r w:rsidRPr="007D43CC">
        <w:rPr>
          <w:rFonts w:ascii="Arial Narrow" w:hAnsi="Arial Narrow"/>
          <w:sz w:val="22"/>
          <w:szCs w:val="22"/>
          <w:lang w:val="sk-SK"/>
        </w:rPr>
        <w:t xml:space="preserve"> </w:t>
      </w:r>
      <w:r w:rsidR="0076349F" w:rsidRPr="007D43CC">
        <w:rPr>
          <w:rFonts w:ascii="Arial Narrow" w:hAnsi="Arial Narrow"/>
          <w:sz w:val="22"/>
          <w:szCs w:val="22"/>
          <w:lang w:val="sk-SK"/>
        </w:rPr>
        <w:t>(pri položke č. 1 a č. 2:</w:t>
      </w:r>
      <w:r w:rsidR="00B9062B" w:rsidRPr="007D43CC">
        <w:rPr>
          <w:rFonts w:ascii="Arial Narrow" w:hAnsi="Arial Narrow"/>
          <w:sz w:val="22"/>
          <w:szCs w:val="22"/>
        </w:rPr>
        <w:t xml:space="preserve"> V prípade poškodenia disku</w:t>
      </w:r>
      <w:r>
        <w:rPr>
          <w:rFonts w:ascii="Arial Narrow" w:hAnsi="Arial Narrow"/>
          <w:sz w:val="22"/>
          <w:szCs w:val="22"/>
          <w:lang w:val="sk-SK"/>
        </w:rPr>
        <w:t xml:space="preserve"> -</w:t>
      </w:r>
      <w:r w:rsidR="00B9062B" w:rsidRPr="007D43CC">
        <w:rPr>
          <w:rFonts w:ascii="Arial Narrow" w:hAnsi="Arial Narrow"/>
          <w:sz w:val="22"/>
          <w:szCs w:val="22"/>
        </w:rPr>
        <w:t xml:space="preserve"> ten ostáva majetkom obstarávateľa</w:t>
      </w:r>
      <w:r w:rsidR="0076349F" w:rsidRPr="007D43CC">
        <w:rPr>
          <w:rFonts w:ascii="Arial Narrow" w:hAnsi="Arial Narrow"/>
          <w:sz w:val="22"/>
          <w:szCs w:val="22"/>
          <w:lang w:val="sk-SK"/>
        </w:rPr>
        <w:t>)</w:t>
      </w:r>
    </w:p>
    <w:p w14:paraId="44921643" w14:textId="11074C80" w:rsidR="00AC118B" w:rsidRPr="00AC118B" w:rsidRDefault="00AC118B" w:rsidP="00B9062B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AC118B">
        <w:rPr>
          <w:rFonts w:ascii="Arial Narrow" w:hAnsi="Arial Narrow"/>
          <w:sz w:val="22"/>
          <w:szCs w:val="22"/>
        </w:rPr>
        <w:t>Overenie záruky: Prostredníctvom webového nástroja  pre overenie záruky poskytovanej výrobcom</w:t>
      </w:r>
      <w:r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43F6EA63" w14:textId="5F80EC8D" w:rsidR="00AC118B" w:rsidRPr="006826E6" w:rsidRDefault="006826E6" w:rsidP="00B9062B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bookmarkStart w:id="0" w:name="_Hlk173494845"/>
      <w:r>
        <w:rPr>
          <w:rFonts w:ascii="Arial Narrow" w:hAnsi="Arial Narrow"/>
          <w:sz w:val="22"/>
          <w:szCs w:val="22"/>
          <w:lang w:val="sk-SK"/>
        </w:rPr>
        <w:t xml:space="preserve">Pri </w:t>
      </w:r>
      <w:r w:rsidRPr="006826E6">
        <w:rPr>
          <w:rFonts w:ascii="Arial Narrow" w:hAnsi="Arial Narrow"/>
          <w:sz w:val="22"/>
          <w:szCs w:val="22"/>
          <w:u w:val="single"/>
          <w:lang w:val="sk-SK"/>
        </w:rPr>
        <w:t>dodaní tovaru</w:t>
      </w:r>
      <w:r w:rsidR="00AC118B" w:rsidRPr="006826E6">
        <w:rPr>
          <w:rFonts w:ascii="Arial Narrow" w:hAnsi="Arial Narrow"/>
          <w:sz w:val="22"/>
          <w:szCs w:val="22"/>
          <w:lang w:val="sk-SK"/>
        </w:rPr>
        <w:t xml:space="preserve"> sa požaduje predložiť: </w:t>
      </w:r>
      <w:r w:rsidR="00AC118B" w:rsidRPr="006826E6">
        <w:rPr>
          <w:rFonts w:ascii="Arial Narrow" w:hAnsi="Arial Narrow"/>
          <w:i/>
          <w:iCs/>
          <w:sz w:val="22"/>
          <w:szCs w:val="22"/>
        </w:rPr>
        <w:t>certifikát o platnosti záruky poskytovanej výrobcom na požadované obdobie</w:t>
      </w:r>
      <w:r w:rsidR="00AC118B" w:rsidRPr="006826E6">
        <w:rPr>
          <w:rFonts w:ascii="Arial Narrow" w:hAnsi="Arial Narrow"/>
          <w:sz w:val="22"/>
          <w:szCs w:val="22"/>
          <w:lang w:val="sk-SK"/>
        </w:rPr>
        <w:t xml:space="preserve"> (</w:t>
      </w:r>
      <w:r w:rsidR="00AC118B" w:rsidRPr="006826E6">
        <w:rPr>
          <w:rFonts w:ascii="Arial Narrow" w:hAnsi="Arial Narrow"/>
          <w:sz w:val="22"/>
          <w:szCs w:val="22"/>
        </w:rPr>
        <w:t>v slovenskom alebo českom jazyku</w:t>
      </w:r>
      <w:r w:rsidR="00AC118B" w:rsidRPr="006826E6">
        <w:rPr>
          <w:rFonts w:ascii="Arial Narrow" w:hAnsi="Arial Narrow"/>
          <w:sz w:val="22"/>
          <w:szCs w:val="22"/>
          <w:lang w:val="sk-SK"/>
        </w:rPr>
        <w:t>)</w:t>
      </w:r>
      <w:r w:rsidR="00DE1A58">
        <w:rPr>
          <w:rFonts w:ascii="Arial Narrow" w:hAnsi="Arial Narrow"/>
          <w:sz w:val="22"/>
          <w:szCs w:val="22"/>
          <w:lang w:val="sk-SK"/>
        </w:rPr>
        <w:t>.</w:t>
      </w:r>
    </w:p>
    <w:bookmarkEnd w:id="0"/>
    <w:p w14:paraId="2639E6CB" w14:textId="6C10D009" w:rsidR="00BE0C6B" w:rsidRDefault="00BE0C6B" w:rsidP="00BE0C6B">
      <w:pPr>
        <w:tabs>
          <w:tab w:val="clear" w:pos="2160"/>
          <w:tab w:val="clear" w:pos="2880"/>
          <w:tab w:val="clear" w:pos="4500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2"/>
          <w:szCs w:val="22"/>
        </w:rPr>
      </w:pPr>
    </w:p>
    <w:p w14:paraId="5C09D191" w14:textId="3A1A0302" w:rsidR="007A7DB3" w:rsidRPr="007A7DB3" w:rsidRDefault="007A7DB3" w:rsidP="00BE0C6B">
      <w:pPr>
        <w:tabs>
          <w:tab w:val="clear" w:pos="2160"/>
          <w:tab w:val="clear" w:pos="2880"/>
          <w:tab w:val="clear" w:pos="4500"/>
        </w:tabs>
        <w:spacing w:after="60" w:line="276" w:lineRule="auto"/>
        <w:ind w:left="720"/>
        <w:contextualSpacing/>
        <w:jc w:val="both"/>
        <w:rPr>
          <w:rFonts w:ascii="Arial Narrow" w:hAnsi="Arial Narrow"/>
          <w:b/>
          <w:bCs/>
          <w:sz w:val="22"/>
          <w:szCs w:val="22"/>
        </w:rPr>
      </w:pPr>
      <w:r w:rsidRPr="007A7DB3">
        <w:rPr>
          <w:rFonts w:ascii="Arial Narrow" w:hAnsi="Arial Narrow"/>
          <w:b/>
          <w:bCs/>
          <w:sz w:val="22"/>
          <w:szCs w:val="22"/>
        </w:rPr>
        <w:t>Záruka pri položkách č. 3 -</w:t>
      </w:r>
      <w:r w:rsidR="005E0EDE">
        <w:rPr>
          <w:rFonts w:ascii="Arial Narrow" w:hAnsi="Arial Narrow"/>
          <w:b/>
          <w:bCs/>
          <w:sz w:val="22"/>
          <w:szCs w:val="22"/>
        </w:rPr>
        <w:t xml:space="preserve"> </w:t>
      </w:r>
      <w:r w:rsidRPr="007A7DB3">
        <w:rPr>
          <w:rFonts w:ascii="Arial Narrow" w:hAnsi="Arial Narrow"/>
          <w:b/>
          <w:bCs/>
          <w:sz w:val="22"/>
          <w:szCs w:val="22"/>
        </w:rPr>
        <w:t>4 a č. 6</w:t>
      </w:r>
      <w:r w:rsidR="005E0EDE">
        <w:rPr>
          <w:rFonts w:ascii="Arial Narrow" w:hAnsi="Arial Narrow"/>
          <w:b/>
          <w:bCs/>
          <w:sz w:val="22"/>
          <w:szCs w:val="22"/>
        </w:rPr>
        <w:t xml:space="preserve"> </w:t>
      </w:r>
      <w:r w:rsidRPr="007A7DB3">
        <w:rPr>
          <w:rFonts w:ascii="Arial Narrow" w:hAnsi="Arial Narrow"/>
          <w:b/>
          <w:bCs/>
          <w:sz w:val="22"/>
          <w:szCs w:val="22"/>
        </w:rPr>
        <w:t>-</w:t>
      </w:r>
      <w:r w:rsidR="005E0EDE">
        <w:rPr>
          <w:rFonts w:ascii="Arial Narrow" w:hAnsi="Arial Narrow"/>
          <w:b/>
          <w:bCs/>
          <w:sz w:val="22"/>
          <w:szCs w:val="22"/>
        </w:rPr>
        <w:t xml:space="preserve"> </w:t>
      </w:r>
      <w:r w:rsidRPr="007A7DB3">
        <w:rPr>
          <w:rFonts w:ascii="Arial Narrow" w:hAnsi="Arial Narrow"/>
          <w:b/>
          <w:bCs/>
          <w:sz w:val="22"/>
          <w:szCs w:val="22"/>
        </w:rPr>
        <w:t>11:</w:t>
      </w:r>
    </w:p>
    <w:p w14:paraId="4132062F" w14:textId="33359F74" w:rsidR="007A7DB3" w:rsidRDefault="007A7DB3" w:rsidP="007A7DB3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B9062B">
        <w:rPr>
          <w:rFonts w:ascii="Arial Narrow" w:hAnsi="Arial Narrow"/>
          <w:sz w:val="22"/>
          <w:szCs w:val="22"/>
        </w:rPr>
        <w:t xml:space="preserve">Verejný obstarávateľ požaduje na dodaný tovar min. </w:t>
      </w:r>
      <w:r w:rsidR="005E0EDE" w:rsidRPr="005E0EDE">
        <w:rPr>
          <w:rFonts w:ascii="Arial Narrow" w:hAnsi="Arial Narrow"/>
          <w:sz w:val="22"/>
          <w:szCs w:val="22"/>
          <w:lang w:val="sk-SK"/>
        </w:rPr>
        <w:t>24</w:t>
      </w:r>
      <w:r w:rsidRPr="005E0EDE">
        <w:rPr>
          <w:rFonts w:ascii="Arial Narrow" w:hAnsi="Arial Narrow"/>
          <w:sz w:val="22"/>
          <w:szCs w:val="22"/>
        </w:rPr>
        <w:t xml:space="preserve"> mesačnú záručnú</w:t>
      </w:r>
      <w:r w:rsidRPr="00B9062B">
        <w:rPr>
          <w:rFonts w:ascii="Arial Narrow" w:hAnsi="Arial Narrow"/>
          <w:sz w:val="22"/>
          <w:szCs w:val="22"/>
        </w:rPr>
        <w:t xml:space="preserve"> dobu garantovanú výrobcom, pokiaľ na záručnom liste nie je vyznačená dlhšia záručná doba podľa záručných podmienok výrobcu. Záručná doba začína plynúť dňom prevzatia predmetu zmluvy na základe dodacieho listu</w:t>
      </w:r>
      <w:r>
        <w:rPr>
          <w:rFonts w:ascii="Arial Narrow" w:hAnsi="Arial Narrow"/>
          <w:sz w:val="22"/>
          <w:szCs w:val="22"/>
          <w:lang w:val="sk-SK"/>
        </w:rPr>
        <w:t>.</w:t>
      </w:r>
    </w:p>
    <w:p w14:paraId="0F843EC2" w14:textId="77777777" w:rsidR="007A7DB3" w:rsidRPr="00945732" w:rsidRDefault="007A7DB3" w:rsidP="00BE0C6B">
      <w:pPr>
        <w:tabs>
          <w:tab w:val="clear" w:pos="2160"/>
          <w:tab w:val="clear" w:pos="2880"/>
          <w:tab w:val="clear" w:pos="4500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2"/>
          <w:szCs w:val="22"/>
        </w:rPr>
      </w:pPr>
    </w:p>
    <w:p w14:paraId="1760B645" w14:textId="2A19163C" w:rsidR="00AC118B" w:rsidRPr="00AC118B" w:rsidRDefault="00AC118B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AC118B">
        <w:rPr>
          <w:rFonts w:ascii="Arial Narrow" w:hAnsi="Arial Narrow"/>
          <w:b/>
          <w:bCs/>
          <w:sz w:val="22"/>
          <w:szCs w:val="22"/>
        </w:rPr>
        <w:t>Garancia dostupnosti náhradných dielov pri položke č. 1</w:t>
      </w:r>
      <w:r w:rsidR="0076349F">
        <w:rPr>
          <w:rFonts w:ascii="Arial Narrow" w:hAnsi="Arial Narrow"/>
          <w:b/>
          <w:bCs/>
          <w:sz w:val="22"/>
          <w:szCs w:val="22"/>
        </w:rPr>
        <w:t>, č. 2</w:t>
      </w:r>
      <w:r w:rsidRPr="00AC118B">
        <w:rPr>
          <w:rFonts w:ascii="Arial Narrow" w:hAnsi="Arial Narrow"/>
          <w:b/>
          <w:bCs/>
          <w:sz w:val="22"/>
          <w:szCs w:val="22"/>
        </w:rPr>
        <w:t>:</w:t>
      </w:r>
      <w:r>
        <w:rPr>
          <w:b/>
          <w:sz w:val="22"/>
          <w:szCs w:val="22"/>
        </w:rPr>
        <w:t xml:space="preserve"> </w:t>
      </w:r>
      <w:r w:rsidRPr="00AC118B">
        <w:rPr>
          <w:rFonts w:ascii="Arial Narrow" w:hAnsi="Arial Narrow"/>
          <w:sz w:val="22"/>
          <w:szCs w:val="22"/>
        </w:rPr>
        <w:t>Je požadovaná 5-ročná garancia dostupnosti náhradných dielov.</w:t>
      </w:r>
    </w:p>
    <w:p w14:paraId="79B3BCD6" w14:textId="77777777" w:rsidR="00AC118B" w:rsidRDefault="00AC118B" w:rsidP="00AC118B">
      <w:pPr>
        <w:tabs>
          <w:tab w:val="clear" w:pos="2160"/>
          <w:tab w:val="clear" w:pos="2880"/>
          <w:tab w:val="clear" w:pos="4500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2"/>
          <w:szCs w:val="22"/>
        </w:rPr>
      </w:pPr>
    </w:p>
    <w:p w14:paraId="6991E965" w14:textId="4E9B69ED" w:rsidR="00234A21" w:rsidRDefault="00685453" w:rsidP="009278A2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AC118B">
        <w:rPr>
          <w:rFonts w:ascii="Arial Narrow" w:hAnsi="Arial Narrow"/>
          <w:sz w:val="22"/>
          <w:szCs w:val="22"/>
        </w:rPr>
        <w:t>Verejný obstarávateľ požaduje pre všetky typy dodávok odovzdanie dokumentácie – technická dokumentácia od výrobcu, návod na použitie/manuál pre obsluhu v</w:t>
      </w:r>
      <w:r w:rsidR="00B11B1D" w:rsidRPr="00AC118B">
        <w:rPr>
          <w:rFonts w:ascii="Arial Narrow" w:hAnsi="Arial Narrow"/>
          <w:sz w:val="22"/>
          <w:szCs w:val="22"/>
        </w:rPr>
        <w:t> </w:t>
      </w:r>
      <w:r w:rsidRPr="00AC118B">
        <w:rPr>
          <w:rFonts w:ascii="Arial Narrow" w:hAnsi="Arial Narrow"/>
          <w:sz w:val="22"/>
          <w:szCs w:val="22"/>
        </w:rPr>
        <w:t>slovenskom alebo českom jazyku, záručné listy, iné doklady podľa druhu tovaru.</w:t>
      </w:r>
      <w:r w:rsidR="00AC118B" w:rsidRPr="00AC118B">
        <w:rPr>
          <w:rFonts w:ascii="Arial Narrow" w:hAnsi="Arial Narrow"/>
          <w:sz w:val="22"/>
          <w:szCs w:val="22"/>
        </w:rPr>
        <w:t xml:space="preserve"> </w:t>
      </w:r>
    </w:p>
    <w:p w14:paraId="1985F913" w14:textId="2BCF3061" w:rsidR="00E51AEE" w:rsidRPr="006826E6" w:rsidRDefault="00E51AEE" w:rsidP="00E51AEE">
      <w:pPr>
        <w:pStyle w:val="CTL"/>
        <w:numPr>
          <w:ilvl w:val="0"/>
          <w:numId w:val="0"/>
        </w:numPr>
        <w:tabs>
          <w:tab w:val="left" w:pos="567"/>
        </w:tabs>
        <w:spacing w:after="60" w:line="24" w:lineRule="atLeast"/>
        <w:rPr>
          <w:rFonts w:ascii="Arial Narrow" w:hAnsi="Arial Narrow" w:cs="Calibri"/>
          <w:szCs w:val="24"/>
        </w:rPr>
      </w:pPr>
      <w:r>
        <w:rPr>
          <w:rFonts w:ascii="Arial Narrow" w:hAnsi="Arial Narrow" w:cs="Calibri"/>
          <w:b/>
          <w:bCs/>
          <w:szCs w:val="24"/>
        </w:rPr>
        <w:tab/>
      </w:r>
      <w:r>
        <w:rPr>
          <w:rFonts w:ascii="Arial Narrow" w:hAnsi="Arial Narrow" w:cs="Calibri"/>
          <w:b/>
          <w:bCs/>
          <w:szCs w:val="24"/>
        </w:rPr>
        <w:tab/>
      </w:r>
      <w:r w:rsidRPr="006826E6">
        <w:rPr>
          <w:rFonts w:ascii="Arial Narrow" w:hAnsi="Arial Narrow"/>
          <w:sz w:val="22"/>
          <w:szCs w:val="22"/>
          <w:lang w:eastAsia="cs-CZ"/>
        </w:rPr>
        <w:t>Pri položkách č. 1, č. 2 a č. 5 sa požaduje</w:t>
      </w:r>
      <w:r w:rsidR="006826E6" w:rsidRPr="006826E6">
        <w:rPr>
          <w:rFonts w:ascii="Arial Narrow" w:hAnsi="Arial Narrow"/>
          <w:sz w:val="22"/>
          <w:szCs w:val="22"/>
          <w:lang w:eastAsia="cs-CZ"/>
        </w:rPr>
        <w:t xml:space="preserve"> predložiť </w:t>
      </w:r>
      <w:r w:rsidR="006826E6" w:rsidRPr="006826E6">
        <w:rPr>
          <w:rFonts w:ascii="Arial Narrow" w:hAnsi="Arial Narrow"/>
          <w:sz w:val="22"/>
          <w:szCs w:val="22"/>
          <w:u w:val="single"/>
          <w:lang w:eastAsia="cs-CZ"/>
        </w:rPr>
        <w:t>pri dodaní tovaru</w:t>
      </w:r>
      <w:r w:rsidRPr="006826E6">
        <w:rPr>
          <w:rFonts w:ascii="Arial Narrow" w:hAnsi="Arial Narrow"/>
          <w:sz w:val="22"/>
          <w:szCs w:val="22"/>
          <w:lang w:eastAsia="cs-CZ"/>
        </w:rPr>
        <w:t xml:space="preserve"> Dodací list so sériovými (výrobnými) číslami</w:t>
      </w:r>
      <w:r w:rsidRPr="006826E6">
        <w:rPr>
          <w:rFonts w:ascii="Arial Narrow" w:hAnsi="Arial Narrow" w:cs="Calibri"/>
          <w:szCs w:val="24"/>
        </w:rPr>
        <w:t>.</w:t>
      </w:r>
    </w:p>
    <w:p w14:paraId="719F4BC5" w14:textId="77777777" w:rsidR="00AC118B" w:rsidRPr="00E51AEE" w:rsidRDefault="00AC118B" w:rsidP="00E51AEE">
      <w:pPr>
        <w:rPr>
          <w:rFonts w:ascii="Arial Narrow" w:hAnsi="Arial Narrow"/>
          <w:sz w:val="22"/>
          <w:szCs w:val="22"/>
        </w:rPr>
      </w:pPr>
    </w:p>
    <w:p w14:paraId="641DD34D" w14:textId="77777777" w:rsidR="00FC4B93" w:rsidRPr="00945732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7403046" w14:textId="46CD48E0" w:rsidR="00945732" w:rsidRPr="00945732" w:rsidRDefault="000F0D0F" w:rsidP="00FC5F4C">
      <w:pPr>
        <w:numPr>
          <w:ilvl w:val="0"/>
          <w:numId w:val="9"/>
        </w:numPr>
        <w:tabs>
          <w:tab w:val="clear" w:pos="2160"/>
          <w:tab w:val="clear" w:pos="2880"/>
          <w:tab w:val="clear" w:pos="4500"/>
          <w:tab w:val="center" w:pos="709"/>
        </w:tabs>
        <w:spacing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 xml:space="preserve">do </w:t>
      </w:r>
      <w:r w:rsidR="003072B6">
        <w:rPr>
          <w:rFonts w:ascii="Arial Narrow" w:hAnsi="Arial Narrow"/>
          <w:sz w:val="22"/>
          <w:szCs w:val="22"/>
        </w:rPr>
        <w:t>2 mesiacov</w:t>
      </w:r>
      <w:r w:rsidR="00FC5F4C">
        <w:rPr>
          <w:rFonts w:ascii="Arial Narrow" w:hAnsi="Arial Narrow"/>
          <w:sz w:val="22"/>
          <w:szCs w:val="22"/>
        </w:rPr>
        <w:t xml:space="preserve"> </w:t>
      </w:r>
      <w:r w:rsidR="00645D7C" w:rsidRPr="00945732">
        <w:rPr>
          <w:rFonts w:ascii="Arial Narrow" w:hAnsi="Arial Narrow"/>
          <w:sz w:val="22"/>
          <w:szCs w:val="22"/>
        </w:rPr>
        <w:t xml:space="preserve">odo dňa nadobudnutia účinnosti </w:t>
      </w:r>
      <w:r w:rsidR="00DE4C50" w:rsidRPr="00945732">
        <w:rPr>
          <w:rFonts w:ascii="Arial Narrow" w:hAnsi="Arial Narrow"/>
          <w:sz w:val="22"/>
          <w:szCs w:val="22"/>
        </w:rPr>
        <w:t>z</w:t>
      </w:r>
      <w:r w:rsidR="004A7B26" w:rsidRPr="00945732">
        <w:rPr>
          <w:rFonts w:ascii="Arial Narrow" w:hAnsi="Arial Narrow"/>
          <w:sz w:val="22"/>
          <w:szCs w:val="22"/>
        </w:rPr>
        <w:t>mluvy</w:t>
      </w:r>
      <w:r w:rsidR="00954250" w:rsidRPr="00945732">
        <w:rPr>
          <w:rFonts w:ascii="Arial Narrow" w:hAnsi="Arial Narrow"/>
          <w:sz w:val="22"/>
          <w:szCs w:val="22"/>
        </w:rPr>
        <w:t>.</w:t>
      </w:r>
      <w:r w:rsidR="003072B6">
        <w:rPr>
          <w:rFonts w:ascii="Arial Narrow" w:hAnsi="Arial Narrow"/>
          <w:sz w:val="22"/>
          <w:szCs w:val="22"/>
        </w:rPr>
        <w:t xml:space="preserve"> </w:t>
      </w:r>
      <w:r w:rsidR="003072B6" w:rsidRPr="003072B6">
        <w:rPr>
          <w:rFonts w:ascii="Arial Narrow" w:hAnsi="Arial Narrow"/>
          <w:sz w:val="22"/>
          <w:szCs w:val="22"/>
        </w:rPr>
        <w:t>Tovar sa má dodať v čase od 8.00 hod</w:t>
      </w:r>
      <w:r w:rsidR="003072B6">
        <w:rPr>
          <w:rFonts w:ascii="Arial Narrow" w:hAnsi="Arial Narrow"/>
          <w:sz w:val="22"/>
          <w:szCs w:val="22"/>
        </w:rPr>
        <w:t>.</w:t>
      </w:r>
      <w:r w:rsidR="003072B6" w:rsidRPr="003072B6">
        <w:rPr>
          <w:rFonts w:ascii="Arial Narrow" w:hAnsi="Arial Narrow"/>
          <w:sz w:val="22"/>
          <w:szCs w:val="22"/>
        </w:rPr>
        <w:t xml:space="preserve"> do 15.00</w:t>
      </w:r>
      <w:r w:rsidR="003072B6">
        <w:rPr>
          <w:rFonts w:ascii="Arial Narrow" w:hAnsi="Arial Narrow"/>
          <w:sz w:val="22"/>
          <w:szCs w:val="22"/>
        </w:rPr>
        <w:t xml:space="preserve"> </w:t>
      </w:r>
      <w:r w:rsidR="003072B6" w:rsidRPr="003072B6">
        <w:rPr>
          <w:rFonts w:ascii="Arial Narrow" w:hAnsi="Arial Narrow"/>
          <w:sz w:val="22"/>
          <w:szCs w:val="22"/>
        </w:rPr>
        <w:t>hod. Dodávka sa musí fyzicky prebrať v čase od 8.00 hod</w:t>
      </w:r>
      <w:r w:rsidR="003072B6">
        <w:rPr>
          <w:rFonts w:ascii="Arial Narrow" w:hAnsi="Arial Narrow"/>
          <w:sz w:val="22"/>
          <w:szCs w:val="22"/>
        </w:rPr>
        <w:t>.</w:t>
      </w:r>
      <w:r w:rsidR="003072B6" w:rsidRPr="003072B6">
        <w:rPr>
          <w:rFonts w:ascii="Arial Narrow" w:hAnsi="Arial Narrow"/>
          <w:sz w:val="22"/>
          <w:szCs w:val="22"/>
        </w:rPr>
        <w:t xml:space="preserve"> do 15.00 hod</w:t>
      </w:r>
      <w:r w:rsidR="003072B6">
        <w:rPr>
          <w:rFonts w:ascii="Arial Narrow" w:hAnsi="Arial Narrow"/>
          <w:sz w:val="22"/>
          <w:szCs w:val="22"/>
        </w:rPr>
        <w:t>.</w:t>
      </w:r>
    </w:p>
    <w:p w14:paraId="2488DE93" w14:textId="77777777" w:rsidR="000F2C5D" w:rsidRPr="00945732" w:rsidRDefault="00F17129" w:rsidP="000F2C5D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D04BC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Pr="002A5808">
        <w:rPr>
          <w:rFonts w:ascii="Arial Narrow" w:hAnsi="Arial Narrow"/>
          <w:b/>
          <w:color w:val="000000"/>
          <w:sz w:val="22"/>
          <w:szCs w:val="22"/>
        </w:rPr>
        <w:t>doda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131DE"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00A681BA" w14:textId="4FD55008" w:rsidR="00394B34" w:rsidRPr="005E0126" w:rsidRDefault="003072B6" w:rsidP="003072B6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3072B6">
        <w:rPr>
          <w:rFonts w:ascii="Arial Narrow" w:hAnsi="Arial Narrow"/>
          <w:sz w:val="22"/>
          <w:szCs w:val="22"/>
        </w:rPr>
        <w:t>Prezídium Hasičského a záchranného zboru, Drieňová 22, Bratislava</w:t>
      </w:r>
      <w:r>
        <w:rPr>
          <w:rFonts w:ascii="Arial Narrow" w:hAnsi="Arial Narrow"/>
          <w:sz w:val="22"/>
          <w:szCs w:val="22"/>
          <w:lang w:val="sk-SK"/>
        </w:rPr>
        <w:t>.</w:t>
      </w:r>
    </w:p>
    <w:p w14:paraId="456C3360" w14:textId="77777777" w:rsidR="005E0126" w:rsidRPr="005E0126" w:rsidRDefault="005E0126" w:rsidP="005E0126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ind w:left="1069"/>
        <w:contextualSpacing/>
        <w:jc w:val="both"/>
        <w:rPr>
          <w:rFonts w:ascii="Arial Narrow" w:hAnsi="Arial Narrow"/>
          <w:sz w:val="22"/>
          <w:szCs w:val="22"/>
        </w:rPr>
      </w:pPr>
    </w:p>
    <w:p w14:paraId="62FBB600" w14:textId="3E405A12" w:rsidR="005E0126" w:rsidRPr="00C249C4" w:rsidRDefault="005E0126" w:rsidP="005E0126">
      <w:pPr>
        <w:pStyle w:val="Odsekzoznamu"/>
        <w:numPr>
          <w:ilvl w:val="0"/>
          <w:numId w:val="7"/>
        </w:numPr>
        <w:tabs>
          <w:tab w:val="clear" w:pos="2160"/>
          <w:tab w:val="left" w:pos="709"/>
        </w:tabs>
        <w:jc w:val="both"/>
        <w:rPr>
          <w:rFonts w:ascii="Arial Narrow" w:hAnsi="Arial Narrow" w:cs="Arial Narrow"/>
          <w:sz w:val="28"/>
          <w:szCs w:val="28"/>
        </w:rPr>
      </w:pPr>
      <w:r w:rsidRPr="00C249C4">
        <w:rPr>
          <w:rFonts w:ascii="Arial Narrow" w:hAnsi="Arial Narrow" w:cs="Calibri"/>
          <w:sz w:val="22"/>
          <w:szCs w:val="22"/>
        </w:rPr>
        <w:t xml:space="preserve">Technické požiadavky sa odvolávajú na konkrétneho výrobcu pretože si to vyžaduje predmet zákazky. </w:t>
      </w:r>
      <w:r w:rsidRPr="00C249C4">
        <w:rPr>
          <w:rFonts w:ascii="Arial Narrow" w:hAnsi="Arial Narrow"/>
          <w:sz w:val="22"/>
          <w:szCs w:val="22"/>
        </w:rPr>
        <w:t xml:space="preserve">Verejný obstarávateľ umožňuje uchádzačom ponúknuť aj ekvivalent k </w:t>
      </w:r>
      <w:r w:rsidRPr="00C249C4">
        <w:rPr>
          <w:rFonts w:ascii="Arial Narrow" w:hAnsi="Arial Narrow"/>
          <w:sz w:val="22"/>
          <w:szCs w:val="22"/>
          <w:lang w:val="sk-SK"/>
        </w:rPr>
        <w:t>nižšie</w:t>
      </w:r>
      <w:r w:rsidRPr="00C249C4">
        <w:rPr>
          <w:rFonts w:ascii="Arial Narrow" w:hAnsi="Arial Narrow"/>
          <w:sz w:val="22"/>
          <w:szCs w:val="22"/>
        </w:rPr>
        <w:t xml:space="preserve"> uveden</w:t>
      </w:r>
      <w:r w:rsidRPr="00C249C4">
        <w:rPr>
          <w:rFonts w:ascii="Arial Narrow" w:hAnsi="Arial Narrow"/>
          <w:sz w:val="22"/>
          <w:szCs w:val="22"/>
          <w:lang w:val="sk-SK"/>
        </w:rPr>
        <w:t>ým</w:t>
      </w:r>
      <w:r w:rsidRPr="00C249C4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  <w:lang w:val="sk-SK"/>
        </w:rPr>
        <w:t>položkám</w:t>
      </w:r>
      <w:r w:rsidRPr="00C249C4">
        <w:rPr>
          <w:rFonts w:ascii="Arial Narrow" w:hAnsi="Arial Narrow"/>
          <w:sz w:val="22"/>
          <w:szCs w:val="22"/>
        </w:rPr>
        <w:t>.</w:t>
      </w:r>
      <w:r w:rsidRPr="00C249C4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6D820CD1" w14:textId="77777777" w:rsidR="005E0126" w:rsidRPr="00C249C4" w:rsidRDefault="005E0126" w:rsidP="005E0126">
      <w:pPr>
        <w:pStyle w:val="Odsekzoznamu"/>
        <w:ind w:left="570"/>
        <w:jc w:val="both"/>
        <w:rPr>
          <w:rFonts w:ascii="Arial Narrow" w:hAnsi="Arial Narrow"/>
          <w:sz w:val="22"/>
          <w:szCs w:val="22"/>
          <w:lang w:val="sk-SK"/>
        </w:rPr>
      </w:pPr>
    </w:p>
    <w:p w14:paraId="3132A091" w14:textId="77777777" w:rsidR="005E0126" w:rsidRPr="00C249C4" w:rsidRDefault="005E0126" w:rsidP="005E0126">
      <w:pPr>
        <w:pStyle w:val="Odsekzoznamu"/>
        <w:ind w:left="709"/>
        <w:jc w:val="both"/>
        <w:rPr>
          <w:rFonts w:ascii="Arial Narrow" w:hAnsi="Arial Narrow" w:cs="Calibri"/>
          <w:color w:val="212121"/>
          <w:sz w:val="22"/>
          <w:szCs w:val="22"/>
          <w:lang w:eastAsia="en-GB"/>
        </w:rPr>
      </w:pPr>
      <w:r w:rsidRPr="00C249C4">
        <w:rPr>
          <w:rFonts w:ascii="Arial Narrow" w:hAnsi="Arial Narrow" w:cs="Calibri"/>
          <w:color w:val="212121"/>
          <w:sz w:val="22"/>
          <w:szCs w:val="22"/>
          <w:lang w:eastAsia="en-GB"/>
        </w:rPr>
        <w:t xml:space="preserve">V zmysle § 42 ods. 3  </w:t>
      </w:r>
      <w:r w:rsidRPr="00C249C4">
        <w:rPr>
          <w:rFonts w:ascii="Arial Narrow" w:hAnsi="Arial Narrow"/>
          <w:sz w:val="22"/>
          <w:szCs w:val="22"/>
        </w:rPr>
        <w:t xml:space="preserve">zákona č. 343/2015 Z. z. o verejnom obstarávaní a o zmene a doplnení niektorých zákonov v znení neskorších predpisov </w:t>
      </w:r>
      <w:r w:rsidRPr="00C249C4">
        <w:rPr>
          <w:rFonts w:ascii="Arial Narrow" w:hAnsi="Arial Narrow" w:cs="Calibri"/>
          <w:color w:val="212121"/>
          <w:sz w:val="22"/>
          <w:szCs w:val="22"/>
          <w:lang w:eastAsia="en-GB"/>
        </w:rPr>
        <w:t>(ďalej len „zákon“) sa odkaz na konkrétneho výrobcu doplňuje slovom „ekvivalent“.</w:t>
      </w:r>
    </w:p>
    <w:p w14:paraId="7E46B137" w14:textId="77777777" w:rsidR="005E0126" w:rsidRPr="00C249C4" w:rsidRDefault="005E0126" w:rsidP="005E0126">
      <w:pPr>
        <w:pStyle w:val="Odsekzoznamu"/>
        <w:ind w:left="570"/>
        <w:jc w:val="both"/>
        <w:rPr>
          <w:rFonts w:ascii="Arial Narrow" w:hAnsi="Arial Narrow" w:cs="Calibri"/>
          <w:color w:val="212121"/>
          <w:sz w:val="22"/>
          <w:szCs w:val="22"/>
          <w:lang w:eastAsia="en-GB"/>
        </w:rPr>
      </w:pPr>
    </w:p>
    <w:p w14:paraId="79098350" w14:textId="77777777" w:rsidR="005E0126" w:rsidRPr="00C249C4" w:rsidRDefault="005E0126" w:rsidP="005E0126">
      <w:pPr>
        <w:pStyle w:val="Odsekzoznamu"/>
        <w:ind w:left="709"/>
        <w:jc w:val="both"/>
        <w:rPr>
          <w:rFonts w:ascii="Arial Narrow" w:hAnsi="Arial Narrow" w:cs="Calibri"/>
          <w:color w:val="212121"/>
          <w:sz w:val="22"/>
          <w:szCs w:val="22"/>
          <w:lang w:eastAsia="en-GB"/>
        </w:rPr>
      </w:pPr>
      <w:r w:rsidRPr="00C249C4">
        <w:rPr>
          <w:rFonts w:ascii="Arial Narrow" w:hAnsi="Arial Narrow"/>
          <w:sz w:val="22"/>
          <w:szCs w:val="22"/>
        </w:rPr>
        <w:lastRenderedPageBreak/>
        <w:t>V prípade, že by sa záujemca/uchádzač cítil dotknutý vo svojich právach, t. j., že týmto opisom by dochádzalo k znevýhodneniu alebo k vylúčeniu určitých záujemcov/uchádzačov alebo výrobcov, alebo že tento predmet zákazky nie je opísaný dostatočne presne a zrozumiteľne, tak vo svojej ponuke môže uchádzač použiť technické riešenie ekvivalentné, ktoré spĺňa kvalitatívne, technické, funkčné požiadavky na rovnakej  a vyššej úrovni, ako je uvedené v tejto časti súťažných podkladoch</w:t>
      </w:r>
      <w:r w:rsidRPr="00C249C4">
        <w:rPr>
          <w:rFonts w:ascii="Arial Narrow" w:hAnsi="Arial Narrow"/>
          <w:sz w:val="22"/>
          <w:szCs w:val="22"/>
          <w:lang w:val="sk-SK"/>
        </w:rPr>
        <w:t>.</w:t>
      </w:r>
    </w:p>
    <w:p w14:paraId="7CFF8979" w14:textId="77777777" w:rsidR="005E0126" w:rsidRPr="00C249C4" w:rsidRDefault="005E0126" w:rsidP="005E0126">
      <w:pPr>
        <w:pStyle w:val="Odsekzoznamu"/>
        <w:ind w:left="570"/>
        <w:jc w:val="both"/>
        <w:rPr>
          <w:rFonts w:ascii="Arial Narrow" w:hAnsi="Arial Narrow"/>
          <w:sz w:val="22"/>
          <w:szCs w:val="22"/>
          <w:lang w:val="sk-SK"/>
        </w:rPr>
      </w:pPr>
    </w:p>
    <w:p w14:paraId="21869978" w14:textId="4CE2CC8E" w:rsidR="005E0126" w:rsidRPr="005E0126" w:rsidRDefault="005E0126" w:rsidP="005E0126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ind w:left="720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C249C4">
        <w:rPr>
          <w:rFonts w:ascii="Arial Narrow" w:hAnsi="Arial Narrow"/>
          <w:sz w:val="22"/>
          <w:szCs w:val="22"/>
        </w:rPr>
        <w:t>Ekvivalent predstavuje spoločné riešenie pre produkčné a zároveň testovacie prostredie. Verejný obstarávateľ vyžaduje, aby uchádzač ponúkajúci ekvivalent, už vo svojej ponuke predložil dôkaz o ekvivalentnosti (rovnocennosti) ním navrhovanej ponuky (riešenia) s predmetom zákazky</w:t>
      </w:r>
      <w:r>
        <w:rPr>
          <w:rFonts w:ascii="Arial Narrow" w:hAnsi="Arial Narrow"/>
          <w:sz w:val="22"/>
          <w:szCs w:val="22"/>
          <w:lang w:val="sk-SK"/>
        </w:rPr>
        <w:t>.</w:t>
      </w:r>
    </w:p>
    <w:p w14:paraId="167C997B" w14:textId="77777777" w:rsidR="00394B34" w:rsidRPr="00394B34" w:rsidRDefault="00394B34" w:rsidP="00394B34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ind w:left="720"/>
        <w:contextualSpacing/>
        <w:jc w:val="both"/>
        <w:rPr>
          <w:rFonts w:ascii="Arial Narrow" w:hAnsi="Arial Narrow"/>
          <w:b/>
          <w:sz w:val="22"/>
          <w:szCs w:val="22"/>
        </w:rPr>
      </w:pPr>
    </w:p>
    <w:p w14:paraId="7D5C970B" w14:textId="1F043D0B" w:rsidR="00B11B1D" w:rsidRPr="00945732" w:rsidRDefault="00811C1E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 w:rsidRPr="00945732">
        <w:rPr>
          <w:rFonts w:ascii="Arial Narrow" w:hAnsi="Arial Narrow"/>
          <w:b/>
          <w:sz w:val="22"/>
          <w:szCs w:val="22"/>
        </w:rPr>
        <w:t>Technická  špecifikácia predmetu zákazky</w:t>
      </w:r>
      <w:r w:rsidR="004E0FD0" w:rsidRPr="00945732">
        <w:rPr>
          <w:rFonts w:ascii="Arial Narrow" w:hAnsi="Arial Narrow"/>
          <w:b/>
          <w:sz w:val="22"/>
          <w:szCs w:val="22"/>
        </w:rPr>
        <w:t xml:space="preserve"> s odôvodnením obstarania konkrétnych tovarov</w:t>
      </w:r>
      <w:r w:rsidRPr="00945732">
        <w:rPr>
          <w:rFonts w:ascii="Arial Narrow" w:hAnsi="Arial Narrow"/>
          <w:b/>
          <w:sz w:val="22"/>
          <w:szCs w:val="22"/>
        </w:rPr>
        <w:t>:</w:t>
      </w:r>
    </w:p>
    <w:p w14:paraId="641B7702" w14:textId="77777777" w:rsidR="00954250" w:rsidRPr="00945732" w:rsidRDefault="00954250" w:rsidP="00F63E68">
      <w:pPr>
        <w:spacing w:line="276" w:lineRule="auto"/>
        <w:ind w:left="360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0CB164DE" w14:textId="77777777" w:rsidR="00954250" w:rsidRPr="00945732" w:rsidRDefault="00954250" w:rsidP="00954250">
      <w:pPr>
        <w:spacing w:line="276" w:lineRule="auto"/>
        <w:ind w:left="709"/>
        <w:contextualSpacing/>
        <w:jc w:val="both"/>
        <w:rPr>
          <w:rFonts w:ascii="Arial Narrow" w:hAnsi="Arial Narrow" w:cs="Arial"/>
          <w:color w:val="000000"/>
          <w:sz w:val="22"/>
          <w:szCs w:val="22"/>
        </w:rPr>
      </w:pPr>
      <w:r w:rsidRPr="00945732">
        <w:rPr>
          <w:rFonts w:ascii="Arial Narrow" w:hAnsi="Arial Narrow" w:cs="Arial"/>
          <w:color w:val="000000"/>
          <w:sz w:val="22"/>
          <w:szCs w:val="22"/>
        </w:rPr>
        <w:t>Všetky technické parametre/funkcionality, resp. vlastnosti požadovaného predmetu zákazky uvedené v tabuľke nižšie predstavujú minimálne požiadavky, ktoré musia byť splnené vo vlastnom návrhu plnenia uchádzača.</w:t>
      </w:r>
    </w:p>
    <w:p w14:paraId="0C7743A9" w14:textId="77777777" w:rsidR="00954250" w:rsidRPr="00945732" w:rsidRDefault="00954250" w:rsidP="00F63E68">
      <w:pPr>
        <w:spacing w:line="276" w:lineRule="auto"/>
        <w:ind w:left="360"/>
        <w:contextualSpacing/>
        <w:rPr>
          <w:rFonts w:ascii="Arial Narrow" w:hAnsi="Arial Narrow" w:cs="Arial"/>
          <w:color w:val="000000"/>
          <w:sz w:val="22"/>
          <w:szCs w:val="22"/>
        </w:rPr>
      </w:pPr>
    </w:p>
    <w:tbl>
      <w:tblPr>
        <w:tblW w:w="14356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77"/>
        <w:gridCol w:w="5528"/>
        <w:gridCol w:w="2835"/>
        <w:gridCol w:w="3016"/>
      </w:tblGrid>
      <w:tr w:rsidR="004B7F5C" w:rsidRPr="00945732" w14:paraId="669BC07D" w14:textId="77777777" w:rsidTr="001F68CA">
        <w:trPr>
          <w:trHeight w:val="21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566B67E9" w14:textId="77777777"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Požadovaná min. technická špecifikácia, parametre a funkcionality určené verejným obstarávateľom</w:t>
            </w:r>
          </w:p>
        </w:tc>
        <w:tc>
          <w:tcPr>
            <w:tcW w:w="5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717E345A" w14:textId="77777777" w:rsidR="004B7F5C" w:rsidRPr="00945732" w:rsidRDefault="004B7F5C" w:rsidP="00FF1CCA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Vlastný návrh plnenia </w:t>
            </w:r>
          </w:p>
          <w:p w14:paraId="11AB5151" w14:textId="3068CE7D" w:rsidR="004B7F5C" w:rsidRPr="00945732" w:rsidRDefault="004B7F5C" w:rsidP="00FF1CCA">
            <w:pPr>
              <w:jc w:val="center"/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  <w:t>(</w:t>
            </w:r>
            <w:r w:rsidR="003072B6" w:rsidRPr="00945732"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  <w:t xml:space="preserve">uchádzač </w:t>
            </w:r>
            <w:r w:rsidRPr="00945732"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  <w:t>doplní</w:t>
            </w:r>
            <w:r w:rsidR="003072B6"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  <w:t xml:space="preserve"> </w:t>
            </w:r>
            <w:r w:rsidR="003072B6" w:rsidRPr="003072B6">
              <w:rPr>
                <w:rFonts w:ascii="Arial Narrow" w:hAnsi="Arial Narrow" w:cs="Calibri"/>
                <w:bCs/>
                <w:color w:val="000000"/>
                <w:sz w:val="22"/>
                <w:szCs w:val="22"/>
                <w:u w:val="single"/>
              </w:rPr>
              <w:t xml:space="preserve">LEN </w:t>
            </w:r>
            <w:r w:rsidR="00BB5111">
              <w:rPr>
                <w:rFonts w:ascii="Arial Narrow" w:hAnsi="Arial Narrow" w:cs="Calibri"/>
                <w:bCs/>
                <w:color w:val="000000"/>
                <w:sz w:val="22"/>
                <w:szCs w:val="22"/>
                <w:u w:val="single"/>
              </w:rPr>
              <w:t xml:space="preserve"> </w:t>
            </w:r>
            <w:r w:rsidR="003072B6" w:rsidRPr="003072B6">
              <w:rPr>
                <w:rFonts w:ascii="Arial Narrow" w:hAnsi="Arial Narrow" w:cs="Calibri"/>
                <w:bCs/>
                <w:color w:val="000000"/>
                <w:sz w:val="22"/>
                <w:szCs w:val="22"/>
                <w:u w:val="single"/>
              </w:rPr>
              <w:t>PRÁZDNE POLIA</w:t>
            </w:r>
            <w:r w:rsidRPr="00945732"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  <w:t>)</w:t>
            </w:r>
          </w:p>
          <w:p w14:paraId="745B4433" w14:textId="77777777"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</w:p>
          <w:p w14:paraId="6C544612" w14:textId="77777777"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</w:p>
          <w:p w14:paraId="78110FF4" w14:textId="77777777"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Požaduje sa uviesť skutočnú špecifikáciu ponúkaného predmetu zákazky – výrobcu, typové označenie a technické parametre.</w:t>
            </w:r>
          </w:p>
          <w:p w14:paraId="419E07BD" w14:textId="77777777"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V prípade číselnej hodnoty uviesť jej skutočnú hodnotu</w:t>
            </w:r>
          </w:p>
        </w:tc>
      </w:tr>
      <w:tr w:rsidR="000F2C5D" w:rsidRPr="00945732" w14:paraId="57AEA0DD" w14:textId="77777777" w:rsidTr="001F68CA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00346BA8" w14:textId="14BF4C28" w:rsidR="000F2C5D" w:rsidRPr="00945732" w:rsidRDefault="000F2C5D" w:rsidP="00F33C1E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ložka č. 1 </w:t>
            </w:r>
            <w:r w:rsidR="00BB511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- </w:t>
            </w:r>
            <w:bookmarkStart w:id="1" w:name="_Hlk175218274"/>
            <w:r w:rsidR="00BB5111" w:rsidRPr="00BB511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renosný počítač typ 1</w:t>
            </w:r>
            <w:bookmarkEnd w:id="1"/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7612C340" w14:textId="77777777" w:rsidR="000F2C5D" w:rsidRPr="00945732" w:rsidRDefault="000F2C5D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48D9696F" w14:textId="77777777" w:rsidR="000F2C5D" w:rsidRPr="00945732" w:rsidRDefault="000F2C5D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0F2C5D" w:rsidRPr="00945732" w14:paraId="5B54F543" w14:textId="77777777" w:rsidTr="001F68CA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E1A72" w14:textId="77777777" w:rsidR="000F2C5D" w:rsidRPr="00945732" w:rsidRDefault="000F2C5D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97149" w14:textId="4747204D" w:rsidR="000F2C5D" w:rsidRPr="00945732" w:rsidRDefault="000F2C5D" w:rsidP="00F33C1E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BB511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16</w:t>
            </w:r>
            <w:r w:rsidR="00444A2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BF09C" w14:textId="77777777" w:rsidR="000F2C5D" w:rsidRPr="00945732" w:rsidRDefault="000F2C5D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7A6A84" w14:textId="77777777" w:rsidR="000F2C5D" w:rsidRPr="00945732" w:rsidRDefault="000F2C5D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4B7F5C" w:rsidRPr="00945732" w14:paraId="44F2C448" w14:textId="77777777" w:rsidTr="00B87058">
        <w:trPr>
          <w:trHeight w:val="36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1E4BA" w14:textId="77777777" w:rsidR="004B7F5C" w:rsidRPr="00945732" w:rsidRDefault="004B7F5C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C0A829" w14:textId="77777777" w:rsidR="004B7F5C" w:rsidRPr="00945732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FFF8A6" w14:textId="77777777" w:rsidR="004B7F5C" w:rsidRPr="00945732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4B7F5C" w:rsidRPr="00945732" w14:paraId="22031EA5" w14:textId="77777777" w:rsidTr="001F68CA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0DF0A" w14:textId="77777777" w:rsidR="004B7F5C" w:rsidRPr="00945732" w:rsidRDefault="004B7F5C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95728" w14:textId="77777777" w:rsidR="004B7F5C" w:rsidRPr="00945732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7148CF" w14:textId="77777777" w:rsidR="004B7F5C" w:rsidRPr="00945732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84361" w:rsidRPr="00945732" w14:paraId="51080DB1" w14:textId="77777777" w:rsidTr="001F68CA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A6009" w14:textId="32D2095D" w:rsidR="00184361" w:rsidRPr="00945732" w:rsidRDefault="00184361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Požaduje sa uviesť </w:t>
            </w:r>
            <w:proofErr w:type="spellStart"/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link</w:t>
            </w:r>
            <w:proofErr w:type="spellEnd"/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 na webovú stránku  s fotografiou a technickou špecifikáciou ponúkaného zariadenia, napr. </w:t>
            </w:r>
            <w:proofErr w:type="spellStart"/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link</w:t>
            </w:r>
            <w:proofErr w:type="spellEnd"/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 na technický alebo katalógový list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C302C6" w14:textId="77777777" w:rsidR="00184361" w:rsidRPr="00945732" w:rsidRDefault="00184361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4E470A" w14:textId="035018BF" w:rsidR="00184361" w:rsidRPr="00945732" w:rsidRDefault="00184361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BB5111" w:rsidRPr="00945732" w14:paraId="65C3A74F" w14:textId="77777777" w:rsidTr="00946475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878106" w14:textId="6E98DAAC" w:rsidR="00BB5111" w:rsidRPr="00945732" w:rsidRDefault="00BB5111" w:rsidP="00184361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BB5111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Požaduje sa predloženie </w:t>
            </w:r>
            <w:proofErr w:type="spellStart"/>
            <w:r w:rsidRPr="00502702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highlight w:val="yellow"/>
                <w:lang w:eastAsia="en-US"/>
              </w:rPr>
              <w:t>printscreenu</w:t>
            </w:r>
            <w:proofErr w:type="spellEnd"/>
            <w:r w:rsidRPr="00BB5111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, ktorý bude preukazovať dosiahnutú hodnotu ponúkaného CPU v benchmarku </w:t>
            </w:r>
            <w:proofErr w:type="spellStart"/>
            <w:r w:rsidRPr="00BB5111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Passmark</w:t>
            </w:r>
            <w:proofErr w:type="spellEnd"/>
            <w:r w:rsidRPr="00BB5111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 CPU benchmark (uvedené verejný obstarávateľ požaduje vzhľadom na to, že dosiahnutá hodnota CPU v benchmarku </w:t>
            </w:r>
            <w:proofErr w:type="spellStart"/>
            <w:r w:rsidRPr="00BB5111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Passmark</w:t>
            </w:r>
            <w:proofErr w:type="spellEnd"/>
            <w:r w:rsidRPr="00BB5111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 CPU benchmark je v čase </w:t>
            </w:r>
            <w:proofErr w:type="spellStart"/>
            <w:r w:rsidRPr="00BB5111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lastRenderedPageBreak/>
              <w:t>premenliva</w:t>
            </w:r>
            <w:proofErr w:type="spellEnd"/>
            <w:r w:rsidRPr="00BB5111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 a verejný obstarávateľ požaduje preukázať, že v čase predloženia ponuky spĺňal ponúkaný CPU minimálne požadovanú hodnotu)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E6DB29A" w14:textId="52395387" w:rsidR="00BB5111" w:rsidRPr="00945732" w:rsidRDefault="00BB511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69753F" w14:textId="0A4D10B9" w:rsidR="00BB5111" w:rsidRPr="00945732" w:rsidRDefault="00B90C86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B90C86" w:rsidRPr="00945732" w14:paraId="1D8523AC" w14:textId="77777777" w:rsidTr="00D33720">
        <w:trPr>
          <w:trHeight w:val="300"/>
        </w:trPr>
        <w:tc>
          <w:tcPr>
            <w:tcW w:w="297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DF66F19" w14:textId="4F4AFDEF" w:rsidR="00B90C86" w:rsidRPr="00BB5111" w:rsidRDefault="00B90C86" w:rsidP="00B90C86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BB5111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Procesor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0CD0E" w14:textId="1FDDF404" w:rsidR="00B90C86" w:rsidRPr="00BB5111" w:rsidRDefault="00B90C86" w:rsidP="00B90C86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BB511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in. 4,60 GHz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9743B1" w14:textId="7C4655A7" w:rsidR="00B90C86" w:rsidRPr="00945732" w:rsidRDefault="00B90C86" w:rsidP="00B90C86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B0C9A38" w14:textId="1420ADEE" w:rsidR="00B90C86" w:rsidRPr="00945732" w:rsidRDefault="00B90C86" w:rsidP="00B90C86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E273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B90C86" w:rsidRPr="00945732" w14:paraId="69EB5483" w14:textId="77777777" w:rsidTr="00D33720">
        <w:trPr>
          <w:trHeight w:val="300"/>
        </w:trPr>
        <w:tc>
          <w:tcPr>
            <w:tcW w:w="297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B190EB2" w14:textId="77777777" w:rsidR="00B90C86" w:rsidRPr="00BB5111" w:rsidRDefault="00B90C86" w:rsidP="00B90C86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59191" w14:textId="10CA39BA" w:rsidR="00B90C86" w:rsidRPr="00BB5111" w:rsidRDefault="00B90C86" w:rsidP="00B90C86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BB511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vyrovnávacia pamäť min</w:t>
            </w:r>
            <w: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.</w:t>
            </w:r>
            <w:r w:rsidRPr="00BB511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 12 MB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CBE256B" w14:textId="77777777" w:rsidR="00B90C86" w:rsidRPr="00945732" w:rsidRDefault="00B90C86" w:rsidP="00B90C86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5AE471F" w14:textId="44BD35F6" w:rsidR="00B90C86" w:rsidRPr="00945732" w:rsidRDefault="00B90C86" w:rsidP="00B90C86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E273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B90C86" w:rsidRPr="00945732" w14:paraId="299D0E13" w14:textId="77777777" w:rsidTr="00D33720">
        <w:trPr>
          <w:trHeight w:val="300"/>
        </w:trPr>
        <w:tc>
          <w:tcPr>
            <w:tcW w:w="297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F79C59C" w14:textId="77777777" w:rsidR="00B90C86" w:rsidRPr="00BB5111" w:rsidRDefault="00B90C86" w:rsidP="00B90C86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EDFE3" w14:textId="59BAE958" w:rsidR="00B90C86" w:rsidRPr="00BB5111" w:rsidRDefault="00B90C86" w:rsidP="00B90C86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in.</w:t>
            </w:r>
            <w:r w:rsidRPr="00BB511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 10 jadier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3000F29" w14:textId="77777777" w:rsidR="00B90C86" w:rsidRPr="00945732" w:rsidRDefault="00B90C86" w:rsidP="00B90C86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4526FEF" w14:textId="29CC088B" w:rsidR="00B90C86" w:rsidRPr="00945732" w:rsidRDefault="00B90C86" w:rsidP="00B90C86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E273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B90C86" w:rsidRPr="00945732" w14:paraId="3EFBCB2F" w14:textId="77777777" w:rsidTr="00D33720">
        <w:trPr>
          <w:trHeight w:val="300"/>
        </w:trPr>
        <w:tc>
          <w:tcPr>
            <w:tcW w:w="297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E0CB5" w14:textId="77777777" w:rsidR="00B90C86" w:rsidRPr="00BB5111" w:rsidRDefault="00B90C86" w:rsidP="00B90C86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A4B1B" w14:textId="4A575636" w:rsidR="00B90C86" w:rsidRPr="007B265C" w:rsidRDefault="00B90C86" w:rsidP="00B90C86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7B265C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min. 1</w:t>
            </w:r>
            <w:r w:rsidR="007B265C" w:rsidRPr="007B265C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4</w:t>
            </w:r>
            <w:r w:rsidRPr="007B265C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000 bodov benchmarku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BA00BFF" w14:textId="77777777" w:rsidR="00B90C86" w:rsidRPr="00945732" w:rsidRDefault="00B90C86" w:rsidP="00B90C86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F91087" w14:textId="13707EBC" w:rsidR="00B90C86" w:rsidRPr="00945732" w:rsidRDefault="00B90C86" w:rsidP="00B90C86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E273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B90C86" w:rsidRPr="00945732" w14:paraId="75486F23" w14:textId="77777777" w:rsidTr="00D33720">
        <w:trPr>
          <w:trHeight w:val="300"/>
        </w:trPr>
        <w:tc>
          <w:tcPr>
            <w:tcW w:w="297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7B64259" w14:textId="0AFC8B46" w:rsidR="00B90C86" w:rsidRPr="00BB5111" w:rsidRDefault="00B90C86" w:rsidP="00B90C86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BB5111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Pamäť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C0109" w14:textId="3AA200E5" w:rsidR="00B90C86" w:rsidRPr="00BB5111" w:rsidRDefault="00B90C86" w:rsidP="00B90C86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BB511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in 16 GB DDR4 3200 MHz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B6092A8" w14:textId="322ABF78" w:rsidR="00B90C86" w:rsidRPr="00945732" w:rsidRDefault="00B90C86" w:rsidP="00B90C86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2E70F73" w14:textId="5DBABBA6" w:rsidR="00B90C86" w:rsidRPr="00945732" w:rsidRDefault="00B90C86" w:rsidP="00B90C86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E273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B90C86" w:rsidRPr="00945732" w14:paraId="1B589DCC" w14:textId="77777777" w:rsidTr="00D33720">
        <w:trPr>
          <w:trHeight w:val="300"/>
        </w:trPr>
        <w:tc>
          <w:tcPr>
            <w:tcW w:w="297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1B7F9" w14:textId="77777777" w:rsidR="00B90C86" w:rsidRPr="00BB5111" w:rsidRDefault="00B90C86" w:rsidP="00B90C86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BBE67" w14:textId="096674F8" w:rsidR="00B90C86" w:rsidRPr="00BB5111" w:rsidRDefault="00B90C86" w:rsidP="00B90C86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BB511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in 2 pamäťové sloty SODIM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8541B1B" w14:textId="77777777" w:rsidR="00B90C86" w:rsidRPr="00945732" w:rsidRDefault="00B90C86" w:rsidP="00B90C86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DA0C2A8" w14:textId="5FBDC8D6" w:rsidR="00B90C86" w:rsidRPr="00945732" w:rsidRDefault="00B90C86" w:rsidP="00B90C86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E273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B90C86" w:rsidRPr="00945732" w14:paraId="4EA2906E" w14:textId="77777777" w:rsidTr="00D33720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800FB" w14:textId="1577C0EB" w:rsidR="00B90C86" w:rsidRPr="00BB5111" w:rsidRDefault="00B90C86" w:rsidP="00B90C86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BB5111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Pevný disk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00E19" w14:textId="77777777" w:rsidR="00B90C86" w:rsidRPr="00BB5111" w:rsidRDefault="00B90C86" w:rsidP="00B90C86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BB511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min 512 GB M.2 SSD </w:t>
            </w:r>
            <w:proofErr w:type="spellStart"/>
            <w:r w:rsidRPr="00BB511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PCIe</w:t>
            </w:r>
            <w:proofErr w:type="spellEnd"/>
            <w:r w:rsidRPr="00BB511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BB511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NVMe</w:t>
            </w:r>
            <w:proofErr w:type="spellEnd"/>
          </w:p>
          <w:p w14:paraId="2E3A542F" w14:textId="4ED9CE3E" w:rsidR="00B90C86" w:rsidRPr="00BB5111" w:rsidRDefault="00B90C86" w:rsidP="00B90C86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BB511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s predinštalovaným OS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EBC4EFE" w14:textId="77777777" w:rsidR="00B90C86" w:rsidRPr="00945732" w:rsidRDefault="00B90C86" w:rsidP="00B90C86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92F176D" w14:textId="0ECEAB69" w:rsidR="00B90C86" w:rsidRPr="00945732" w:rsidRDefault="00B90C86" w:rsidP="00B90C86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E273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BB5111" w:rsidRPr="00945732" w14:paraId="3BE46F8B" w14:textId="77777777" w:rsidTr="00955060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C11D7" w14:textId="2E30AB99" w:rsidR="00BB5111" w:rsidRPr="00BB5111" w:rsidRDefault="00BB5111" w:rsidP="00BB5111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BB5111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Grafický adaptér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9EF6D" w14:textId="77777777" w:rsidR="00BB5111" w:rsidRPr="00BB5111" w:rsidRDefault="00BB5111" w:rsidP="00BB5111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BB511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integrovaný so zdieľanou pamäťou s výstupmi HDMI alebo DP cez USB-C,</w:t>
            </w:r>
          </w:p>
          <w:p w14:paraId="51551EE0" w14:textId="21F2E657" w:rsidR="00BB5111" w:rsidRPr="00BB5111" w:rsidRDefault="00BB5111" w:rsidP="00BB5111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BB511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podpora zobrazovania na viacerých monitoroch súčasne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8E52F0" w14:textId="2992A3AD" w:rsidR="00BB5111" w:rsidRPr="00945732" w:rsidRDefault="00B90C86" w:rsidP="00BB511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41099AD" w14:textId="013D811C" w:rsidR="00BB5111" w:rsidRPr="00945732" w:rsidRDefault="00BB5111" w:rsidP="00BB511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BB5111" w:rsidRPr="00945732" w14:paraId="0362E8C1" w14:textId="77777777" w:rsidTr="00955060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04F41" w14:textId="1C33D737" w:rsidR="00BB5111" w:rsidRPr="00BB5111" w:rsidRDefault="00BB5111" w:rsidP="00BB5111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BB5111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Zvukový adaptér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B64DA" w14:textId="77777777" w:rsidR="00BB5111" w:rsidRPr="00BB5111" w:rsidRDefault="00BB5111" w:rsidP="00BB5111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BB511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integrovaný zvukový adaptér,</w:t>
            </w:r>
          </w:p>
          <w:p w14:paraId="5ED909D0" w14:textId="77777777" w:rsidR="00BB5111" w:rsidRPr="00BB5111" w:rsidRDefault="00BB5111" w:rsidP="00BB5111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BB511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integrované stereo reproduktory,</w:t>
            </w:r>
          </w:p>
          <w:p w14:paraId="475A4BE6" w14:textId="77777777" w:rsidR="00BB5111" w:rsidRPr="00BB5111" w:rsidRDefault="00BB5111" w:rsidP="00BB5111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BB511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integrovaný duálny mikrofón,</w:t>
            </w:r>
          </w:p>
          <w:p w14:paraId="7A7D53BD" w14:textId="6E1EA080" w:rsidR="00BB5111" w:rsidRPr="00BB5111" w:rsidRDefault="00BB5111" w:rsidP="00BB5111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BB511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audio stereo vstup a výstup alebo kombinovaný port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0285C7" w14:textId="799DF717" w:rsidR="00BB5111" w:rsidRPr="00945732" w:rsidRDefault="00B90C86" w:rsidP="00BB511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CD2F08B" w14:textId="2F8EB084" w:rsidR="00BB5111" w:rsidRPr="00945732" w:rsidRDefault="00BB5111" w:rsidP="00BB511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BB5111" w:rsidRPr="00945732" w14:paraId="5A423244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595E02" w14:textId="0BD4092A" w:rsidR="00BB5111" w:rsidRPr="00BB5111" w:rsidRDefault="00BB5111" w:rsidP="00BB5111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BB5111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Sieťový adaptér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828F9" w14:textId="2800488F" w:rsidR="00BB5111" w:rsidRPr="00BB5111" w:rsidRDefault="00BB5111" w:rsidP="00BB5111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BB511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in. RJ45 s rýchlosťami min 10/100/1000 Mbps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C8C5C6" w14:textId="10168B47" w:rsidR="00BB5111" w:rsidRPr="00945732" w:rsidRDefault="00BB5111" w:rsidP="00BB511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E583DA8" w14:textId="3C1D25FE" w:rsidR="00BB5111" w:rsidRPr="00945732" w:rsidRDefault="00B90C86" w:rsidP="00BB511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BB5111" w:rsidRPr="00945732" w14:paraId="710CBA7F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1E9F7" w14:textId="60703BDD" w:rsidR="00BB5111" w:rsidRPr="00BB5111" w:rsidRDefault="00BB5111" w:rsidP="00BB5111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BB5111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Vstupné zariadenia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9893D" w14:textId="2DEC6BBE" w:rsidR="00BB5111" w:rsidRPr="00BB5111" w:rsidRDefault="00BB5111" w:rsidP="00BB5111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BB511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podsvietená klávesnica s integrovanou numerickou časťou so slovenským popisom so zvýšenou odolnosťou voči poliatiu, dotyková ovládacia plocha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B32C134" w14:textId="454745D5" w:rsidR="00BB5111" w:rsidRPr="00945732" w:rsidRDefault="00B90C86" w:rsidP="00BB511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2AABC7" w14:textId="77777777" w:rsidR="00BB5111" w:rsidRPr="00945732" w:rsidRDefault="00BB5111" w:rsidP="00BB511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BB5111" w:rsidRPr="00945732" w14:paraId="27EC6626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9DC46" w14:textId="4CB5828C" w:rsidR="00BB5111" w:rsidRPr="00BB5111" w:rsidRDefault="00BB5111" w:rsidP="00BB5111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BB5111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Vstupno-výstupné porty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E3109" w14:textId="77777777" w:rsidR="00BB5111" w:rsidRPr="00BB5111" w:rsidRDefault="00BB5111" w:rsidP="00BB5111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BB511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in 2x USB-A 3.2 (z toho min 1x s trvalým napájaním),</w:t>
            </w:r>
          </w:p>
          <w:p w14:paraId="09DC1E62" w14:textId="77777777" w:rsidR="00BB5111" w:rsidRPr="00BB5111" w:rsidRDefault="00BB5111" w:rsidP="00BB5111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BB511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Verejný obstarávateľ bude akceptovať ponuku prenosného počítača s výbavou:</w:t>
            </w:r>
          </w:p>
          <w:p w14:paraId="5C864F98" w14:textId="77777777" w:rsidR="00BB5111" w:rsidRPr="00BB5111" w:rsidRDefault="00BB5111" w:rsidP="00BB5111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BB511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in. 1x USB-C 3.2</w:t>
            </w:r>
          </w:p>
          <w:p w14:paraId="27A86AB0" w14:textId="77777777" w:rsidR="00BB5111" w:rsidRPr="00BB5111" w:rsidRDefault="00BB5111" w:rsidP="00BB5111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BB511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+ min. 1x </w:t>
            </w:r>
            <w:proofErr w:type="spellStart"/>
            <w:r w:rsidRPr="00BB511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Thunderbolt</w:t>
            </w:r>
            <w:proofErr w:type="spellEnd"/>
            <w:r w:rsidRPr="00BB511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 4 s plnou podporou digitálneho šírenia obrazu s funkciou nabíjania/dokovania a dátového prenosu pri splnení všetkých ostatných minimálnych požiadaviek,</w:t>
            </w:r>
          </w:p>
          <w:p w14:paraId="0311AE12" w14:textId="77777777" w:rsidR="00BB5111" w:rsidRPr="00BB5111" w:rsidRDefault="00BB5111" w:rsidP="00BB5111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BB511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in. 1x HDMI,</w:t>
            </w:r>
          </w:p>
          <w:p w14:paraId="7E146043" w14:textId="584F8AA1" w:rsidR="00BB5111" w:rsidRPr="00BB5111" w:rsidRDefault="00BB5111" w:rsidP="00BB5111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BB511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1x čítačka SMART kariet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BDEDD6" w14:textId="77777777" w:rsidR="00BB5111" w:rsidRPr="00945732" w:rsidRDefault="00BB5111" w:rsidP="00BB511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75A228E" w14:textId="5A4EDDEF" w:rsidR="00BB5111" w:rsidRPr="00945732" w:rsidRDefault="00B90C86" w:rsidP="00BB511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B9062B" w:rsidRPr="00945732" w14:paraId="6C8BAF4C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F7A07" w14:textId="41881BC2" w:rsidR="00B9062B" w:rsidRPr="00B9062B" w:rsidRDefault="00B9062B" w:rsidP="00B9062B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bookmarkStart w:id="2" w:name="_Hlk175218312"/>
            <w:r w:rsidRPr="00B9062B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Obrazovka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4F4F3" w14:textId="17704392" w:rsidR="00B9062B" w:rsidRPr="00B9062B" w:rsidRDefault="00B9062B" w:rsidP="00B9062B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B623C1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15,6"</w:t>
            </w:r>
            <w:r w:rsidR="007257AD" w:rsidRPr="00B623C1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 - 16</w:t>
            </w:r>
            <w:r w:rsidR="007257AD" w:rsidRPr="00B623C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"</w:t>
            </w:r>
            <w:r w:rsidR="007257AD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 </w:t>
            </w:r>
            <w:r w:rsidRPr="00B9062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 LCD LED s matným alebo  antireflexným povrchom,</w:t>
            </w:r>
          </w:p>
          <w:p w14:paraId="7D25D289" w14:textId="77777777" w:rsidR="00B9062B" w:rsidRPr="00B9062B" w:rsidRDefault="00B9062B" w:rsidP="00B9062B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B9062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Rozlíšenie min. FHD,</w:t>
            </w:r>
          </w:p>
          <w:p w14:paraId="2F0ABDD1" w14:textId="77777777" w:rsidR="00B9062B" w:rsidRPr="00B9062B" w:rsidRDefault="00B9062B" w:rsidP="00B9062B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B9062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pozorovacie uhly min 160/160,</w:t>
            </w:r>
          </w:p>
          <w:p w14:paraId="00891A31" w14:textId="4A20D211" w:rsidR="00B9062B" w:rsidRPr="00B9062B" w:rsidRDefault="00B9062B" w:rsidP="00B9062B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B9062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lastRenderedPageBreak/>
              <w:t>integrovaná webkamera min HD 720p s krytkou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BE6D65" w14:textId="77777777" w:rsidR="00B9062B" w:rsidRPr="00945732" w:rsidRDefault="00B9062B" w:rsidP="00B9062B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27779E1" w14:textId="1EA506B3" w:rsidR="00B9062B" w:rsidRPr="00945732" w:rsidRDefault="00B90C86" w:rsidP="00B9062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bookmarkEnd w:id="2"/>
      <w:tr w:rsidR="00B9062B" w:rsidRPr="00945732" w14:paraId="4E2608E3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779C60" w14:textId="1D9DC954" w:rsidR="00B9062B" w:rsidRPr="00B9062B" w:rsidRDefault="00B9062B" w:rsidP="00B9062B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B9062B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Bezpečnosť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56AB3" w14:textId="77777777" w:rsidR="00B9062B" w:rsidRPr="00B9062B" w:rsidRDefault="00B9062B" w:rsidP="00B9062B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B9062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TPM čip min v.2.0,</w:t>
            </w:r>
          </w:p>
          <w:p w14:paraId="05DB3C22" w14:textId="77777777" w:rsidR="00B9062B" w:rsidRPr="00B9062B" w:rsidRDefault="00B9062B" w:rsidP="00B9062B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B9062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možnosť zabezpečiť prístup do </w:t>
            </w:r>
            <w:proofErr w:type="spellStart"/>
            <w:r w:rsidRPr="00B9062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BIOSu</w:t>
            </w:r>
            <w:proofErr w:type="spellEnd"/>
            <w:r w:rsidRPr="00B9062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, možnosť vypnúť vstupno-výstupné porty,</w:t>
            </w:r>
          </w:p>
          <w:p w14:paraId="469E956E" w14:textId="77777777" w:rsidR="00B9062B" w:rsidRPr="00B9062B" w:rsidRDefault="00B9062B" w:rsidP="00B9062B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B9062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snímač odtlačku prstov,</w:t>
            </w:r>
          </w:p>
          <w:p w14:paraId="6AB6E664" w14:textId="4CD775D3" w:rsidR="00B9062B" w:rsidRPr="00B9062B" w:rsidRDefault="00B9062B" w:rsidP="00B9062B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B9062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integrovaná SC čítačka s podporou OP s čipo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5B16A2A" w14:textId="77777777" w:rsidR="00B9062B" w:rsidRPr="00945732" w:rsidRDefault="00B9062B" w:rsidP="00B9062B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428CF3" w14:textId="3BFEB195" w:rsidR="00B9062B" w:rsidRPr="00945732" w:rsidRDefault="00B90C86" w:rsidP="00B9062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B9062B" w:rsidRPr="00945732" w14:paraId="64655D93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C2193" w14:textId="49416BEA" w:rsidR="00B9062B" w:rsidRPr="00B9062B" w:rsidRDefault="00B9062B" w:rsidP="00B9062B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B9062B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Váha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0E822" w14:textId="4815CC41" w:rsidR="00B9062B" w:rsidRPr="00B9062B" w:rsidRDefault="00B9062B" w:rsidP="00B9062B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B9062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ax. 1,78 kg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4F63120" w14:textId="77777777" w:rsidR="00B9062B" w:rsidRPr="00945732" w:rsidRDefault="00B9062B" w:rsidP="00B9062B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3C76B20" w14:textId="34EF6F94" w:rsidR="00B9062B" w:rsidRPr="00945732" w:rsidRDefault="00B90C86" w:rsidP="00B9062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B9062B" w:rsidRPr="00945732" w14:paraId="2C32F9D4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F17C8" w14:textId="6DD5C606" w:rsidR="00B9062B" w:rsidRPr="00B9062B" w:rsidRDefault="00B9062B" w:rsidP="00B9062B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B9062B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Operačný systém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09FF7" w14:textId="77777777" w:rsidR="00B9062B" w:rsidRDefault="00B9062B" w:rsidP="00B9062B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B9062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Predinštalovaný Microsoft Windows 10 Pro pre pracovné stanice 64-bit alebo </w:t>
            </w:r>
            <w:r w:rsidRPr="00B9062B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ekvivalentný</w:t>
            </w:r>
            <w:r w:rsidRPr="00B9062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 s platnou licenciou. </w:t>
            </w:r>
          </w:p>
          <w:p w14:paraId="2D37C841" w14:textId="77777777" w:rsidR="00B9062B" w:rsidRDefault="00B9062B" w:rsidP="00B9062B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B9062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Ekvivalentom sa rozumie 64-bit OEM operačný systém v slovenskej lokalizácii, lokálna aj centralizovaná správa skupín užívateľov, podpora práce s multimédiami, možnosť pravidelnej aktualizácie užívateľmi ako aj centralizovane. </w:t>
            </w:r>
          </w:p>
          <w:p w14:paraId="07E010F4" w14:textId="765AD920" w:rsidR="00B9062B" w:rsidRPr="00B9062B" w:rsidRDefault="00B9062B" w:rsidP="00B9062B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B9062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Podpora ovládačov Microsoft Windows, kvôli zabezpečeniu kompatibility infraštruktúry, stiahnuteľných zo stránky výrobcu, s plnohodnotnou integráciou do Microsoft </w:t>
            </w:r>
            <w:proofErr w:type="spellStart"/>
            <w:r w:rsidRPr="00B9062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Active</w:t>
            </w:r>
            <w:proofErr w:type="spellEnd"/>
            <w:r w:rsidRPr="00B9062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B9062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Directory</w:t>
            </w:r>
            <w:proofErr w:type="spellEnd"/>
            <w:r w:rsidRPr="00B9062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 kompatibilný s kancelárskym aplikačným balíkom Microsoft Office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F70415" w14:textId="77777777" w:rsidR="00B9062B" w:rsidRPr="00945732" w:rsidRDefault="00B9062B" w:rsidP="00B9062B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464703F" w14:textId="6098616C" w:rsidR="00B9062B" w:rsidRPr="00945732" w:rsidRDefault="00B90C86" w:rsidP="00B9062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B9062B" w:rsidRPr="00945732" w14:paraId="62DED341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DA28F" w14:textId="3D1AC21A" w:rsidR="00B9062B" w:rsidRPr="00B9062B" w:rsidRDefault="00B9062B" w:rsidP="00B9062B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B9062B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Príslušenstvo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CB987" w14:textId="1648A0E8" w:rsidR="00B9062B" w:rsidRPr="00B9062B" w:rsidRDefault="00B9062B" w:rsidP="00B9062B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B9062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Súprava bezdrôtovej myši a klávesnice (SK)</w:t>
            </w:r>
            <w: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,</w:t>
            </w:r>
          </w:p>
          <w:p w14:paraId="57C209A9" w14:textId="3117BA82" w:rsidR="00B9062B" w:rsidRPr="00B9062B" w:rsidRDefault="00B9062B" w:rsidP="00B9062B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B9062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taška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F97DB3" w14:textId="50DE5236" w:rsidR="00B9062B" w:rsidRPr="00945732" w:rsidRDefault="00B90C86" w:rsidP="00B9062B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35805B0" w14:textId="40DE1989" w:rsidR="00B9062B" w:rsidRPr="00945732" w:rsidRDefault="00B9062B" w:rsidP="00B9062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B9062B" w:rsidRPr="00945732" w14:paraId="3F2763CC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F9339" w14:textId="469524E7" w:rsidR="00B9062B" w:rsidRPr="00B9062B" w:rsidRDefault="00B9062B" w:rsidP="00B9062B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proofErr w:type="spellStart"/>
            <w:r w:rsidRPr="00B9062B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Dokovacia</w:t>
            </w:r>
            <w:proofErr w:type="spellEnd"/>
            <w:r w:rsidRPr="00B9062B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 stanica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60A947" w14:textId="77777777" w:rsidR="00B9062B" w:rsidRPr="00D45D62" w:rsidRDefault="00B9062B" w:rsidP="00B9062B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proofErr w:type="spellStart"/>
            <w:r w:rsidRPr="00D45D62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dokovacia</w:t>
            </w:r>
            <w:proofErr w:type="spellEnd"/>
            <w:r w:rsidRPr="00D45D62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 stanica s funkciou nabíjania NB od výrobcu NB (Prenosný počítač typ 1 )</w:t>
            </w:r>
          </w:p>
          <w:p w14:paraId="0D4AEE79" w14:textId="5E62CE00" w:rsidR="00B9062B" w:rsidRPr="00D45D62" w:rsidRDefault="00B9062B" w:rsidP="00B9062B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D45D62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min 4x USB-C (z toho min 1x </w:t>
            </w:r>
            <w:proofErr w:type="spellStart"/>
            <w:r w:rsidRPr="00D45D62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Thunderbolt</w:t>
            </w:r>
            <w:proofErr w:type="spellEnd"/>
            <w:r w:rsidRPr="00D45D62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 4, 1x USB-C 3.2 </w:t>
            </w:r>
            <w:proofErr w:type="spellStart"/>
            <w:r w:rsidRPr="00D45D62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Gen</w:t>
            </w:r>
            <w:proofErr w:type="spellEnd"/>
            <w:r w:rsidRPr="00D45D62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 2, 1x USB-C </w:t>
            </w:r>
            <w:proofErr w:type="spellStart"/>
            <w:r w:rsidRPr="00D45D62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DisplayPort</w:t>
            </w:r>
            <w:proofErr w:type="spellEnd"/>
            <w:r w:rsidRPr="00D45D62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 alt </w:t>
            </w:r>
            <w:proofErr w:type="spellStart"/>
            <w:r w:rsidRPr="00D45D62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ode</w:t>
            </w:r>
            <w:proofErr w:type="spellEnd"/>
            <w:r w:rsidRPr="00D45D62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, 1x pre pripojenie k notebooku)</w:t>
            </w:r>
          </w:p>
          <w:p w14:paraId="042455C9" w14:textId="77777777" w:rsidR="00D45D62" w:rsidRPr="00D45D62" w:rsidRDefault="00D45D62" w:rsidP="00D45D62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D45D62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min 3x USB-A 3.2 </w:t>
            </w:r>
            <w:proofErr w:type="spellStart"/>
            <w:r w:rsidRPr="00D45D62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Gen</w:t>
            </w:r>
            <w:proofErr w:type="spellEnd"/>
            <w:r w:rsidRPr="00D45D62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 1</w:t>
            </w:r>
          </w:p>
          <w:p w14:paraId="5F4852AA" w14:textId="77777777" w:rsidR="00B9062B" w:rsidRPr="00D45D62" w:rsidRDefault="00B9062B" w:rsidP="00B9062B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D45D62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min 2x </w:t>
            </w:r>
            <w:proofErr w:type="spellStart"/>
            <w:r w:rsidRPr="00D45D62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DisplayPort</w:t>
            </w:r>
            <w:proofErr w:type="spellEnd"/>
            <w:r w:rsidRPr="00D45D62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 1.4</w:t>
            </w:r>
          </w:p>
          <w:p w14:paraId="749822B0" w14:textId="77777777" w:rsidR="00B9062B" w:rsidRPr="00D45D62" w:rsidRDefault="00B9062B" w:rsidP="00B9062B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D45D62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in 1x HDMI 2.0</w:t>
            </w:r>
          </w:p>
          <w:p w14:paraId="48AFF0B6" w14:textId="0B77BF77" w:rsidR="00B9062B" w:rsidRPr="00B9062B" w:rsidRDefault="00B9062B" w:rsidP="00B9062B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D45D62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in 1x RJ-45 (</w:t>
            </w:r>
            <w:proofErr w:type="spellStart"/>
            <w:r w:rsidRPr="00D45D62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Gigabit</w:t>
            </w:r>
            <w:proofErr w:type="spellEnd"/>
            <w:r w:rsidRPr="00D45D62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 LAN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0B24B76" w14:textId="23866D05" w:rsidR="00B9062B" w:rsidRPr="00945732" w:rsidRDefault="00B9062B" w:rsidP="00B9062B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305C36F" w14:textId="7C04C39F" w:rsidR="00B9062B" w:rsidRPr="00945732" w:rsidRDefault="00B90C86" w:rsidP="00B9062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B9062B" w:rsidRPr="00945732" w14:paraId="1C1D010F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9966E" w14:textId="62B59A5E" w:rsidR="00B9062B" w:rsidRPr="00B9062B" w:rsidRDefault="00B9062B" w:rsidP="00B9062B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B9062B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Ovládače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CFB24" w14:textId="65AB651E" w:rsidR="00B9062B" w:rsidRPr="00B9062B" w:rsidRDefault="00B9062B" w:rsidP="00B9062B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B9062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stiahnuteľné zdarma z domovskej stránky výrobcu zariadenia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5CB4D40" w14:textId="5DD19B14" w:rsidR="00B9062B" w:rsidRPr="00945732" w:rsidRDefault="00B90C86" w:rsidP="00B9062B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35F5A6E" w14:textId="77777777" w:rsidR="00B9062B" w:rsidRPr="00945732" w:rsidRDefault="00B9062B" w:rsidP="00B9062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C118B" w:rsidRPr="00945732" w14:paraId="19D151D3" w14:textId="77777777" w:rsidTr="00D85569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1D5F66AA" w14:textId="5D2D1B8A" w:rsidR="00AC118B" w:rsidRPr="00945732" w:rsidRDefault="00AC118B" w:rsidP="00D85569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ložka č.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2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- </w:t>
            </w:r>
            <w:r w:rsidRPr="00BB511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renosný počítač typ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2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6FF23C21" w14:textId="77777777" w:rsidR="00AC118B" w:rsidRPr="00945732" w:rsidRDefault="00AC118B" w:rsidP="00D85569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3AF9BCEB" w14:textId="77777777" w:rsidR="00AC118B" w:rsidRPr="00945732" w:rsidRDefault="00AC118B" w:rsidP="00D85569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AC118B" w:rsidRPr="00945732" w14:paraId="189F2E38" w14:textId="77777777" w:rsidTr="00D85569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CC5F3" w14:textId="77777777" w:rsidR="00AC118B" w:rsidRPr="00945732" w:rsidRDefault="00AC118B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2BAE4" w14:textId="79D04E33" w:rsidR="00AC118B" w:rsidRPr="00945732" w:rsidRDefault="00AC118B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20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489ED5" w14:textId="77777777" w:rsidR="00AC118B" w:rsidRPr="00945732" w:rsidRDefault="00AC118B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0241B2" w14:textId="77777777" w:rsidR="00AC118B" w:rsidRPr="00945732" w:rsidRDefault="00AC118B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C118B" w:rsidRPr="00945732" w14:paraId="3E017FC8" w14:textId="77777777" w:rsidTr="00D85569">
        <w:trPr>
          <w:trHeight w:val="36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CEB0B" w14:textId="77777777" w:rsidR="00AC118B" w:rsidRPr="00945732" w:rsidRDefault="00AC118B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1D086" w14:textId="77777777" w:rsidR="00AC118B" w:rsidRPr="00945732" w:rsidRDefault="00AC118B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F9821D" w14:textId="77777777" w:rsidR="00AC118B" w:rsidRPr="00945732" w:rsidRDefault="00AC118B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C118B" w:rsidRPr="00945732" w14:paraId="42D24DA5" w14:textId="77777777" w:rsidTr="00D85569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FEF0D" w14:textId="77777777" w:rsidR="00AC118B" w:rsidRPr="00945732" w:rsidRDefault="00AC118B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D2A5EE" w14:textId="77777777" w:rsidR="00AC118B" w:rsidRPr="00945732" w:rsidRDefault="00AC118B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347DFE" w14:textId="77777777" w:rsidR="00AC118B" w:rsidRPr="00945732" w:rsidRDefault="00AC118B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C118B" w:rsidRPr="00945732" w14:paraId="13BD6A71" w14:textId="77777777" w:rsidTr="00D85569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97AA7" w14:textId="77777777" w:rsidR="00AC118B" w:rsidRPr="00945732" w:rsidRDefault="00AC118B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lastRenderedPageBreak/>
              <w:t xml:space="preserve">Požaduje sa uviesť </w:t>
            </w:r>
            <w:proofErr w:type="spellStart"/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link</w:t>
            </w:r>
            <w:proofErr w:type="spellEnd"/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 na webovú stránku  s fotografiou a technickou špecifikáciou ponúkaného zariadenia, napr. </w:t>
            </w:r>
            <w:proofErr w:type="spellStart"/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link</w:t>
            </w:r>
            <w:proofErr w:type="spellEnd"/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 na technický alebo katalógový list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E305A0" w14:textId="77777777" w:rsidR="00AC118B" w:rsidRPr="00945732" w:rsidRDefault="00AC118B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BA45D" w14:textId="77777777" w:rsidR="00AC118B" w:rsidRPr="00945732" w:rsidRDefault="00AC118B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C118B" w:rsidRPr="00945732" w14:paraId="6008FA6B" w14:textId="77777777" w:rsidTr="00D85569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A91EAE" w14:textId="77777777" w:rsidR="00AC118B" w:rsidRPr="00945732" w:rsidRDefault="00AC118B" w:rsidP="00D85569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BB5111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Požaduje sa predloženie </w:t>
            </w:r>
            <w:proofErr w:type="spellStart"/>
            <w:r w:rsidRPr="00502702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highlight w:val="yellow"/>
                <w:lang w:eastAsia="en-US"/>
              </w:rPr>
              <w:t>printscreenu</w:t>
            </w:r>
            <w:proofErr w:type="spellEnd"/>
            <w:r w:rsidRPr="00BB5111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, ktorý bude preukazovať dosiahnutú hodnotu ponúkaného CPU v benchmarku </w:t>
            </w:r>
            <w:proofErr w:type="spellStart"/>
            <w:r w:rsidRPr="00BB5111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Passmark</w:t>
            </w:r>
            <w:proofErr w:type="spellEnd"/>
            <w:r w:rsidRPr="00BB5111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 CPU benchmark (uvedené verejný obstarávateľ požaduje vzhľadom na to, že dosiahnutá hodnota CPU v benchmarku </w:t>
            </w:r>
            <w:proofErr w:type="spellStart"/>
            <w:r w:rsidRPr="00BB5111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Passmark</w:t>
            </w:r>
            <w:proofErr w:type="spellEnd"/>
            <w:r w:rsidRPr="00BB5111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 CPU benchmark je v čase </w:t>
            </w:r>
            <w:proofErr w:type="spellStart"/>
            <w:r w:rsidRPr="00BB5111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premenliva</w:t>
            </w:r>
            <w:proofErr w:type="spellEnd"/>
            <w:r w:rsidRPr="00BB5111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 a verejný obstarávateľ požaduje preukázať, že v čase predloženia ponuky spĺňal ponúkaný CPU minimálne požadovanú hodnotu)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70AEACD" w14:textId="77777777" w:rsidR="00AC118B" w:rsidRPr="00945732" w:rsidRDefault="00AC118B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8DEA267" w14:textId="4D3732E5" w:rsidR="00AC118B" w:rsidRPr="00945732" w:rsidRDefault="00B90C86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B90C86" w:rsidRPr="00945732" w14:paraId="12DDA140" w14:textId="77777777" w:rsidTr="00F704DA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37BD321" w14:textId="52F8A9B0" w:rsidR="00B90C86" w:rsidRPr="00BB5111" w:rsidRDefault="00B90C86" w:rsidP="00B90C86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Procesor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F8748" w14:textId="388315DF" w:rsidR="00B90C86" w:rsidRPr="00BB5111" w:rsidRDefault="00B90C86" w:rsidP="00B90C86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in 4,60 GHz, vyrovnávacia pamäť min 12 MB, 12 jadier, min 20 000 bodov benchmarku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D5BD61" w14:textId="77777777" w:rsidR="00B90C86" w:rsidRPr="00945732" w:rsidRDefault="00B90C86" w:rsidP="00B90C86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1CF257A" w14:textId="57E7345D" w:rsidR="00B90C86" w:rsidRPr="00945732" w:rsidRDefault="00B90C86" w:rsidP="00B90C86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C32ED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B90C86" w:rsidRPr="00945732" w14:paraId="6385BBCB" w14:textId="77777777" w:rsidTr="00F704DA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5CA6F" w14:textId="27F73D55" w:rsidR="00B90C86" w:rsidRPr="00AC118B" w:rsidRDefault="00B90C86" w:rsidP="00B90C86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Pamäť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A941D" w14:textId="77777777" w:rsidR="00B90C86" w:rsidRPr="00AC118B" w:rsidRDefault="00B90C86" w:rsidP="00B90C86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in 16 GB DDR4 4800 MHz</w:t>
            </w:r>
          </w:p>
          <w:p w14:paraId="053409DA" w14:textId="33A116D2" w:rsidR="00B90C86" w:rsidRPr="00AC118B" w:rsidRDefault="00B90C86" w:rsidP="00B90C86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in 2 pamäťové sloty SODIM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6AA313" w14:textId="77777777" w:rsidR="00B90C86" w:rsidRPr="00945732" w:rsidRDefault="00B90C86" w:rsidP="00B90C86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DFED030" w14:textId="5BD0C0E1" w:rsidR="00B90C86" w:rsidRPr="00945732" w:rsidRDefault="00B90C86" w:rsidP="00B90C86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32ED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B90C86" w:rsidRPr="00945732" w14:paraId="435D1AC1" w14:textId="77777777" w:rsidTr="00F704DA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C586EB" w14:textId="7379EFF3" w:rsidR="00B90C86" w:rsidRPr="00AC118B" w:rsidRDefault="00B90C86" w:rsidP="00B90C86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Pevný disk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3F8E7" w14:textId="77777777" w:rsidR="00B90C86" w:rsidRPr="00AC118B" w:rsidRDefault="00B90C86" w:rsidP="00B90C86">
            <w:pPr>
              <w:tabs>
                <w:tab w:val="left" w:pos="1980"/>
              </w:tabs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min 512 GB M.2 SSD </w:t>
            </w:r>
            <w:proofErr w:type="spellStart"/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PCIe</w:t>
            </w:r>
            <w:proofErr w:type="spellEnd"/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NVMe</w:t>
            </w:r>
            <w:proofErr w:type="spellEnd"/>
          </w:p>
          <w:p w14:paraId="4FD5D217" w14:textId="3E00B346" w:rsidR="00B90C86" w:rsidRPr="00AC118B" w:rsidRDefault="00B90C86" w:rsidP="00B90C86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s predinštalovaným OS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8E9ABB3" w14:textId="77777777" w:rsidR="00B90C86" w:rsidRPr="00945732" w:rsidRDefault="00B90C86" w:rsidP="00B90C86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76CC8B9" w14:textId="7284638F" w:rsidR="00B90C86" w:rsidRPr="00945732" w:rsidRDefault="00B90C86" w:rsidP="00B90C86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32ED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C118B" w:rsidRPr="00945732" w14:paraId="31654BB5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B4A39" w14:textId="5581E6A3" w:rsidR="00AC118B" w:rsidRPr="00AC118B" w:rsidRDefault="00AC118B" w:rsidP="00AC118B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Grafický adaptér</w:t>
            </w:r>
            <w:r w:rsidR="0076349F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8963E" w14:textId="77777777" w:rsidR="00AC118B" w:rsidRPr="00AC118B" w:rsidRDefault="00AC118B" w:rsidP="00AC118B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integrovaný so zdieľanou pamäťou s výstupmi HDMI alebo DP cez USB-C,</w:t>
            </w:r>
          </w:p>
          <w:p w14:paraId="143B4068" w14:textId="1AF88465" w:rsidR="00AC118B" w:rsidRPr="00AC118B" w:rsidRDefault="00AC118B" w:rsidP="00AC118B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podpora zobrazovania na viacerých monitoroch súčasne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0228523" w14:textId="5BEC4D66" w:rsidR="00AC118B" w:rsidRPr="00945732" w:rsidRDefault="00B90C86" w:rsidP="00AC118B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75A61C4" w14:textId="77777777" w:rsidR="00AC118B" w:rsidRPr="00945732" w:rsidRDefault="00AC118B" w:rsidP="00AC118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C118B" w:rsidRPr="00945732" w14:paraId="7AD811D9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1B098" w14:textId="2A09D01E" w:rsidR="00AC118B" w:rsidRPr="00AC118B" w:rsidRDefault="00AC118B" w:rsidP="00AC118B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Zvukový adaptér</w:t>
            </w:r>
            <w:r w:rsidR="0076349F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83CA1" w14:textId="77777777" w:rsidR="00AC118B" w:rsidRPr="00AC118B" w:rsidRDefault="00AC118B" w:rsidP="00AC118B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integrovaný zvukový adaptér,</w:t>
            </w:r>
          </w:p>
          <w:p w14:paraId="234ABE50" w14:textId="77777777" w:rsidR="00AC118B" w:rsidRPr="00AC118B" w:rsidRDefault="00AC118B" w:rsidP="00AC118B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integrované stereo reproduktory,</w:t>
            </w:r>
          </w:p>
          <w:p w14:paraId="0573C407" w14:textId="77777777" w:rsidR="00AC118B" w:rsidRPr="00AC118B" w:rsidRDefault="00AC118B" w:rsidP="00AC118B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integrovaný duálny mikrofón,</w:t>
            </w:r>
          </w:p>
          <w:p w14:paraId="2AC0A032" w14:textId="45340687" w:rsidR="00AC118B" w:rsidRPr="00AC118B" w:rsidRDefault="00AC118B" w:rsidP="00AC118B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audio stereo vstup a výstup alebo kombinovaný port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CE63FF" w14:textId="136223FD" w:rsidR="00AC118B" w:rsidRPr="00945732" w:rsidRDefault="00B90C86" w:rsidP="00AC118B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DF1291" w14:textId="77777777" w:rsidR="00AC118B" w:rsidRPr="00945732" w:rsidRDefault="00AC118B" w:rsidP="00AC118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C118B" w:rsidRPr="00945732" w14:paraId="0768BC8C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91787" w14:textId="525F3890" w:rsidR="00AC118B" w:rsidRPr="00AC118B" w:rsidRDefault="00AC118B" w:rsidP="00AC118B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Sieťový adaptér</w:t>
            </w:r>
            <w:r w:rsidR="0076349F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C852E3" w14:textId="5F1A5C70" w:rsidR="00AC118B" w:rsidRPr="00AC118B" w:rsidRDefault="00AC118B" w:rsidP="00AC118B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in. RJ45 s rýchlosťami min 10/100/1000 Mbps,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B2094D2" w14:textId="77777777" w:rsidR="00AC118B" w:rsidRPr="00945732" w:rsidRDefault="00AC118B" w:rsidP="00AC118B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BFA2BA2" w14:textId="370B63E6" w:rsidR="00AC118B" w:rsidRPr="00945732" w:rsidRDefault="00B90C86" w:rsidP="00AC118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C118B" w:rsidRPr="00945732" w14:paraId="5A7E02D5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D2728" w14:textId="43C124E0" w:rsidR="00AC118B" w:rsidRPr="00AC118B" w:rsidRDefault="00AC118B" w:rsidP="00AC118B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Vstupné zariadenia</w:t>
            </w:r>
            <w:r w:rsidR="0076349F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402C6" w14:textId="7005704B" w:rsidR="00AC118B" w:rsidRPr="00AC118B" w:rsidRDefault="00AC118B" w:rsidP="00AC118B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podsvietená klávesnica so slovenským popisom so zvýšenou odolnosťou voči poliatiu, dotyková ovládacia plocha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81B2639" w14:textId="4B0430DE" w:rsidR="00AC118B" w:rsidRPr="00945732" w:rsidRDefault="00B90C86" w:rsidP="00AC118B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4960657" w14:textId="77777777" w:rsidR="00AC118B" w:rsidRPr="00945732" w:rsidRDefault="00AC118B" w:rsidP="00AC118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C118B" w:rsidRPr="00945732" w14:paraId="5E65FDF5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911C0" w14:textId="6A4DBFBA" w:rsidR="00AC118B" w:rsidRPr="00AC118B" w:rsidRDefault="00AC118B" w:rsidP="00AC118B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Vstupno-výstupné porty</w:t>
            </w:r>
            <w:r w:rsidR="0076349F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6D463" w14:textId="77777777" w:rsidR="00AC118B" w:rsidRPr="00AC118B" w:rsidRDefault="00AC118B" w:rsidP="00AC118B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in 2x USB-A 3.2 (z toho min 1x s trvalým napájaním),</w:t>
            </w:r>
          </w:p>
          <w:p w14:paraId="032EA040" w14:textId="77777777" w:rsidR="00AC118B" w:rsidRPr="00AC118B" w:rsidRDefault="00AC118B" w:rsidP="00AC118B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in. 1x USB-C 3.2</w:t>
            </w:r>
          </w:p>
          <w:p w14:paraId="2EC67943" w14:textId="77777777" w:rsidR="00AC118B" w:rsidRPr="00AC118B" w:rsidRDefault="00AC118B" w:rsidP="00AC118B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+ min. 1x </w:t>
            </w:r>
            <w:proofErr w:type="spellStart"/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Thunderbolt</w:t>
            </w:r>
            <w:proofErr w:type="spellEnd"/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 4 s plnou podporou digitálneho šírenia obrazu s funkciou nabíjania/dokovania a dátového prenosu pri splnení všetkých ostatných minimálnych požiadaviek,</w:t>
            </w:r>
          </w:p>
          <w:p w14:paraId="0F26DA29" w14:textId="77777777" w:rsidR="00AC118B" w:rsidRPr="00AC118B" w:rsidRDefault="00AC118B" w:rsidP="00AC118B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in. 1x HDMI,</w:t>
            </w:r>
          </w:p>
          <w:p w14:paraId="608C00B4" w14:textId="77777777" w:rsidR="00AC118B" w:rsidRPr="00AC118B" w:rsidRDefault="00AC118B" w:rsidP="00AC118B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1x Čítačka kariet </w:t>
            </w:r>
            <w:proofErr w:type="spellStart"/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Smart</w:t>
            </w:r>
            <w:proofErr w:type="spellEnd"/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Card</w:t>
            </w:r>
            <w:proofErr w:type="spellEnd"/>
          </w:p>
          <w:p w14:paraId="05EAE28C" w14:textId="7603E0DD" w:rsidR="00AC118B" w:rsidRPr="00AC118B" w:rsidRDefault="00AC118B" w:rsidP="00AC118B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1x Slot pre </w:t>
            </w:r>
            <w:proofErr w:type="spellStart"/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nano</w:t>
            </w:r>
            <w:proofErr w:type="spellEnd"/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 SIM kartu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F01C8A3" w14:textId="77777777" w:rsidR="00AC118B" w:rsidRPr="00945732" w:rsidRDefault="00AC118B" w:rsidP="00AC118B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27ADC66" w14:textId="7AD384F8" w:rsidR="00AC118B" w:rsidRPr="00945732" w:rsidRDefault="00B90C86" w:rsidP="00AC118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C118B" w:rsidRPr="00945732" w14:paraId="3389AE96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92756" w14:textId="0372E87D" w:rsidR="00AC118B" w:rsidRPr="00AC118B" w:rsidRDefault="00AC118B" w:rsidP="00AC118B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Obrazovka</w:t>
            </w:r>
            <w:r w:rsidR="0076349F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19DD0B" w14:textId="77777777" w:rsidR="00AC118B" w:rsidRPr="00AC118B" w:rsidRDefault="00AC118B" w:rsidP="00AC118B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14" LED Matný IPS displej, WLED podsvietenie, min WUXGA rozlíšenie</w:t>
            </w:r>
          </w:p>
          <w:p w14:paraId="1B41A03A" w14:textId="77777777" w:rsidR="00AC118B" w:rsidRPr="00AC118B" w:rsidRDefault="00AC118B" w:rsidP="00AC118B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min 400 </w:t>
            </w:r>
            <w:proofErr w:type="spellStart"/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nits</w:t>
            </w:r>
            <w:proofErr w:type="spellEnd"/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 (cd/m2), 100% </w:t>
            </w:r>
            <w:proofErr w:type="spellStart"/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sRGB</w:t>
            </w:r>
            <w:proofErr w:type="spellEnd"/>
          </w:p>
          <w:p w14:paraId="3FAC9182" w14:textId="77777777" w:rsidR="00AC118B" w:rsidRPr="00AC118B" w:rsidRDefault="00AC118B" w:rsidP="00AC118B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proofErr w:type="spellStart"/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lastRenderedPageBreak/>
              <w:t>Low</w:t>
            </w:r>
            <w:proofErr w:type="spellEnd"/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Blue</w:t>
            </w:r>
            <w:proofErr w:type="spellEnd"/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Light</w:t>
            </w:r>
            <w:proofErr w:type="spellEnd"/>
          </w:p>
          <w:p w14:paraId="6CC708E6" w14:textId="13667362" w:rsidR="00AC118B" w:rsidRPr="00AC118B" w:rsidRDefault="00AC118B" w:rsidP="00AC118B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proofErr w:type="spellStart"/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Infrared</w:t>
            </w:r>
            <w:proofErr w:type="spellEnd"/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 min 5MP kamera s podporou Windows </w:t>
            </w:r>
            <w:proofErr w:type="spellStart"/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Hello</w:t>
            </w:r>
            <w:proofErr w:type="spellEnd"/>
            <w:r w:rsidR="00860240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 alebo </w:t>
            </w:r>
            <w:r w:rsidR="00860240" w:rsidRPr="00860240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ekvival</w:t>
            </w:r>
            <w:r w:rsidR="00860240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e</w:t>
            </w:r>
            <w:r w:rsidR="00860240" w:rsidRPr="00860240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nt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AAD46BC" w14:textId="77777777" w:rsidR="00AC118B" w:rsidRPr="00945732" w:rsidRDefault="00AC118B" w:rsidP="00AC118B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47F526B" w14:textId="1FA11382" w:rsidR="00AC118B" w:rsidRPr="00945732" w:rsidRDefault="00B90C86" w:rsidP="00AC118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C118B" w:rsidRPr="00945732" w14:paraId="07AA89B2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F94B7" w14:textId="6D5C27E2" w:rsidR="00AC118B" w:rsidRPr="00AC118B" w:rsidRDefault="00AC118B" w:rsidP="00AC118B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Bezpečnosť</w:t>
            </w:r>
            <w:r w:rsidR="0076349F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46139" w14:textId="77777777" w:rsidR="00AC118B" w:rsidRPr="00AC118B" w:rsidRDefault="00AC118B" w:rsidP="00AC118B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TPM čip min v.2.0,</w:t>
            </w:r>
          </w:p>
          <w:p w14:paraId="18C2CDAE" w14:textId="77777777" w:rsidR="00AC118B" w:rsidRPr="00AC118B" w:rsidRDefault="00AC118B" w:rsidP="00AC118B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možnosť zabezpečiť prístup do </w:t>
            </w:r>
            <w:proofErr w:type="spellStart"/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BIOSu</w:t>
            </w:r>
            <w:proofErr w:type="spellEnd"/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, možnosť vypnúť vstupno-výstupné porty,</w:t>
            </w:r>
          </w:p>
          <w:p w14:paraId="04595D5D" w14:textId="77777777" w:rsidR="00AC118B" w:rsidRPr="00AC118B" w:rsidRDefault="00AC118B" w:rsidP="00AC118B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snímač odtlačku prstov,</w:t>
            </w:r>
          </w:p>
          <w:p w14:paraId="3B98FC75" w14:textId="735F6165" w:rsidR="00AC118B" w:rsidRPr="00AC118B" w:rsidRDefault="00AC118B" w:rsidP="00AC118B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integrovaná SC čítačka s podporou OP s čipo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719F562" w14:textId="77777777" w:rsidR="00AC118B" w:rsidRPr="00945732" w:rsidRDefault="00AC118B" w:rsidP="00AC118B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E7AB7C" w14:textId="01762DFC" w:rsidR="00AC118B" w:rsidRPr="00945732" w:rsidRDefault="00B90C86" w:rsidP="00AC118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C118B" w:rsidRPr="00945732" w14:paraId="6BAFD560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ECDCD" w14:textId="07EB6A5D" w:rsidR="00AC118B" w:rsidRPr="00AC118B" w:rsidRDefault="00AC118B" w:rsidP="00AC118B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Váha</w:t>
            </w:r>
            <w:r w:rsidR="0076349F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A0BC2" w14:textId="4D827F52" w:rsidR="00AC118B" w:rsidRPr="00AC118B" w:rsidRDefault="00AC118B" w:rsidP="00AC118B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ax. 1,4 kg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320CF5" w14:textId="77777777" w:rsidR="00AC118B" w:rsidRPr="00945732" w:rsidRDefault="00AC118B" w:rsidP="00AC118B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F27FA07" w14:textId="2DCEC22A" w:rsidR="00AC118B" w:rsidRPr="00945732" w:rsidRDefault="00B90C86" w:rsidP="00AC118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C118B" w:rsidRPr="00945732" w14:paraId="4CB7C958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2B7E8" w14:textId="3F3FA6B6" w:rsidR="00AC118B" w:rsidRPr="00AC118B" w:rsidRDefault="00AC118B" w:rsidP="00AC118B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Operačný systém</w:t>
            </w:r>
            <w:r w:rsidR="0076349F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5E7D2" w14:textId="334CFF66" w:rsidR="00AC118B" w:rsidRPr="00AC118B" w:rsidRDefault="00AC118B" w:rsidP="00AC118B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Predinštalovaný Microsoft Windows 10 Pro pre pracovné stanice 64-bit alebo </w:t>
            </w:r>
            <w:r w:rsidRPr="0076349F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ekvivalentný </w:t>
            </w:r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s platnou licenciou. Ekvivalentom sa rozumie 64-bit OEM operačný systém v slovenskej lokalizácii, lokálna aj centralizovaná správa skupín užívateľov, podpora práce s multimédiami, možnosť pravidelnej aktualizácie užívateľmi ako aj centralizovane. Podpora ovládačov Microsoft Windows, kvôli zabezpečeniu kompatibility infraštruktúry, stiahnuteľných zo stránky výrobcu, s plnohodnotnou integráciou do Microsoft </w:t>
            </w:r>
            <w:proofErr w:type="spellStart"/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Active</w:t>
            </w:r>
            <w:proofErr w:type="spellEnd"/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Directory</w:t>
            </w:r>
            <w:proofErr w:type="spellEnd"/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 kompatibilný s kancelárskym aplikačným balíkom Microsoft Office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2B2C87" w14:textId="77777777" w:rsidR="00AC118B" w:rsidRPr="00945732" w:rsidRDefault="00AC118B" w:rsidP="00AC118B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0580B57" w14:textId="6FFB7FC6" w:rsidR="00AC118B" w:rsidRPr="00945732" w:rsidRDefault="00B90C86" w:rsidP="00AC118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C118B" w:rsidRPr="00945732" w14:paraId="39276306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8B36C" w14:textId="77241B7E" w:rsidR="00AC118B" w:rsidRPr="00AC118B" w:rsidRDefault="00AC118B" w:rsidP="00AC118B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Príslušenstvo</w:t>
            </w:r>
            <w:r w:rsidR="0076349F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82F8B" w14:textId="4DFC0C87" w:rsidR="00AC118B" w:rsidRPr="00AC118B" w:rsidRDefault="00AC118B" w:rsidP="00AC118B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bookmarkStart w:id="3" w:name="_Hlk176268253"/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Súprava bezdrôtovej myši a klávesnice (SK)</w:t>
            </w:r>
            <w:r w:rsidR="00C11E94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,</w:t>
            </w:r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 taška</w:t>
            </w:r>
            <w:bookmarkEnd w:id="3"/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734C456" w14:textId="1E61D551" w:rsidR="00AC118B" w:rsidRPr="00945732" w:rsidRDefault="00B90C86" w:rsidP="00AC118B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E5CCCBE" w14:textId="77777777" w:rsidR="00AC118B" w:rsidRPr="00945732" w:rsidRDefault="00AC118B" w:rsidP="00AC118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C118B" w:rsidRPr="00945732" w14:paraId="067C6031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7C2894" w14:textId="0A0183A6" w:rsidR="00AC118B" w:rsidRPr="00AC118B" w:rsidRDefault="00AC118B" w:rsidP="00AC118B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proofErr w:type="spellStart"/>
            <w:r w:rsidRPr="00AC118B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Dokovacia</w:t>
            </w:r>
            <w:proofErr w:type="spellEnd"/>
            <w:r w:rsidRPr="00AC118B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 stanica</w:t>
            </w:r>
            <w:r w:rsidR="0076349F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73E38" w14:textId="77777777" w:rsidR="00AC118B" w:rsidRPr="00AC118B" w:rsidRDefault="00AC118B" w:rsidP="00AC118B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bookmarkStart w:id="4" w:name="_Hlk177647832"/>
            <w:proofErr w:type="spellStart"/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dokovacia</w:t>
            </w:r>
            <w:proofErr w:type="spellEnd"/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 stanica s funkciou nabíjania NB od výrobcu NB (Prenosný počítač typ 2)</w:t>
            </w:r>
          </w:p>
          <w:p w14:paraId="349AD7F7" w14:textId="77777777" w:rsidR="00AC118B" w:rsidRPr="00AC118B" w:rsidRDefault="00AC118B" w:rsidP="00AC118B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min 4x USB-C (z toho min 1x </w:t>
            </w:r>
            <w:proofErr w:type="spellStart"/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Thunderbolt</w:t>
            </w:r>
            <w:proofErr w:type="spellEnd"/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 4, 1x USB-C 3.2 </w:t>
            </w:r>
            <w:proofErr w:type="spellStart"/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Gen</w:t>
            </w:r>
            <w:proofErr w:type="spellEnd"/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 2, 1x USB-C </w:t>
            </w:r>
            <w:proofErr w:type="spellStart"/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DisplayPort</w:t>
            </w:r>
            <w:proofErr w:type="spellEnd"/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 alt </w:t>
            </w:r>
            <w:proofErr w:type="spellStart"/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ode</w:t>
            </w:r>
            <w:proofErr w:type="spellEnd"/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, 1x pre pripojenie k notebooku)</w:t>
            </w:r>
          </w:p>
          <w:p w14:paraId="6B3F31D2" w14:textId="77777777" w:rsidR="00D45D62" w:rsidRDefault="00D45D62" w:rsidP="00AC118B">
            <w:pPr>
              <w:rPr>
                <w:rFonts w:ascii="Arial Narrow" w:eastAsia="Calibr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8E38B0">
              <w:rPr>
                <w:rFonts w:ascii="Arial Narrow" w:eastAsia="Calibr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min 3x USB-A 3.2 </w:t>
            </w:r>
            <w:proofErr w:type="spellStart"/>
            <w:r w:rsidRPr="008E38B0">
              <w:rPr>
                <w:rFonts w:ascii="Arial Narrow" w:eastAsia="Calibr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Gen</w:t>
            </w:r>
            <w:proofErr w:type="spellEnd"/>
            <w:r w:rsidRPr="008E38B0">
              <w:rPr>
                <w:rFonts w:ascii="Arial Narrow" w:eastAsia="Calibr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 1</w:t>
            </w:r>
          </w:p>
          <w:p w14:paraId="68E05BC8" w14:textId="7862395A" w:rsidR="00AC118B" w:rsidRPr="00AC118B" w:rsidRDefault="00AC118B" w:rsidP="00AC118B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min 2x </w:t>
            </w:r>
            <w:proofErr w:type="spellStart"/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DisplayPort</w:t>
            </w:r>
            <w:proofErr w:type="spellEnd"/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 1.4</w:t>
            </w:r>
          </w:p>
          <w:p w14:paraId="022DE7F1" w14:textId="77777777" w:rsidR="00AC118B" w:rsidRPr="00AC118B" w:rsidRDefault="00AC118B" w:rsidP="00AC118B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in 1x HDMI 2.0</w:t>
            </w:r>
          </w:p>
          <w:p w14:paraId="6D2D718E" w14:textId="3627CBB0" w:rsidR="00AC118B" w:rsidRPr="00AC118B" w:rsidRDefault="00AC118B" w:rsidP="00AC118B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in 1x RJ-45 (</w:t>
            </w:r>
            <w:proofErr w:type="spellStart"/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Gigabit</w:t>
            </w:r>
            <w:proofErr w:type="spellEnd"/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 LAN)</w:t>
            </w:r>
            <w:bookmarkEnd w:id="4"/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36A52D8" w14:textId="77777777" w:rsidR="00AC118B" w:rsidRPr="00945732" w:rsidRDefault="00AC118B" w:rsidP="00AC118B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0F8DE7F" w14:textId="2A414265" w:rsidR="00AC118B" w:rsidRPr="00945732" w:rsidRDefault="00B90C86" w:rsidP="00AC118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C118B" w:rsidRPr="00945732" w14:paraId="30985217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FCF941" w14:textId="623AEF77" w:rsidR="00AC118B" w:rsidRPr="00AC118B" w:rsidRDefault="00AC118B" w:rsidP="00AC118B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Ovládače</w:t>
            </w:r>
            <w:r w:rsidR="0076349F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31B5C" w14:textId="2125FEFB" w:rsidR="00AC118B" w:rsidRPr="00AC118B" w:rsidRDefault="00AC118B" w:rsidP="00AC118B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stiahnuteľné zdarma z domovskej stránky výrobcu zariadenia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6D9614" w14:textId="249CD87C" w:rsidR="00AC118B" w:rsidRPr="00945732" w:rsidRDefault="00B90C86" w:rsidP="00AC118B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C234845" w14:textId="77777777" w:rsidR="00AC118B" w:rsidRPr="00945732" w:rsidRDefault="00AC118B" w:rsidP="00AC118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76349F" w:rsidRPr="00945732" w14:paraId="707D4CC3" w14:textId="77777777" w:rsidTr="00D85569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771DB322" w14:textId="44BC2EAF" w:rsidR="0076349F" w:rsidRPr="00945732" w:rsidRDefault="0076349F" w:rsidP="00D85569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ložka č.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3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- </w:t>
            </w:r>
            <w:proofErr w:type="spellStart"/>
            <w:r w:rsidRPr="0076349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</w:t>
            </w:r>
            <w:r w:rsidR="005A029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u</w:t>
            </w:r>
            <w:r w:rsidRPr="0076349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tiport</w:t>
            </w:r>
            <w:proofErr w:type="spellEnd"/>
            <w:r w:rsidRPr="0076349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Hub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496E14EA" w14:textId="77777777" w:rsidR="0076349F" w:rsidRPr="00945732" w:rsidRDefault="0076349F" w:rsidP="00D85569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1F252EB3" w14:textId="77777777" w:rsidR="0076349F" w:rsidRPr="00945732" w:rsidRDefault="0076349F" w:rsidP="00D85569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76349F" w:rsidRPr="00945732" w14:paraId="3C64BB55" w14:textId="77777777" w:rsidTr="00D85569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6B679" w14:textId="77777777" w:rsidR="0076349F" w:rsidRPr="00945732" w:rsidRDefault="0076349F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30D82" w14:textId="777722D7" w:rsidR="0076349F" w:rsidRPr="00945732" w:rsidRDefault="0076349F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5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EA0DFE" w14:textId="77777777" w:rsidR="0076349F" w:rsidRPr="00945732" w:rsidRDefault="0076349F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2793FA" w14:textId="77777777" w:rsidR="0076349F" w:rsidRPr="00945732" w:rsidRDefault="0076349F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76349F" w:rsidRPr="00945732" w14:paraId="5AE2377E" w14:textId="77777777" w:rsidTr="00D85569">
        <w:trPr>
          <w:trHeight w:val="36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379BA" w14:textId="77777777" w:rsidR="0076349F" w:rsidRPr="00945732" w:rsidRDefault="0076349F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1CA36" w14:textId="77777777" w:rsidR="0076349F" w:rsidRPr="00945732" w:rsidRDefault="0076349F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733FD" w14:textId="77777777" w:rsidR="0076349F" w:rsidRPr="00945732" w:rsidRDefault="0076349F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6349F" w:rsidRPr="00945732" w14:paraId="6FAE5F9D" w14:textId="77777777" w:rsidTr="00D85569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7BAA9" w14:textId="77777777" w:rsidR="0076349F" w:rsidRPr="00945732" w:rsidRDefault="0076349F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40AFBA" w14:textId="77777777" w:rsidR="0076349F" w:rsidRPr="00945732" w:rsidRDefault="0076349F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A22D3E" w14:textId="77777777" w:rsidR="0076349F" w:rsidRPr="00945732" w:rsidRDefault="0076349F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6349F" w:rsidRPr="00945732" w14:paraId="18431143" w14:textId="77777777" w:rsidTr="00D85569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BF9C12A" w14:textId="7286AE94" w:rsidR="0076349F" w:rsidRPr="00BB5111" w:rsidRDefault="0076349F" w:rsidP="00D85569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lastRenderedPageBreak/>
              <w:t>Porty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40CE2" w14:textId="77777777" w:rsidR="0076349F" w:rsidRPr="0076349F" w:rsidRDefault="0076349F" w:rsidP="0076349F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76349F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in 1 port HDMI 2.0</w:t>
            </w:r>
          </w:p>
          <w:p w14:paraId="58EEDE5E" w14:textId="77777777" w:rsidR="0076349F" w:rsidRPr="0076349F" w:rsidRDefault="0076349F" w:rsidP="0076349F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76349F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min 1 port </w:t>
            </w:r>
            <w:proofErr w:type="spellStart"/>
            <w:r w:rsidRPr="0076349F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DisplayPort</w:t>
            </w:r>
            <w:proofErr w:type="spellEnd"/>
          </w:p>
          <w:p w14:paraId="07742B9F" w14:textId="72350151" w:rsidR="0076349F" w:rsidRPr="0076349F" w:rsidRDefault="0076349F" w:rsidP="0076349F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76349F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min 1 </w:t>
            </w:r>
            <w:proofErr w:type="spellStart"/>
            <w:r w:rsidRPr="0076349F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ethernetový</w:t>
            </w:r>
            <w:proofErr w:type="spellEnd"/>
            <w:r w:rsidRPr="0076349F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 port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EBA318E" w14:textId="77777777" w:rsidR="0076349F" w:rsidRPr="00945732" w:rsidRDefault="0076349F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0BD04E" w14:textId="3029E4F0" w:rsidR="0076349F" w:rsidRPr="00945732" w:rsidRDefault="00B90C86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6349F" w:rsidRPr="00945732" w14:paraId="599CE96E" w14:textId="77777777" w:rsidTr="00D85569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6DEB6CCC" w14:textId="328616C9" w:rsidR="0076349F" w:rsidRPr="00945732" w:rsidRDefault="0076349F" w:rsidP="00D85569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ložka č.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4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- </w:t>
            </w:r>
            <w:r w:rsidRPr="0076349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USB LAN </w:t>
            </w:r>
            <w:proofErr w:type="spellStart"/>
            <w:r w:rsidRPr="0076349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adapter</w:t>
            </w:r>
            <w:proofErr w:type="spellEnd"/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7BB9B309" w14:textId="77777777" w:rsidR="0076349F" w:rsidRPr="00945732" w:rsidRDefault="0076349F" w:rsidP="00D85569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1E1653E3" w14:textId="77777777" w:rsidR="0076349F" w:rsidRPr="00945732" w:rsidRDefault="0076349F" w:rsidP="00D85569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76349F" w:rsidRPr="00945732" w14:paraId="465056E9" w14:textId="77777777" w:rsidTr="00D85569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4031D" w14:textId="77777777" w:rsidR="0076349F" w:rsidRPr="00945732" w:rsidRDefault="0076349F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86DCA" w14:textId="3733358A" w:rsidR="0076349F" w:rsidRPr="00945732" w:rsidRDefault="0076349F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30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C8BAC4" w14:textId="77777777" w:rsidR="0076349F" w:rsidRPr="00945732" w:rsidRDefault="0076349F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B1EFFB" w14:textId="77777777" w:rsidR="0076349F" w:rsidRPr="00945732" w:rsidRDefault="0076349F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76349F" w:rsidRPr="00945732" w14:paraId="20C62B45" w14:textId="77777777" w:rsidTr="00D85569">
        <w:trPr>
          <w:trHeight w:val="36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2303AF" w14:textId="77777777" w:rsidR="0076349F" w:rsidRPr="00945732" w:rsidRDefault="0076349F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511EA6" w14:textId="77777777" w:rsidR="0076349F" w:rsidRPr="00945732" w:rsidRDefault="0076349F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1AA7B" w14:textId="77777777" w:rsidR="0076349F" w:rsidRPr="00945732" w:rsidRDefault="0076349F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6349F" w:rsidRPr="00945732" w14:paraId="0494342B" w14:textId="77777777" w:rsidTr="00D85569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76AFD5" w14:textId="77777777" w:rsidR="0076349F" w:rsidRPr="00945732" w:rsidRDefault="0076349F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44804D" w14:textId="77777777" w:rsidR="0076349F" w:rsidRPr="00945732" w:rsidRDefault="0076349F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FB08FA" w14:textId="77777777" w:rsidR="0076349F" w:rsidRPr="00945732" w:rsidRDefault="0076349F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6349F" w:rsidRPr="00945732" w14:paraId="29EAFAB7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2B301" w14:textId="07855E4F" w:rsidR="0076349F" w:rsidRPr="00AC118B" w:rsidRDefault="0076349F" w:rsidP="0076349F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Adaptér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9F990" w14:textId="684A3D7B" w:rsidR="0076349F" w:rsidRPr="0076349F" w:rsidRDefault="0076349F" w:rsidP="0076349F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76349F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Adaptér USB-C na RJ-45 (LAN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587FF1A" w14:textId="1566AAF3" w:rsidR="0076349F" w:rsidRPr="00945732" w:rsidRDefault="00B90C86" w:rsidP="0076349F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D52509B" w14:textId="77777777" w:rsidR="0076349F" w:rsidRPr="00945732" w:rsidRDefault="0076349F" w:rsidP="007634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76349F" w:rsidRPr="00945732" w14:paraId="0557F328" w14:textId="77777777" w:rsidTr="00D85569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19F81B28" w14:textId="2D5CC294" w:rsidR="0076349F" w:rsidRPr="00945732" w:rsidRDefault="0076349F" w:rsidP="00D85569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ložka č.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5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- </w:t>
            </w:r>
            <w:r w:rsidRPr="0076349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onitor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5E368C2B" w14:textId="77777777" w:rsidR="0076349F" w:rsidRPr="00945732" w:rsidRDefault="0076349F" w:rsidP="00D85569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6DAC4820" w14:textId="77777777" w:rsidR="0076349F" w:rsidRPr="00945732" w:rsidRDefault="0076349F" w:rsidP="00D85569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76349F" w:rsidRPr="00945732" w14:paraId="7699B4D9" w14:textId="77777777" w:rsidTr="00D85569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7FF01" w14:textId="77777777" w:rsidR="0076349F" w:rsidRPr="00945732" w:rsidRDefault="0076349F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E890E" w14:textId="3D93471C" w:rsidR="0076349F" w:rsidRPr="00945732" w:rsidRDefault="0076349F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56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FCA0B2" w14:textId="77777777" w:rsidR="0076349F" w:rsidRPr="00945732" w:rsidRDefault="0076349F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ADB8DC" w14:textId="77777777" w:rsidR="0076349F" w:rsidRPr="00945732" w:rsidRDefault="0076349F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76349F" w:rsidRPr="00945732" w14:paraId="6F84AF9A" w14:textId="77777777" w:rsidTr="00D85569">
        <w:trPr>
          <w:trHeight w:val="36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BDC73" w14:textId="77777777" w:rsidR="0076349F" w:rsidRPr="00945732" w:rsidRDefault="0076349F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04E5BF" w14:textId="77777777" w:rsidR="0076349F" w:rsidRPr="00945732" w:rsidRDefault="0076349F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EE8C2F" w14:textId="77777777" w:rsidR="0076349F" w:rsidRPr="00945732" w:rsidRDefault="0076349F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6349F" w:rsidRPr="00945732" w14:paraId="0AB80765" w14:textId="77777777" w:rsidTr="00D85569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1A08E" w14:textId="77777777" w:rsidR="0076349F" w:rsidRPr="00945732" w:rsidRDefault="0076349F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8939EE" w14:textId="77777777" w:rsidR="0076349F" w:rsidRPr="00945732" w:rsidRDefault="0076349F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805134" w14:textId="77777777" w:rsidR="0076349F" w:rsidRPr="00945732" w:rsidRDefault="0076349F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6349F" w:rsidRPr="00945732" w14:paraId="79E8EC71" w14:textId="77777777" w:rsidTr="00D85569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05674" w14:textId="77777777" w:rsidR="0076349F" w:rsidRPr="00945732" w:rsidRDefault="0076349F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Požaduje sa uviesť </w:t>
            </w:r>
            <w:proofErr w:type="spellStart"/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link</w:t>
            </w:r>
            <w:proofErr w:type="spellEnd"/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 na webovú stránku  s fotografiou a technickou špecifikáciou ponúkaného zariadenia, napr. </w:t>
            </w:r>
            <w:proofErr w:type="spellStart"/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link</w:t>
            </w:r>
            <w:proofErr w:type="spellEnd"/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 na technický alebo katalógový list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0172CA" w14:textId="77777777" w:rsidR="0076349F" w:rsidRPr="00945732" w:rsidRDefault="0076349F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D7045" w14:textId="77777777" w:rsidR="0076349F" w:rsidRPr="00945732" w:rsidRDefault="0076349F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6349F" w:rsidRPr="00945732" w14:paraId="44FC1906" w14:textId="77777777" w:rsidTr="00D40496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7C3A21C" w14:textId="2E2E97F5" w:rsidR="0076349F" w:rsidRPr="00BB5111" w:rsidRDefault="0076349F" w:rsidP="0076349F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76349F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Obrazovka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9486CE5" w14:textId="40B8855B" w:rsidR="0076349F" w:rsidRPr="0076349F" w:rsidRDefault="0076349F" w:rsidP="0076349F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76349F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31,5", IPS, 16:9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A865CD8" w14:textId="37F9436E" w:rsidR="0076349F" w:rsidRPr="00945732" w:rsidRDefault="00B90C86" w:rsidP="0076349F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FA4812A" w14:textId="77777777" w:rsidR="0076349F" w:rsidRPr="00945732" w:rsidRDefault="0076349F" w:rsidP="0076349F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</w:tr>
      <w:tr w:rsidR="00B90C86" w:rsidRPr="00945732" w14:paraId="2624E7C5" w14:textId="77777777" w:rsidTr="00133709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7592A" w14:textId="4C886C4B" w:rsidR="00B90C86" w:rsidRPr="00AC118B" w:rsidRDefault="00B90C86" w:rsidP="00B90C86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76349F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Jas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9445D1A" w14:textId="29E5AF9B" w:rsidR="00B90C86" w:rsidRPr="00AC118B" w:rsidRDefault="00B90C86" w:rsidP="00B90C86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76349F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in. 350 cd/m2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B474CD" w14:textId="77777777" w:rsidR="00B90C86" w:rsidRPr="00945732" w:rsidRDefault="00B90C86" w:rsidP="00B90C86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BF1CBD2" w14:textId="18B97F81" w:rsidR="00B90C86" w:rsidRPr="00945732" w:rsidRDefault="00B90C86" w:rsidP="00B90C86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75BB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B90C86" w:rsidRPr="00945732" w14:paraId="7A0D3D09" w14:textId="77777777" w:rsidTr="00133709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6B216" w14:textId="28AF4E5E" w:rsidR="00B90C86" w:rsidRPr="0076349F" w:rsidRDefault="00B90C86" w:rsidP="00B90C86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76349F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Kontrast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8EAE6AF" w14:textId="2BDCC605" w:rsidR="00B90C86" w:rsidRPr="0076349F" w:rsidRDefault="00B90C86" w:rsidP="00B90C86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76349F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min. 1000:1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6A0BF9C" w14:textId="77777777" w:rsidR="00B90C86" w:rsidRPr="00945732" w:rsidRDefault="00B90C86" w:rsidP="00B90C86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FE39D10" w14:textId="1F5D2DD0" w:rsidR="00B90C86" w:rsidRPr="00945732" w:rsidRDefault="00B90C86" w:rsidP="00B90C86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75BB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6349F" w:rsidRPr="00945732" w14:paraId="431318C9" w14:textId="77777777" w:rsidTr="00D40496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DB3BEE" w14:textId="685E2CCF" w:rsidR="0076349F" w:rsidRPr="0076349F" w:rsidRDefault="0076349F" w:rsidP="0076349F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76349F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Pozorovacie uhly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B96FAF2" w14:textId="06DC67C0" w:rsidR="0076349F" w:rsidRPr="0076349F" w:rsidRDefault="0076349F" w:rsidP="0076349F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76349F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atná alebo antireflexná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A25D575" w14:textId="54B35602" w:rsidR="0076349F" w:rsidRPr="00945732" w:rsidRDefault="00B90C86" w:rsidP="0076349F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87A9E2D" w14:textId="77777777" w:rsidR="0076349F" w:rsidRPr="00945732" w:rsidRDefault="0076349F" w:rsidP="007634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76349F" w:rsidRPr="00945732" w14:paraId="0ED4A3EC" w14:textId="77777777" w:rsidTr="00D40496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CA30C" w14:textId="7FE9F808" w:rsidR="0076349F" w:rsidRPr="0076349F" w:rsidRDefault="0076349F" w:rsidP="0076349F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76349F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Odozva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AF7CAD8" w14:textId="5D140903" w:rsidR="0076349F" w:rsidRPr="0076349F" w:rsidRDefault="0076349F" w:rsidP="0076349F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76349F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ax. 5 ms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F2D7EE3" w14:textId="77777777" w:rsidR="0076349F" w:rsidRPr="00945732" w:rsidRDefault="0076349F" w:rsidP="0076349F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F6989B3" w14:textId="7EF77592" w:rsidR="0076349F" w:rsidRPr="00945732" w:rsidRDefault="00B90C86" w:rsidP="007634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6349F" w:rsidRPr="00945732" w14:paraId="71E8182C" w14:textId="77777777" w:rsidTr="00D40496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FDF46" w14:textId="4DDD4E41" w:rsidR="0076349F" w:rsidRPr="0076349F" w:rsidRDefault="0076349F" w:rsidP="0076349F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76349F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Rozlíšenie obrazovky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5A568CE" w14:textId="09C0BE41" w:rsidR="0076349F" w:rsidRPr="0076349F" w:rsidRDefault="0076349F" w:rsidP="0076349F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76349F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LCD monitor </w:t>
            </w:r>
            <w:proofErr w:type="spellStart"/>
            <w:r w:rsidRPr="0076349F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Quad</w:t>
            </w:r>
            <w:proofErr w:type="spellEnd"/>
            <w:r w:rsidRPr="0076349F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 HD 2560×1440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5B281B9" w14:textId="766662FD" w:rsidR="0076349F" w:rsidRPr="00945732" w:rsidRDefault="00B90C86" w:rsidP="0076349F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C277CB5" w14:textId="77777777" w:rsidR="0076349F" w:rsidRPr="00945732" w:rsidRDefault="0076349F" w:rsidP="007634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76349F" w:rsidRPr="00945732" w14:paraId="711F3698" w14:textId="77777777" w:rsidTr="00D40496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F7B5F" w14:textId="3E0FFD7D" w:rsidR="0076349F" w:rsidRPr="0076349F" w:rsidRDefault="0076349F" w:rsidP="0076349F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76349F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Úprava povrchu obrazovky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A3CD145" w14:textId="6D3C4F99" w:rsidR="0076349F" w:rsidRPr="0076349F" w:rsidRDefault="0076349F" w:rsidP="0076349F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76349F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atná alebo antireflexná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A34EACE" w14:textId="50F074FA" w:rsidR="0076349F" w:rsidRPr="00945732" w:rsidRDefault="00B90C86" w:rsidP="0076349F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B20B727" w14:textId="77777777" w:rsidR="0076349F" w:rsidRPr="00945732" w:rsidRDefault="0076349F" w:rsidP="007634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76349F" w:rsidRPr="00945732" w14:paraId="1A8CB5CB" w14:textId="77777777" w:rsidTr="00D40496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E18F2" w14:textId="067C7124" w:rsidR="0076349F" w:rsidRPr="0076349F" w:rsidRDefault="0076349F" w:rsidP="0076349F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76349F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I/O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4948678" w14:textId="77777777" w:rsidR="0076349F" w:rsidRPr="0076349F" w:rsidRDefault="0076349F" w:rsidP="0076349F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76349F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min. 1x </w:t>
            </w:r>
            <w:proofErr w:type="spellStart"/>
            <w:r w:rsidRPr="0076349F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DisplayPort</w:t>
            </w:r>
            <w:proofErr w:type="spellEnd"/>
            <w:r w:rsidRPr="0076349F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 1.2,</w:t>
            </w:r>
          </w:p>
          <w:p w14:paraId="70F76B27" w14:textId="77777777" w:rsidR="0076349F" w:rsidRPr="0076349F" w:rsidRDefault="0076349F" w:rsidP="0076349F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76349F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min. 1x HDMI 1.4, </w:t>
            </w:r>
          </w:p>
          <w:p w14:paraId="762FD7D9" w14:textId="0B9D2550" w:rsidR="0076349F" w:rsidRPr="0076349F" w:rsidRDefault="0076349F" w:rsidP="0076349F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76349F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min 1x  USB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4789B2B" w14:textId="77777777" w:rsidR="0076349F" w:rsidRPr="00945732" w:rsidRDefault="0076349F" w:rsidP="0076349F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1E5737F" w14:textId="33C47868" w:rsidR="0076349F" w:rsidRPr="00945732" w:rsidRDefault="00B90C86" w:rsidP="007634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6349F" w:rsidRPr="00945732" w14:paraId="1DFAE505" w14:textId="77777777" w:rsidTr="00D40496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F5EB6" w14:textId="6F0D258D" w:rsidR="0076349F" w:rsidRPr="0076349F" w:rsidRDefault="0076349F" w:rsidP="0076349F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76349F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Stojan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5E14163" w14:textId="0F71B388" w:rsidR="0076349F" w:rsidRPr="0076349F" w:rsidRDefault="0076349F" w:rsidP="0076349F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76349F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nastaviteľná výška a pivot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D964190" w14:textId="134C029A" w:rsidR="0076349F" w:rsidRPr="00945732" w:rsidRDefault="00B90C86" w:rsidP="0076349F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85E1FE9" w14:textId="77777777" w:rsidR="0076349F" w:rsidRPr="00945732" w:rsidRDefault="0076349F" w:rsidP="007634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76349F" w:rsidRPr="00945732" w14:paraId="1D1567CD" w14:textId="77777777" w:rsidTr="00D40496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215C5" w14:textId="66668A41" w:rsidR="0076349F" w:rsidRPr="0076349F" w:rsidRDefault="0076349F" w:rsidP="0076349F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76349F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Príslušenstvo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AE53517" w14:textId="77777777" w:rsidR="0076349F" w:rsidRPr="0076349F" w:rsidRDefault="0076349F" w:rsidP="0076349F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76349F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min. DP kábel, </w:t>
            </w:r>
          </w:p>
          <w:p w14:paraId="4AF9E20F" w14:textId="76329B81" w:rsidR="0076349F" w:rsidRPr="0076349F" w:rsidRDefault="0076349F" w:rsidP="0076349F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76349F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napájací kábel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F623BD4" w14:textId="77777777" w:rsidR="0076349F" w:rsidRPr="00945732" w:rsidRDefault="0076349F" w:rsidP="0076349F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9E2C47" w14:textId="660C9919" w:rsidR="0076349F" w:rsidRPr="00945732" w:rsidRDefault="00B90C86" w:rsidP="007634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C92A28" w:rsidRPr="00945732" w14:paraId="0127B960" w14:textId="77777777" w:rsidTr="00D85569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405D5E36" w14:textId="79922E29" w:rsidR="00C92A28" w:rsidRPr="00945732" w:rsidRDefault="00C92A28" w:rsidP="00D85569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 xml:space="preserve">Položka č.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6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- </w:t>
            </w:r>
            <w:r w:rsidRPr="00C92A2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peaker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58F407F2" w14:textId="77777777" w:rsidR="00C92A28" w:rsidRPr="00945732" w:rsidRDefault="00C92A28" w:rsidP="00D85569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24E1AFF3" w14:textId="77777777" w:rsidR="00C92A28" w:rsidRPr="00945732" w:rsidRDefault="00C92A28" w:rsidP="00D85569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C92A28" w:rsidRPr="00945732" w14:paraId="15621516" w14:textId="77777777" w:rsidTr="00D85569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F3EE9" w14:textId="77777777" w:rsidR="00C92A28" w:rsidRPr="00945732" w:rsidRDefault="00C92A28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1D62D6" w14:textId="3E55A9D9" w:rsidR="00C92A28" w:rsidRPr="00945732" w:rsidRDefault="00C92A28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16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658A3B" w14:textId="77777777" w:rsidR="00C92A28" w:rsidRPr="00945732" w:rsidRDefault="00C92A28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74AEC9" w14:textId="77777777" w:rsidR="00C92A28" w:rsidRPr="00945732" w:rsidRDefault="00C92A28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C92A28" w:rsidRPr="00945732" w14:paraId="17B88D3F" w14:textId="77777777" w:rsidTr="00D85569">
        <w:trPr>
          <w:trHeight w:val="36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CFAC14" w14:textId="77777777" w:rsidR="00C92A28" w:rsidRPr="00945732" w:rsidRDefault="00C92A28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097939" w14:textId="77777777" w:rsidR="00C92A28" w:rsidRPr="00945732" w:rsidRDefault="00C92A28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7C4038" w14:textId="77777777" w:rsidR="00C92A28" w:rsidRPr="00945732" w:rsidRDefault="00C92A28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C92A28" w:rsidRPr="00945732" w14:paraId="3261553D" w14:textId="77777777" w:rsidTr="00D85569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F68C1" w14:textId="77777777" w:rsidR="00C92A28" w:rsidRPr="00945732" w:rsidRDefault="00C92A28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3276CC" w14:textId="77777777" w:rsidR="00C92A28" w:rsidRPr="00945732" w:rsidRDefault="00C92A28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046346" w14:textId="77777777" w:rsidR="00C92A28" w:rsidRPr="00945732" w:rsidRDefault="00C92A28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C92A28" w:rsidRPr="00945732" w14:paraId="33D13559" w14:textId="77777777" w:rsidTr="00D85569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FD2B6" w14:textId="77777777" w:rsidR="00C92A28" w:rsidRPr="00945732" w:rsidRDefault="00C92A28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Požaduje sa uviesť </w:t>
            </w:r>
            <w:proofErr w:type="spellStart"/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link</w:t>
            </w:r>
            <w:proofErr w:type="spellEnd"/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 na webovú stránku  s fotografiou a technickou špecifikáciou ponúkaného zariadenia, napr. </w:t>
            </w:r>
            <w:proofErr w:type="spellStart"/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link</w:t>
            </w:r>
            <w:proofErr w:type="spellEnd"/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 na technický alebo katalógový list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1369E3" w14:textId="77777777" w:rsidR="00C92A28" w:rsidRPr="00945732" w:rsidRDefault="00C92A28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D1CDCE" w14:textId="77777777" w:rsidR="00C92A28" w:rsidRPr="00945732" w:rsidRDefault="00C92A28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C92A28" w:rsidRPr="00945732" w14:paraId="5F37B770" w14:textId="77777777" w:rsidTr="00D85569">
        <w:trPr>
          <w:trHeight w:val="300"/>
        </w:trPr>
        <w:tc>
          <w:tcPr>
            <w:tcW w:w="297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BF8652E" w14:textId="0C5518BA" w:rsidR="00C92A28" w:rsidRPr="00BB5111" w:rsidRDefault="00C92A28" w:rsidP="00D85569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Vlastnosti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34E8B5A" w14:textId="3CFA39BF" w:rsidR="00C92A28" w:rsidRPr="0076349F" w:rsidRDefault="00C92A28" w:rsidP="00C92A28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C92A28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Bluetooth</w:t>
            </w:r>
            <w: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,</w:t>
            </w:r>
            <w:r w:rsidRPr="00C92A28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 min 1x USB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744B610" w14:textId="77777777" w:rsidR="00C92A28" w:rsidRPr="00945732" w:rsidRDefault="00C92A28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20970C3" w14:textId="0C5A350B" w:rsidR="00C92A28" w:rsidRPr="00945732" w:rsidRDefault="00B90C86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C92A28" w:rsidRPr="00945732" w14:paraId="7A183398" w14:textId="77777777" w:rsidTr="00996090">
        <w:trPr>
          <w:trHeight w:val="300"/>
        </w:trPr>
        <w:tc>
          <w:tcPr>
            <w:tcW w:w="297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0794CFD" w14:textId="77777777" w:rsidR="00C92A28" w:rsidRPr="0076349F" w:rsidRDefault="00C92A28" w:rsidP="0076349F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88B7D1E" w14:textId="17D80961" w:rsidR="00C92A28" w:rsidRPr="00C92A28" w:rsidRDefault="00C92A28" w:rsidP="0076349F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C92A28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frekvencia min rozsah 150 - 6500 Hz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4BE7CE" w14:textId="77777777" w:rsidR="00C92A28" w:rsidRPr="00945732" w:rsidRDefault="00C92A28" w:rsidP="0076349F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D087FB5" w14:textId="7BB19C1E" w:rsidR="00C92A28" w:rsidRPr="00945732" w:rsidRDefault="00B90C86" w:rsidP="007634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C92A28" w:rsidRPr="00945732" w14:paraId="6D973D01" w14:textId="77777777" w:rsidTr="00996090">
        <w:trPr>
          <w:trHeight w:val="300"/>
        </w:trPr>
        <w:tc>
          <w:tcPr>
            <w:tcW w:w="297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2199E91" w14:textId="77777777" w:rsidR="00C92A28" w:rsidRPr="0076349F" w:rsidRDefault="00C92A28" w:rsidP="0076349F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BE510FE" w14:textId="160124FE" w:rsidR="00C92A28" w:rsidRPr="00C92A28" w:rsidRDefault="00C92A28" w:rsidP="0076349F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C92A28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reproduktor min 250-14000 Hz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C9C4D3" w14:textId="77777777" w:rsidR="00C92A28" w:rsidRPr="00945732" w:rsidRDefault="00C92A28" w:rsidP="0076349F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090C9B7" w14:textId="67BF22C8" w:rsidR="00C92A28" w:rsidRPr="00945732" w:rsidRDefault="00B90C86" w:rsidP="007634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C92A28" w:rsidRPr="00945732" w14:paraId="211CB6AC" w14:textId="77777777" w:rsidTr="00996090">
        <w:trPr>
          <w:trHeight w:val="300"/>
        </w:trPr>
        <w:tc>
          <w:tcPr>
            <w:tcW w:w="297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2A600" w14:textId="77777777" w:rsidR="00C92A28" w:rsidRPr="0076349F" w:rsidRDefault="00C92A28" w:rsidP="0076349F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9270EAA" w14:textId="44F4E1A4" w:rsidR="00C92A28" w:rsidRPr="00C92A28" w:rsidRDefault="00C92A28" w:rsidP="0076349F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C92A28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Všesmerový konferenčný mikrofón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A6A603C" w14:textId="2AA64479" w:rsidR="00C92A28" w:rsidRPr="00945732" w:rsidRDefault="00B90C86" w:rsidP="0076349F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FA946B" w14:textId="77777777" w:rsidR="00C92A28" w:rsidRPr="00945732" w:rsidRDefault="00C92A28" w:rsidP="007634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C92A28" w:rsidRPr="00945732" w14:paraId="43A7CF5C" w14:textId="77777777" w:rsidTr="00D40496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B2D8A" w14:textId="2C7C1BC4" w:rsidR="00C92A28" w:rsidRPr="00C92A28" w:rsidRDefault="00C92A28" w:rsidP="0076349F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C92A28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Výdrž batérie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0DEE385" w14:textId="01D7994C" w:rsidR="00C92A28" w:rsidRPr="00C92A28" w:rsidRDefault="00C92A28" w:rsidP="0076349F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C92A28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in 1</w:t>
            </w:r>
            <w:r w:rsidR="00C20E80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2</w:t>
            </w:r>
            <w:r w:rsidRPr="00C92A28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 h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1CB3DBB" w14:textId="77777777" w:rsidR="00C92A28" w:rsidRPr="00945732" w:rsidRDefault="00C92A28" w:rsidP="0076349F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D0C15A9" w14:textId="479DAC6D" w:rsidR="00C92A28" w:rsidRPr="00945732" w:rsidRDefault="00B90C86" w:rsidP="007634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C92A28" w:rsidRPr="00945732" w14:paraId="7DAEAB82" w14:textId="77777777" w:rsidTr="00D40496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F02F6D" w14:textId="68A6D963" w:rsidR="00C92A28" w:rsidRPr="0076349F" w:rsidRDefault="00C92A28" w:rsidP="0076349F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C92A28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Pripojenie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A585B76" w14:textId="0604710F" w:rsidR="00C92A28" w:rsidRPr="00C92A28" w:rsidRDefault="00C92A28" w:rsidP="0076349F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C92A28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ožnosť pripojenia k PC, mobiln</w:t>
            </w:r>
            <w: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ému</w:t>
            </w:r>
            <w:r w:rsidRPr="00C92A28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 telefón</w:t>
            </w:r>
            <w: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u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AB9A92B" w14:textId="06EC9C9B" w:rsidR="00C92A28" w:rsidRPr="00945732" w:rsidRDefault="00B90C86" w:rsidP="0076349F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F9B8E4B" w14:textId="77777777" w:rsidR="00C92A28" w:rsidRPr="00945732" w:rsidRDefault="00C92A28" w:rsidP="007634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C92A28" w:rsidRPr="00945732" w14:paraId="249B491E" w14:textId="77777777" w:rsidTr="00D85569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2CC735A8" w14:textId="2DA9DF2E" w:rsidR="00C92A28" w:rsidRPr="00945732" w:rsidRDefault="00C92A28" w:rsidP="00D85569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ložka č.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7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- </w:t>
            </w:r>
            <w:r w:rsidRPr="00C92A2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Headset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716241A6" w14:textId="77777777" w:rsidR="00C92A28" w:rsidRPr="00945732" w:rsidRDefault="00C92A28" w:rsidP="00D85569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617D726A" w14:textId="77777777" w:rsidR="00C92A28" w:rsidRPr="00945732" w:rsidRDefault="00C92A28" w:rsidP="00D85569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C92A28" w:rsidRPr="00945732" w14:paraId="02457FE2" w14:textId="77777777" w:rsidTr="00D85569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0B9FE" w14:textId="77777777" w:rsidR="00C92A28" w:rsidRPr="00945732" w:rsidRDefault="00C92A28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C4B05" w14:textId="2E3DA6E8" w:rsidR="00C92A28" w:rsidRPr="00945732" w:rsidRDefault="00C92A28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36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6E180" w14:textId="77777777" w:rsidR="00C92A28" w:rsidRPr="00945732" w:rsidRDefault="00C92A28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95A771" w14:textId="77777777" w:rsidR="00C92A28" w:rsidRPr="00945732" w:rsidRDefault="00C92A28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C92A28" w:rsidRPr="00945732" w14:paraId="6321BB2C" w14:textId="77777777" w:rsidTr="00D85569">
        <w:trPr>
          <w:trHeight w:val="36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7AECF" w14:textId="77777777" w:rsidR="00C92A28" w:rsidRPr="00945732" w:rsidRDefault="00C92A28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0A0D66" w14:textId="77777777" w:rsidR="00C92A28" w:rsidRPr="00945732" w:rsidRDefault="00C92A28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B0D67F" w14:textId="77777777" w:rsidR="00C92A28" w:rsidRPr="00945732" w:rsidRDefault="00C92A28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C92A28" w:rsidRPr="00945732" w14:paraId="6876E2BE" w14:textId="77777777" w:rsidTr="00D85569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167C8D" w14:textId="77777777" w:rsidR="00C92A28" w:rsidRPr="00945732" w:rsidRDefault="00C92A28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B4E07A" w14:textId="77777777" w:rsidR="00C92A28" w:rsidRPr="00945732" w:rsidRDefault="00C92A28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146516" w14:textId="77777777" w:rsidR="00C92A28" w:rsidRPr="00945732" w:rsidRDefault="00C92A28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C92A28" w:rsidRPr="00945732" w14:paraId="14CF2944" w14:textId="77777777" w:rsidTr="00D85569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5867D" w14:textId="77777777" w:rsidR="00C92A28" w:rsidRPr="00945732" w:rsidRDefault="00C92A28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Požaduje sa uviesť </w:t>
            </w:r>
            <w:proofErr w:type="spellStart"/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link</w:t>
            </w:r>
            <w:proofErr w:type="spellEnd"/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 na webovú stránku  s fotografiou a technickou špecifikáciou ponúkaného zariadenia, napr. </w:t>
            </w:r>
            <w:proofErr w:type="spellStart"/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link</w:t>
            </w:r>
            <w:proofErr w:type="spellEnd"/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 na technický alebo katalógový list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653FBB" w14:textId="77777777" w:rsidR="00C92A28" w:rsidRPr="00945732" w:rsidRDefault="00C92A28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4AA600" w14:textId="77777777" w:rsidR="00C92A28" w:rsidRPr="00945732" w:rsidRDefault="00C92A28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C92A28" w:rsidRPr="00945732" w14:paraId="360DFA25" w14:textId="77777777" w:rsidTr="00D40496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B6B0C6" w14:textId="5A3D828B" w:rsidR="00C92A28" w:rsidRPr="0076349F" w:rsidRDefault="00644C31" w:rsidP="0076349F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Vlastnosti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E6144A2" w14:textId="77777777" w:rsidR="00644C31" w:rsidRDefault="00644C31" w:rsidP="00644C31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s mikrofónom, cez hlavu, na uši, </w:t>
            </w:r>
          </w:p>
          <w:p w14:paraId="4A113FDE" w14:textId="77777777" w:rsidR="00644C31" w:rsidRDefault="00644C31" w:rsidP="00644C31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USB-A, </w:t>
            </w:r>
          </w:p>
          <w:p w14:paraId="7471C556" w14:textId="4492AD5A" w:rsidR="00644C31" w:rsidRPr="00644C31" w:rsidRDefault="00644C31" w:rsidP="00644C31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s ovládaním hlasitosti, </w:t>
            </w:r>
          </w:p>
          <w:p w14:paraId="3998309B" w14:textId="77777777" w:rsidR="00644C31" w:rsidRDefault="00644C31" w:rsidP="00644C31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funkcia potlačenia šumu, </w:t>
            </w:r>
          </w:p>
          <w:p w14:paraId="3513A2FD" w14:textId="77777777" w:rsidR="00644C31" w:rsidRDefault="00644C31" w:rsidP="00644C31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slúchadlá stereo, </w:t>
            </w:r>
          </w:p>
          <w:p w14:paraId="46A86D87" w14:textId="1E8D7D7B" w:rsidR="00C92A28" w:rsidRPr="00D43E38" w:rsidRDefault="00644C31" w:rsidP="00644C31">
            <w:pPr>
              <w:contextualSpacing/>
              <w:rPr>
                <w:bCs/>
                <w:color w:val="000000"/>
                <w:sz w:val="22"/>
                <w:szCs w:val="22"/>
              </w:rPr>
            </w:pPr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citlivosť min 91dB/</w:t>
            </w:r>
            <w:proofErr w:type="spellStart"/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W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67EA677" w14:textId="4E52F176" w:rsidR="00C92A28" w:rsidRPr="00945732" w:rsidRDefault="00C92A28" w:rsidP="0076349F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3C4F595" w14:textId="5F060CA3" w:rsidR="00C92A28" w:rsidRPr="00945732" w:rsidRDefault="00B90C86" w:rsidP="007634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B90C86" w:rsidRPr="00945732" w14:paraId="517918DD" w14:textId="77777777" w:rsidTr="006A3299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AFD9E" w14:textId="0FFAE1FF" w:rsidR="00B90C86" w:rsidRPr="0076349F" w:rsidRDefault="00B90C86" w:rsidP="00B90C86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F</w:t>
            </w:r>
            <w:r w:rsidRPr="00644C31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rekvenčný rozsah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C9077A8" w14:textId="59ABEE2B" w:rsidR="00B90C86" w:rsidRPr="00D43E38" w:rsidRDefault="00B90C86" w:rsidP="00B90C86">
            <w:pPr>
              <w:contextualSpacing/>
              <w:rPr>
                <w:bCs/>
                <w:color w:val="000000"/>
                <w:sz w:val="22"/>
                <w:szCs w:val="22"/>
              </w:rPr>
            </w:pPr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in  20–20 000 Hz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4B3907" w14:textId="77777777" w:rsidR="00B90C86" w:rsidRPr="00945732" w:rsidRDefault="00B90C86" w:rsidP="00B90C86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9D7A8F2" w14:textId="5CB3171F" w:rsidR="00B90C86" w:rsidRPr="00945732" w:rsidRDefault="00B90C86" w:rsidP="00B90C86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5D0E2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B90C86" w:rsidRPr="00945732" w14:paraId="58439416" w14:textId="77777777" w:rsidTr="006A3299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02343" w14:textId="03028268" w:rsidR="00B90C86" w:rsidRPr="0076349F" w:rsidRDefault="00B90C86" w:rsidP="00B90C86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Frekvencia mikrofónu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BE57DE1" w14:textId="5F38624A" w:rsidR="00B90C86" w:rsidRPr="00644C31" w:rsidRDefault="00B90C86" w:rsidP="00B90C86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in 100-10 000 Hz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E1B17F3" w14:textId="77777777" w:rsidR="00B90C86" w:rsidRPr="00945732" w:rsidRDefault="00B90C86" w:rsidP="00B90C86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0729ED1" w14:textId="5D8AD6A7" w:rsidR="00B90C86" w:rsidRPr="00945732" w:rsidRDefault="00B90C86" w:rsidP="00B90C86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5D0E2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644C31" w:rsidRPr="00945732" w14:paraId="6200BB37" w14:textId="77777777" w:rsidTr="00D85569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131E4A69" w14:textId="4AF4ADCF" w:rsidR="00644C31" w:rsidRPr="00945732" w:rsidRDefault="00644C31" w:rsidP="00D85569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ložka č.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8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- </w:t>
            </w:r>
            <w:bookmarkStart w:id="5" w:name="_Hlk175217955"/>
            <w:r w:rsidRPr="00644C3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rojektor</w:t>
            </w:r>
            <w:bookmarkEnd w:id="5"/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0C1958D1" w14:textId="77777777" w:rsidR="00644C31" w:rsidRPr="00945732" w:rsidRDefault="00644C31" w:rsidP="00D85569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43710605" w14:textId="77777777" w:rsidR="00644C31" w:rsidRPr="00945732" w:rsidRDefault="00644C31" w:rsidP="00D85569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644C31" w:rsidRPr="00945732" w14:paraId="1494C912" w14:textId="77777777" w:rsidTr="00D85569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B1F2C" w14:textId="77777777" w:rsidR="00644C31" w:rsidRPr="00945732" w:rsidRDefault="00644C31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7ADEF" w14:textId="644E21D7" w:rsidR="00644C31" w:rsidRPr="00945732" w:rsidRDefault="00644C31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16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286039" w14:textId="77777777" w:rsidR="00644C31" w:rsidRPr="00945732" w:rsidRDefault="00644C31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003F9A" w14:textId="77777777" w:rsidR="00644C31" w:rsidRPr="00945732" w:rsidRDefault="00644C31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644C31" w:rsidRPr="00945732" w14:paraId="78BCFAC9" w14:textId="77777777" w:rsidTr="00D85569">
        <w:trPr>
          <w:trHeight w:val="36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26E03" w14:textId="77777777" w:rsidR="00644C31" w:rsidRPr="00945732" w:rsidRDefault="00644C31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7344F4" w14:textId="77777777" w:rsidR="00644C31" w:rsidRPr="00945732" w:rsidRDefault="00644C31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2912A4" w14:textId="77777777" w:rsidR="00644C31" w:rsidRPr="00945732" w:rsidRDefault="00644C31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644C31" w:rsidRPr="00945732" w14:paraId="7D929F8C" w14:textId="77777777" w:rsidTr="00D85569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DEFBA" w14:textId="77777777" w:rsidR="00644C31" w:rsidRPr="00945732" w:rsidRDefault="00644C31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126C0B" w14:textId="77777777" w:rsidR="00644C31" w:rsidRPr="00945732" w:rsidRDefault="00644C31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7A1AF" w14:textId="77777777" w:rsidR="00644C31" w:rsidRPr="00945732" w:rsidRDefault="00644C31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644C31" w:rsidRPr="00945732" w14:paraId="0A43ABB9" w14:textId="77777777" w:rsidTr="00D85569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FFAA0D" w14:textId="77777777" w:rsidR="00644C31" w:rsidRPr="00945732" w:rsidRDefault="00644C31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Požaduje sa uviesť </w:t>
            </w:r>
            <w:proofErr w:type="spellStart"/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link</w:t>
            </w:r>
            <w:proofErr w:type="spellEnd"/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 na webovú stránku  s fotografiou a technickou špecifikáciou ponúkaného zariadenia, napr. </w:t>
            </w:r>
            <w:proofErr w:type="spellStart"/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link</w:t>
            </w:r>
            <w:proofErr w:type="spellEnd"/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 na technický alebo katalógový list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2BC003" w14:textId="77777777" w:rsidR="00644C31" w:rsidRPr="00945732" w:rsidRDefault="00644C31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7226B4" w14:textId="77777777" w:rsidR="00644C31" w:rsidRPr="00945732" w:rsidRDefault="00644C31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644C31" w:rsidRPr="00945732" w14:paraId="1C881A0C" w14:textId="77777777" w:rsidTr="00D85569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1F9400" w14:textId="77777777" w:rsidR="00644C31" w:rsidRPr="0076349F" w:rsidRDefault="00644C31" w:rsidP="00D85569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Vlastnosti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A1EBD56" w14:textId="77777777" w:rsidR="00644C31" w:rsidRDefault="00644C31" w:rsidP="00644C31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HD </w:t>
            </w:r>
            <w:proofErr w:type="spellStart"/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Ready</w:t>
            </w:r>
            <w:proofErr w:type="spellEnd"/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 alebo </w:t>
            </w:r>
            <w:proofErr w:type="spellStart"/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Full</w:t>
            </w:r>
            <w:proofErr w:type="spellEnd"/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 HD, </w:t>
            </w:r>
          </w:p>
          <w:p w14:paraId="5282A048" w14:textId="1B82F5DC" w:rsidR="00644C31" w:rsidRPr="00644C31" w:rsidRDefault="00644C31" w:rsidP="00644C31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16:9,</w:t>
            </w:r>
          </w:p>
          <w:p w14:paraId="6574B23F" w14:textId="77777777" w:rsidR="00644C31" w:rsidRDefault="00644C31" w:rsidP="00644C31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min 1x HDMI, Bluetooth, </w:t>
            </w:r>
          </w:p>
          <w:p w14:paraId="2D502D7B" w14:textId="196C9674" w:rsidR="00644C31" w:rsidRPr="00644C31" w:rsidRDefault="00644C31" w:rsidP="00644C31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reproduktory stereo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7ED9E39" w14:textId="77777777" w:rsidR="00644C31" w:rsidRPr="00945732" w:rsidRDefault="00644C31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DBE90A" w14:textId="3259AF11" w:rsidR="00644C31" w:rsidRPr="00945732" w:rsidRDefault="00B90C86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B90C86" w:rsidRPr="00945732" w14:paraId="70945A08" w14:textId="77777777" w:rsidTr="003313B0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503565" w14:textId="62BCBB8D" w:rsidR="00B90C86" w:rsidRPr="0076349F" w:rsidRDefault="00B90C86" w:rsidP="00B90C86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Rozlíšenie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91D5582" w14:textId="3AF35F54" w:rsidR="00B90C86" w:rsidRPr="00644C31" w:rsidRDefault="00B90C86" w:rsidP="00B90C86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in 1280 × 720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6632C5" w14:textId="77777777" w:rsidR="00B90C86" w:rsidRPr="00945732" w:rsidRDefault="00B90C86" w:rsidP="00B90C86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CB6818A" w14:textId="78405D88" w:rsidR="00B90C86" w:rsidRPr="00945732" w:rsidRDefault="00B90C86" w:rsidP="00B90C86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9445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B90C86" w:rsidRPr="00945732" w14:paraId="22BCFDF7" w14:textId="77777777" w:rsidTr="003313B0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DFFB9" w14:textId="03EE8B62" w:rsidR="00B90C86" w:rsidRPr="0076349F" w:rsidRDefault="00B90C86" w:rsidP="00B90C86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Svietivosť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3680E2F" w14:textId="29388A70" w:rsidR="00B90C86" w:rsidRPr="00644C31" w:rsidRDefault="00B90C86" w:rsidP="00B90C86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min 250 ANSI </w:t>
            </w:r>
            <w:proofErr w:type="spellStart"/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lm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9F500D5" w14:textId="77777777" w:rsidR="00B90C86" w:rsidRPr="00945732" w:rsidRDefault="00B90C86" w:rsidP="00B90C86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72DCA77" w14:textId="585128F5" w:rsidR="00B90C86" w:rsidRPr="00945732" w:rsidRDefault="00B90C86" w:rsidP="00B90C86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9445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B90C86" w:rsidRPr="00945732" w14:paraId="73FBC6A1" w14:textId="77777777" w:rsidTr="003313B0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D046E" w14:textId="3E5B7AE4" w:rsidR="00B90C86" w:rsidRPr="0076349F" w:rsidRDefault="00B90C86" w:rsidP="00B90C86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Kontrast:</w:t>
            </w:r>
            <w: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1AFC4B4" w14:textId="5CDE7935" w:rsidR="00B90C86" w:rsidRPr="00644C31" w:rsidRDefault="00B90C86" w:rsidP="00B90C86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in 120 00:1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F1A17EF" w14:textId="77777777" w:rsidR="00B90C86" w:rsidRPr="00945732" w:rsidRDefault="00B90C86" w:rsidP="00B90C86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715376B" w14:textId="3C9D3744" w:rsidR="00B90C86" w:rsidRPr="00945732" w:rsidRDefault="00B90C86" w:rsidP="00B90C86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9445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B90C86" w:rsidRPr="00945732" w14:paraId="58509237" w14:textId="77777777" w:rsidTr="003313B0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B7444" w14:textId="4052BA5E" w:rsidR="00B90C86" w:rsidRPr="0076349F" w:rsidRDefault="00B90C86" w:rsidP="00B90C86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Hmotnosť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BC85B33" w14:textId="79D26497" w:rsidR="00B90C86" w:rsidRPr="00B623C1" w:rsidRDefault="00B90C86" w:rsidP="00B90C86">
            <w:pPr>
              <w:contextualSpacing/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B623C1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max </w:t>
            </w:r>
            <w:r w:rsidR="007257AD" w:rsidRPr="00B623C1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2</w:t>
            </w:r>
            <w:r w:rsidRPr="00B623C1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 kg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5F9AB4" w14:textId="77777777" w:rsidR="00B90C86" w:rsidRPr="00945732" w:rsidRDefault="00B90C86" w:rsidP="00B90C86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EBEC9CC" w14:textId="765DF3A2" w:rsidR="00B90C86" w:rsidRPr="00945732" w:rsidRDefault="00B90C86" w:rsidP="00B90C86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9445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644C31" w:rsidRPr="00945732" w14:paraId="4DC0CE88" w14:textId="77777777" w:rsidTr="00D85569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385E7529" w14:textId="1299B354" w:rsidR="00644C31" w:rsidRPr="00945732" w:rsidRDefault="00644C31" w:rsidP="00D85569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ložka č.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9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- </w:t>
            </w:r>
            <w:proofErr w:type="spellStart"/>
            <w:r w:rsidRPr="00644C3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ideokonferenčný</w:t>
            </w:r>
            <w:proofErr w:type="spellEnd"/>
            <w:r w:rsidRPr="00644C3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systém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1AC181C2" w14:textId="77777777" w:rsidR="00644C31" w:rsidRPr="00945732" w:rsidRDefault="00644C31" w:rsidP="00D85569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0C9BBD7B" w14:textId="77777777" w:rsidR="00644C31" w:rsidRPr="00945732" w:rsidRDefault="00644C31" w:rsidP="00D85569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644C31" w:rsidRPr="00945732" w14:paraId="03719C7C" w14:textId="77777777" w:rsidTr="00D85569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00FBE" w14:textId="77777777" w:rsidR="00644C31" w:rsidRPr="00945732" w:rsidRDefault="00644C31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8F224" w14:textId="4A3CDE2B" w:rsidR="00644C31" w:rsidRPr="00945732" w:rsidRDefault="00644C31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1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E54AC" w14:textId="77777777" w:rsidR="00644C31" w:rsidRPr="00945732" w:rsidRDefault="00644C31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34598" w14:textId="77777777" w:rsidR="00644C31" w:rsidRPr="00945732" w:rsidRDefault="00644C31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644C31" w:rsidRPr="00945732" w14:paraId="6B386BAC" w14:textId="77777777" w:rsidTr="00D85569">
        <w:trPr>
          <w:trHeight w:val="36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8CE05E" w14:textId="77777777" w:rsidR="00644C31" w:rsidRPr="00945732" w:rsidRDefault="00644C31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884D25" w14:textId="77777777" w:rsidR="00644C31" w:rsidRPr="00945732" w:rsidRDefault="00644C31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04337E" w14:textId="77777777" w:rsidR="00644C31" w:rsidRPr="00945732" w:rsidRDefault="00644C31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644C31" w:rsidRPr="00945732" w14:paraId="48127C0C" w14:textId="77777777" w:rsidTr="00D85569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78BE9" w14:textId="77777777" w:rsidR="00644C31" w:rsidRPr="00945732" w:rsidRDefault="00644C31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0F4F2C" w14:textId="77777777" w:rsidR="00644C31" w:rsidRPr="00945732" w:rsidRDefault="00644C31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5D299F" w14:textId="77777777" w:rsidR="00644C31" w:rsidRPr="00945732" w:rsidRDefault="00644C31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644C31" w:rsidRPr="00945732" w14:paraId="359CBA5C" w14:textId="77777777" w:rsidTr="00D85569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DB68C" w14:textId="77777777" w:rsidR="00644C31" w:rsidRPr="00945732" w:rsidRDefault="00644C31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Požaduje sa uviesť </w:t>
            </w:r>
            <w:proofErr w:type="spellStart"/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link</w:t>
            </w:r>
            <w:proofErr w:type="spellEnd"/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 na webovú stránku  s fotografiou a technickou špecifikáciou ponúkaného zariadenia, napr. </w:t>
            </w:r>
            <w:proofErr w:type="spellStart"/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link</w:t>
            </w:r>
            <w:proofErr w:type="spellEnd"/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 na technický alebo katalógový list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C0D8B2" w14:textId="77777777" w:rsidR="00644C31" w:rsidRPr="00945732" w:rsidRDefault="00644C31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461B93" w14:textId="77777777" w:rsidR="00644C31" w:rsidRPr="00945732" w:rsidRDefault="00644C31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B90C86" w:rsidRPr="00945732" w14:paraId="17954B57" w14:textId="77777777" w:rsidTr="009F3289">
        <w:trPr>
          <w:trHeight w:val="101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8A61AE3" w14:textId="735389A1" w:rsidR="00B90C86" w:rsidRPr="0076349F" w:rsidRDefault="00B90C86" w:rsidP="00D85569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Kamera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0C43EED9" w14:textId="77777777" w:rsidR="00B90C86" w:rsidRPr="00644C31" w:rsidRDefault="00B90C86" w:rsidP="00644C31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Rozlíšenie min 4K (3840 × 2160 </w:t>
            </w:r>
            <w:proofErr w:type="spellStart"/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px</w:t>
            </w:r>
            <w:proofErr w:type="spellEnd"/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)</w:t>
            </w:r>
          </w:p>
          <w:p w14:paraId="252EBD72" w14:textId="77777777" w:rsidR="00B90C86" w:rsidRPr="00644C31" w:rsidRDefault="00B90C86" w:rsidP="0076349F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Autentické ostrenie (</w:t>
            </w:r>
            <w:proofErr w:type="spellStart"/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autofocus</w:t>
            </w:r>
            <w:proofErr w:type="spellEnd"/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)</w:t>
            </w:r>
          </w:p>
          <w:p w14:paraId="0D268440" w14:textId="77777777" w:rsidR="00B90C86" w:rsidRPr="00644C31" w:rsidRDefault="00B90C86" w:rsidP="00644C31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Plynulé motorizované otáčanie, naklápanie a zoom</w:t>
            </w:r>
          </w:p>
          <w:p w14:paraId="542E7D61" w14:textId="19AC49D1" w:rsidR="00B90C86" w:rsidRPr="00644C31" w:rsidRDefault="00B90C86" w:rsidP="0076349F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in 15x HD zoo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168CE2DC" w14:textId="77777777" w:rsidR="00B90C86" w:rsidRPr="00945732" w:rsidRDefault="00B90C86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35E7C5A0" w14:textId="64ACC2BC" w:rsidR="00B90C86" w:rsidRPr="00945732" w:rsidRDefault="00B90C86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644C31" w:rsidRPr="00945732" w14:paraId="6CFA5ED9" w14:textId="77777777" w:rsidTr="00D40496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4DC38" w14:textId="4586E3FD" w:rsidR="00644C31" w:rsidRDefault="00644C31" w:rsidP="0076349F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Mikrofón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EAF85F" w14:textId="4478135D" w:rsidR="00644C31" w:rsidRPr="00644C31" w:rsidRDefault="00644C31" w:rsidP="00644C31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2 stolne mikrof</w:t>
            </w:r>
            <w: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ó</w:t>
            </w:r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ny</w:t>
            </w:r>
          </w:p>
          <w:p w14:paraId="00475159" w14:textId="77777777" w:rsidR="00644C31" w:rsidRPr="00644C31" w:rsidRDefault="00644C31" w:rsidP="00644C31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Dosah snímania min. 7m</w:t>
            </w:r>
          </w:p>
          <w:p w14:paraId="4B087383" w14:textId="77777777" w:rsidR="00644C31" w:rsidRPr="00644C31" w:rsidRDefault="00644C31" w:rsidP="00644C31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Frekvenčná odozva min 90 Hz – 16 kHz</w:t>
            </w:r>
          </w:p>
          <w:p w14:paraId="1E443A91" w14:textId="77777777" w:rsidR="00644C31" w:rsidRPr="00644C31" w:rsidRDefault="00644C31" w:rsidP="00644C31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AEC (potlačenie akustickej ozveny), VAD (detektor hlasovej aktivity)</w:t>
            </w:r>
          </w:p>
          <w:p w14:paraId="5511332C" w14:textId="3A878399" w:rsidR="00644C31" w:rsidRPr="00644C31" w:rsidRDefault="00644C31" w:rsidP="00644C31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lastRenderedPageBreak/>
              <w:t>Potlačenie okolitého šumu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FE50F3B" w14:textId="77777777" w:rsidR="00644C31" w:rsidRPr="00945732" w:rsidRDefault="00644C31" w:rsidP="0076349F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18601A7" w14:textId="52B79F61" w:rsidR="00644C31" w:rsidRPr="00945732" w:rsidRDefault="00B90C86" w:rsidP="007634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644C31" w:rsidRPr="00945732" w14:paraId="57AC8100" w14:textId="77777777" w:rsidTr="00D40496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CFC00" w14:textId="2118A04F" w:rsidR="00644C31" w:rsidRDefault="00644C31" w:rsidP="00644C31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Reproduktor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CA24C25" w14:textId="77777777" w:rsidR="00644C31" w:rsidRPr="00644C31" w:rsidRDefault="00644C31" w:rsidP="00644C31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2x</w:t>
            </w:r>
          </w:p>
          <w:p w14:paraId="287C65EA" w14:textId="694FEC39" w:rsidR="00644C31" w:rsidRPr="00644C31" w:rsidRDefault="00644C31" w:rsidP="00644C31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Hlasitosť reproduktora min 95 dB SPL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75E9AA6" w14:textId="77777777" w:rsidR="00644C31" w:rsidRPr="00945732" w:rsidRDefault="00644C31" w:rsidP="0076349F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35FA793" w14:textId="696A3A75" w:rsidR="00644C31" w:rsidRPr="00945732" w:rsidRDefault="00B90C86" w:rsidP="007634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644C31" w:rsidRPr="00945732" w14:paraId="7103CFA3" w14:textId="77777777" w:rsidTr="00D40496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01E6F" w14:textId="33143662" w:rsidR="00644C31" w:rsidRDefault="00644C31" w:rsidP="0076349F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Príslušen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BD3742F" w14:textId="77777777" w:rsidR="00644C31" w:rsidRPr="00644C31" w:rsidRDefault="00644C31" w:rsidP="00644C31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Diaľkový ovládač</w:t>
            </w:r>
          </w:p>
          <w:p w14:paraId="13AC8322" w14:textId="2A1D1042" w:rsidR="00644C31" w:rsidRPr="00644C31" w:rsidRDefault="00644C31" w:rsidP="00644C31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ontážna súprava systému na stenu od rovnakého výrobcu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C2F7E06" w14:textId="2B517BC3" w:rsidR="00644C31" w:rsidRPr="00945732" w:rsidRDefault="00B90C86" w:rsidP="0076349F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02A1BF" w14:textId="77777777" w:rsidR="00644C31" w:rsidRPr="00945732" w:rsidRDefault="00644C31" w:rsidP="007634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644C31" w:rsidRPr="00945732" w14:paraId="165D526D" w14:textId="77777777" w:rsidTr="00D85569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67080847" w14:textId="6A2B723A" w:rsidR="00644C31" w:rsidRPr="00945732" w:rsidRDefault="00644C31" w:rsidP="00D85569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ložka č.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10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- </w:t>
            </w:r>
            <w:r w:rsidRPr="00644C3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Zobrazovacie zariadenie k </w:t>
            </w:r>
            <w:proofErr w:type="spellStart"/>
            <w:r w:rsidRPr="00644C3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ideokonferenčnému</w:t>
            </w:r>
            <w:proofErr w:type="spellEnd"/>
            <w:r w:rsidRPr="00644C3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systému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3A327944" w14:textId="77777777" w:rsidR="00644C31" w:rsidRPr="00945732" w:rsidRDefault="00644C31" w:rsidP="00D85569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3D62E7A4" w14:textId="77777777" w:rsidR="00644C31" w:rsidRPr="00945732" w:rsidRDefault="00644C31" w:rsidP="00D85569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644C31" w:rsidRPr="00945732" w14:paraId="427A7B8C" w14:textId="77777777" w:rsidTr="00D85569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FDCE4" w14:textId="77777777" w:rsidR="00644C31" w:rsidRPr="00945732" w:rsidRDefault="00644C31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9E0A1" w14:textId="77777777" w:rsidR="00644C31" w:rsidRPr="00945732" w:rsidRDefault="00644C31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1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6B7D79" w14:textId="77777777" w:rsidR="00644C31" w:rsidRPr="00945732" w:rsidRDefault="00644C31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B93D89" w14:textId="77777777" w:rsidR="00644C31" w:rsidRPr="00945732" w:rsidRDefault="00644C31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644C31" w:rsidRPr="00945732" w14:paraId="415B22E4" w14:textId="77777777" w:rsidTr="00D85569">
        <w:trPr>
          <w:trHeight w:val="36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28E56" w14:textId="77777777" w:rsidR="00644C31" w:rsidRPr="00945732" w:rsidRDefault="00644C31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7B6955" w14:textId="77777777" w:rsidR="00644C31" w:rsidRPr="00945732" w:rsidRDefault="00644C31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84D7E4" w14:textId="77777777" w:rsidR="00644C31" w:rsidRPr="00945732" w:rsidRDefault="00644C31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644C31" w:rsidRPr="00945732" w14:paraId="155B232C" w14:textId="77777777" w:rsidTr="00D85569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64F3B" w14:textId="77777777" w:rsidR="00644C31" w:rsidRPr="00945732" w:rsidRDefault="00644C31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2A726F" w14:textId="77777777" w:rsidR="00644C31" w:rsidRPr="00945732" w:rsidRDefault="00644C31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74EAA8" w14:textId="77777777" w:rsidR="00644C31" w:rsidRPr="00945732" w:rsidRDefault="00644C31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644C31" w:rsidRPr="00945732" w14:paraId="40B830C1" w14:textId="77777777" w:rsidTr="00D85569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11770" w14:textId="77777777" w:rsidR="00644C31" w:rsidRPr="00945732" w:rsidRDefault="00644C31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Požaduje sa uviesť </w:t>
            </w:r>
            <w:proofErr w:type="spellStart"/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link</w:t>
            </w:r>
            <w:proofErr w:type="spellEnd"/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 na webovú stránku  s fotografiou a technickou špecifikáciou ponúkaného zariadenia, napr. </w:t>
            </w:r>
            <w:proofErr w:type="spellStart"/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link</w:t>
            </w:r>
            <w:proofErr w:type="spellEnd"/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 na technický alebo katalógový list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CD1653" w14:textId="77777777" w:rsidR="00644C31" w:rsidRPr="00945732" w:rsidRDefault="00644C31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DE6AE9" w14:textId="77777777" w:rsidR="00644C31" w:rsidRPr="00945732" w:rsidRDefault="00644C31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644C31" w:rsidRPr="00945732" w14:paraId="51ADA9F2" w14:textId="77777777" w:rsidTr="00D85569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5333A38" w14:textId="7B243A6C" w:rsidR="00644C31" w:rsidRPr="0076349F" w:rsidRDefault="007A650E" w:rsidP="00D85569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Typ</w:t>
            </w:r>
            <w:r w:rsidR="00644C31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6A6EE4D2" w14:textId="5EAB205C" w:rsidR="00644C31" w:rsidRPr="00644C31" w:rsidRDefault="00644C31" w:rsidP="00644C31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proofErr w:type="spellStart"/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Smart</w:t>
            </w:r>
            <w:proofErr w:type="spellEnd"/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 TV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B4D4DC4" w14:textId="4C3FE584" w:rsidR="00644C31" w:rsidRPr="00945732" w:rsidRDefault="00B90C86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FAD2D40" w14:textId="60B649F3" w:rsidR="00644C31" w:rsidRPr="00945732" w:rsidRDefault="00644C31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7A650E" w:rsidRPr="00945732" w14:paraId="06A65BC0" w14:textId="77777777" w:rsidTr="00D85569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967913E" w14:textId="61B812DA" w:rsidR="007A650E" w:rsidRPr="007A650E" w:rsidRDefault="007A650E" w:rsidP="00D85569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7A650E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Operačný systém: 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453BF554" w14:textId="22CAF1CE" w:rsidR="007A650E" w:rsidRPr="00644C31" w:rsidRDefault="007A650E" w:rsidP="00644C31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Google TV</w:t>
            </w:r>
            <w: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 (alebo ekvivalent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83F7062" w14:textId="77777777" w:rsidR="007A650E" w:rsidRPr="00945732" w:rsidRDefault="007A650E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4C7236A" w14:textId="4A54C48E" w:rsidR="007A650E" w:rsidRPr="00945732" w:rsidRDefault="00B90C86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A650E" w:rsidRPr="00945732" w14:paraId="1DC678C1" w14:textId="77777777" w:rsidTr="00D85569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D9D4C88" w14:textId="15E31B03" w:rsidR="007A650E" w:rsidRDefault="007A650E" w:rsidP="00D85569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7A650E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Uhlopriečka</w:t>
            </w:r>
            <w: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068DBA07" w14:textId="3C59ED36" w:rsidR="007A650E" w:rsidRPr="00644C31" w:rsidRDefault="007A650E" w:rsidP="00644C31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85" (215,9 cm)</w:t>
            </w:r>
            <w:r w:rsidR="00502702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 (+- 2%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6265000" w14:textId="69B45084" w:rsidR="007A650E" w:rsidRPr="00945732" w:rsidRDefault="007A650E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6D7BEFC" w14:textId="4581CF77" w:rsidR="007A650E" w:rsidRPr="00945732" w:rsidRDefault="00502702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A650E" w:rsidRPr="00945732" w14:paraId="1A67B180" w14:textId="77777777" w:rsidTr="00D85569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D37418E" w14:textId="55A70BEA" w:rsidR="007A650E" w:rsidRDefault="007A650E" w:rsidP="00D85569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7A650E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Maximálne rozlíšenie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1BDA9D16" w14:textId="636E775F" w:rsidR="007A650E" w:rsidRPr="00644C31" w:rsidRDefault="007A650E" w:rsidP="00644C31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min 4K (3840 × 2160 </w:t>
            </w:r>
            <w:proofErr w:type="spellStart"/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px</w:t>
            </w:r>
            <w:proofErr w:type="spellEnd"/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C906D2" w14:textId="77777777" w:rsidR="007A650E" w:rsidRPr="00945732" w:rsidRDefault="007A650E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17781D" w14:textId="36405609" w:rsidR="007A650E" w:rsidRPr="00945732" w:rsidRDefault="00B90C86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A650E" w:rsidRPr="00945732" w14:paraId="670F6814" w14:textId="77777777" w:rsidTr="00D85569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0E0A12F" w14:textId="287B4084" w:rsidR="007A650E" w:rsidRDefault="007A650E" w:rsidP="00D85569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7A650E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Obnovovacia frekvencia panelu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1494399B" w14:textId="53B1E8C6" w:rsidR="007A650E" w:rsidRPr="00644C31" w:rsidRDefault="007A650E" w:rsidP="00644C31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50 / 60 Hz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572A543" w14:textId="77777777" w:rsidR="007A650E" w:rsidRPr="00945732" w:rsidRDefault="007A650E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A3AA66C" w14:textId="5D316B0A" w:rsidR="007A650E" w:rsidRPr="00945732" w:rsidRDefault="00B90C86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A650E" w:rsidRPr="00945732" w14:paraId="732F0024" w14:textId="77777777" w:rsidTr="00D85569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926FF0" w14:textId="0672C4EF" w:rsidR="007A650E" w:rsidRDefault="007A650E" w:rsidP="00D85569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7A650E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Technológia</w:t>
            </w:r>
            <w: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27DD2D05" w14:textId="1FF970C8" w:rsidR="007A650E" w:rsidRPr="00644C31" w:rsidRDefault="007A650E" w:rsidP="00644C31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LCD LED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B14E2B2" w14:textId="4BE43B52" w:rsidR="007A650E" w:rsidRPr="00945732" w:rsidRDefault="00B90C86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B49A441" w14:textId="77777777" w:rsidR="007A650E" w:rsidRPr="00945732" w:rsidRDefault="007A650E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7A650E" w:rsidRPr="00945732" w14:paraId="20CB772E" w14:textId="77777777" w:rsidTr="00D85569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9A37C61" w14:textId="4DD125A3" w:rsidR="007A650E" w:rsidRDefault="007A650E" w:rsidP="00D85569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7A650E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Podsvietenie</w:t>
            </w:r>
            <w: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0FE77F7D" w14:textId="59281B75" w:rsidR="007A650E" w:rsidRPr="00644C31" w:rsidRDefault="007A650E" w:rsidP="00644C31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proofErr w:type="spellStart"/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Direct</w:t>
            </w:r>
            <w:proofErr w:type="spellEnd"/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 LED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F12A7C4" w14:textId="0DC486B8" w:rsidR="007A650E" w:rsidRPr="00945732" w:rsidRDefault="00B90C86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BADD60" w14:textId="77777777" w:rsidR="007A650E" w:rsidRPr="00945732" w:rsidRDefault="007A650E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7A650E" w:rsidRPr="00945732" w14:paraId="53FFA57B" w14:textId="77777777" w:rsidTr="00D85569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4E500B0" w14:textId="0F603841" w:rsidR="007A650E" w:rsidRDefault="007A650E" w:rsidP="00D85569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7A650E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Pripojenie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5058343B" w14:textId="2D794B28" w:rsidR="007A650E" w:rsidRPr="00644C31" w:rsidRDefault="007A650E" w:rsidP="00644C31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in WiFi, Bluetooth, min 1x USB, min 1x LAN, min 1x HDMI 2.1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2D8A288" w14:textId="77777777" w:rsidR="007A650E" w:rsidRPr="00945732" w:rsidRDefault="007A650E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E03936" w14:textId="4770F0B9" w:rsidR="007A650E" w:rsidRPr="00945732" w:rsidRDefault="00B90C86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644C31" w:rsidRPr="00945732" w14:paraId="19EDD8E6" w14:textId="77777777" w:rsidTr="007D4F99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EF7D3" w14:textId="7A237B9A" w:rsidR="00644C31" w:rsidRDefault="007A650E" w:rsidP="00644C31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Príslušenstvo</w:t>
            </w:r>
            <w:r w:rsidR="00644C31" w:rsidRPr="00644C31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B44E4" w14:textId="77777777" w:rsidR="00644C31" w:rsidRPr="00644C31" w:rsidRDefault="00644C31" w:rsidP="00644C31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TV </w:t>
            </w:r>
            <w:proofErr w:type="spellStart"/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wall</w:t>
            </w:r>
            <w:proofErr w:type="spellEnd"/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ount</w:t>
            </w:r>
            <w:proofErr w:type="spellEnd"/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 - extra silná nástenná konzola pre zobrazovacie zariadenie k </w:t>
            </w:r>
            <w:proofErr w:type="spellStart"/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videokonferenčnému</w:t>
            </w:r>
            <w:proofErr w:type="spellEnd"/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 systému</w:t>
            </w:r>
          </w:p>
          <w:p w14:paraId="3FCE9E84" w14:textId="77777777" w:rsidR="00644C31" w:rsidRPr="00644C31" w:rsidRDefault="00644C31" w:rsidP="00644C31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aximálne zaťaženie min 100 kg</w:t>
            </w:r>
          </w:p>
          <w:p w14:paraId="59D64F83" w14:textId="74A416ED" w:rsidR="00644C31" w:rsidRPr="00644C31" w:rsidRDefault="00644C31" w:rsidP="00644C31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VESA uchytenie v rozsahu min 50x50 - 800x400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DB54A15" w14:textId="77777777" w:rsidR="00644C31" w:rsidRPr="00945732" w:rsidRDefault="00644C31" w:rsidP="00644C3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EE7B3E8" w14:textId="52CFC5AB" w:rsidR="00644C31" w:rsidRPr="00945732" w:rsidRDefault="00B90C86" w:rsidP="00644C3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A650E" w:rsidRPr="00945732" w14:paraId="2D03043E" w14:textId="77777777" w:rsidTr="00D85569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48625028" w14:textId="73F19440" w:rsidR="007A650E" w:rsidRPr="00945732" w:rsidRDefault="007A650E" w:rsidP="00D85569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ložka č.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11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- </w:t>
            </w:r>
            <w:r w:rsidRPr="007A650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Batéria do tabletu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7EA9DEED" w14:textId="77777777" w:rsidR="007A650E" w:rsidRPr="00945732" w:rsidRDefault="007A650E" w:rsidP="00D85569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55DA267A" w14:textId="77777777" w:rsidR="007A650E" w:rsidRPr="00945732" w:rsidRDefault="007A650E" w:rsidP="00D85569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7A650E" w:rsidRPr="00945732" w14:paraId="215E71E4" w14:textId="77777777" w:rsidTr="00D85569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683E8" w14:textId="77777777" w:rsidR="007A650E" w:rsidRPr="00945732" w:rsidRDefault="007A650E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BF3CC3" w14:textId="733A6F72" w:rsidR="007A650E" w:rsidRPr="00945732" w:rsidRDefault="007A650E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120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AEABE" w14:textId="77777777" w:rsidR="007A650E" w:rsidRPr="00945732" w:rsidRDefault="007A650E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5C560F" w14:textId="77777777" w:rsidR="007A650E" w:rsidRPr="00945732" w:rsidRDefault="007A650E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7A650E" w:rsidRPr="00945732" w14:paraId="095BA084" w14:textId="77777777" w:rsidTr="00D85569">
        <w:trPr>
          <w:trHeight w:val="36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3F5CB" w14:textId="77777777" w:rsidR="007A650E" w:rsidRPr="00945732" w:rsidRDefault="007A650E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394EE7" w14:textId="77777777" w:rsidR="007A650E" w:rsidRPr="00945732" w:rsidRDefault="007A650E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94CBD0" w14:textId="77777777" w:rsidR="007A650E" w:rsidRPr="00945732" w:rsidRDefault="007A650E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A650E" w:rsidRPr="00945732" w14:paraId="31B21E0A" w14:textId="77777777" w:rsidTr="00D85569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9930A" w14:textId="77777777" w:rsidR="007A650E" w:rsidRPr="00945732" w:rsidRDefault="007A650E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FAAB1F" w14:textId="77777777" w:rsidR="007A650E" w:rsidRPr="00945732" w:rsidRDefault="007A650E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83787D" w14:textId="77777777" w:rsidR="007A650E" w:rsidRPr="00945732" w:rsidRDefault="007A650E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A650E" w:rsidRPr="00945732" w14:paraId="37D78B53" w14:textId="77777777" w:rsidTr="00D85569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0F6AB1E" w14:textId="4DC1D8F9" w:rsidR="007A650E" w:rsidRPr="0076349F" w:rsidRDefault="007A650E" w:rsidP="00D85569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lastRenderedPageBreak/>
              <w:t>Kompatibilit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220F7E09" w14:textId="443BF773" w:rsidR="007A650E" w:rsidRPr="00644C31" w:rsidRDefault="007A650E" w:rsidP="00D85569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7A650E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Batéria kompatibilná so </w:t>
            </w:r>
            <w:r w:rsidRPr="007B2558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Samsung </w:t>
            </w:r>
            <w:proofErr w:type="spellStart"/>
            <w:r w:rsidRPr="007B2558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Galaxy</w:t>
            </w:r>
            <w:proofErr w:type="spellEnd"/>
            <w:r w:rsidRPr="007B2558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7B2558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Tab</w:t>
            </w:r>
            <w:proofErr w:type="spellEnd"/>
            <w:r w:rsidRPr="007B2558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 (SM-T555)  typ </w:t>
            </w:r>
            <w:proofErr w:type="spellStart"/>
            <w:r w:rsidRPr="007B2558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Li-pol</w:t>
            </w:r>
            <w:proofErr w:type="spellEnd"/>
            <w:r w:rsidR="007B2558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 , ktorý sa používa pri činnosti Hasičského a záchranného zboru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762D478" w14:textId="13890779" w:rsidR="007A650E" w:rsidRPr="00945732" w:rsidRDefault="00B90C86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7DD816" w14:textId="77777777" w:rsidR="007A650E" w:rsidRPr="00945732" w:rsidRDefault="007A650E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644C31" w:rsidRPr="00945732" w14:paraId="345CCF03" w14:textId="77777777" w:rsidTr="00D40496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FADDCA" w14:textId="690E3F6F" w:rsidR="00644C31" w:rsidRDefault="007A650E" w:rsidP="0076349F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7A650E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Kapacita</w:t>
            </w:r>
            <w: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11B88E5" w14:textId="2A98C65A" w:rsidR="00644C31" w:rsidRPr="00644C31" w:rsidRDefault="007A650E" w:rsidP="0076349F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7A650E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min. 6000 </w:t>
            </w:r>
            <w:proofErr w:type="spellStart"/>
            <w:r w:rsidRPr="007A650E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Ah</w:t>
            </w:r>
            <w:proofErr w:type="spellEnd"/>
            <w:r w:rsidRPr="007A650E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85F6C11" w14:textId="77777777" w:rsidR="00644C31" w:rsidRPr="00945732" w:rsidRDefault="00644C31" w:rsidP="0076349F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FC1AED4" w14:textId="07DF1082" w:rsidR="00644C31" w:rsidRPr="00945732" w:rsidRDefault="00B90C86" w:rsidP="007634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</w:tbl>
    <w:p w14:paraId="40143EC8" w14:textId="77777777" w:rsidR="007B2558" w:rsidRDefault="007B2558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717244A7" w14:textId="6ADD1FA7" w:rsidR="001C1AEE" w:rsidRPr="00945732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>Táto časť súťažných odkladov bude tvoriť neoddeliteľnú súčasť kúpnej zmluvy ako príloha č. 1, ktorú uzatvorí verejný obstarávateľ s úspešným uchádzačom.</w:t>
      </w:r>
    </w:p>
    <w:sectPr w:rsidR="001C1AEE" w:rsidRPr="00945732" w:rsidSect="004B7F5C">
      <w:headerReference w:type="default" r:id="rId8"/>
      <w:footerReference w:type="default" r:id="rId9"/>
      <w:pgSz w:w="16838" w:h="11906" w:orient="landscape"/>
      <w:pgMar w:top="1418" w:right="1276" w:bottom="1559" w:left="1276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A2CB32" w14:textId="77777777" w:rsidR="00906778" w:rsidRDefault="00906778" w:rsidP="006E6235">
      <w:r>
        <w:separator/>
      </w:r>
    </w:p>
  </w:endnote>
  <w:endnote w:type="continuationSeparator" w:id="0">
    <w:p w14:paraId="6A7EEF8B" w14:textId="77777777" w:rsidR="00906778" w:rsidRDefault="00906778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99829775"/>
      <w:docPartObj>
        <w:docPartGallery w:val="Page Numbers (Bottom of Page)"/>
        <w:docPartUnique/>
      </w:docPartObj>
    </w:sdtPr>
    <w:sdtEndPr/>
    <w:sdtContent>
      <w:p w14:paraId="11B5EF7D" w14:textId="77777777" w:rsidR="00F707E2" w:rsidRDefault="00F707E2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84528" w:rsidRPr="00084528">
          <w:rPr>
            <w:noProof/>
            <w:lang w:val="sk-SK"/>
          </w:rPr>
          <w:t>4</w:t>
        </w:r>
        <w:r>
          <w:fldChar w:fldCharType="end"/>
        </w:r>
      </w:p>
    </w:sdtContent>
  </w:sdt>
  <w:p w14:paraId="0BB154D9" w14:textId="38B831A9" w:rsidR="00F707E2" w:rsidRPr="00F33C1E" w:rsidRDefault="000452CD">
    <w:pPr>
      <w:pStyle w:val="Pta"/>
      <w:rPr>
        <w:color w:val="BFBFBF" w:themeColor="background1" w:themeShade="BF"/>
        <w:sz w:val="16"/>
        <w:lang w:val="sk-SK"/>
      </w:rPr>
    </w:pPr>
    <w:r>
      <w:rPr>
        <w:rFonts w:ascii="Arial Narrow" w:hAnsi="Arial Narrow" w:cs="Helvetica"/>
        <w:color w:val="BFBFBF" w:themeColor="background1" w:themeShade="BF"/>
        <w:szCs w:val="24"/>
        <w:shd w:val="clear" w:color="auto" w:fill="FFFFFF"/>
        <w:lang w:val="sk-SK"/>
      </w:rPr>
      <w:t>Technické vybavenie pre HaZZ</w:t>
    </w:r>
    <w:r w:rsidR="009A457C">
      <w:rPr>
        <w:rFonts w:ascii="Arial Narrow" w:hAnsi="Arial Narrow" w:cs="Helvetica"/>
        <w:color w:val="BFBFBF" w:themeColor="background1" w:themeShade="BF"/>
        <w:szCs w:val="24"/>
        <w:shd w:val="clear" w:color="auto" w:fill="FFFFFF"/>
        <w:lang w:val="sk-SK"/>
      </w:rPr>
      <w:t xml:space="preserve"> 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5262ED" w14:textId="77777777" w:rsidR="00906778" w:rsidRDefault="00906778" w:rsidP="006E6235">
      <w:r>
        <w:separator/>
      </w:r>
    </w:p>
  </w:footnote>
  <w:footnote w:type="continuationSeparator" w:id="0">
    <w:p w14:paraId="65099ED0" w14:textId="77777777" w:rsidR="00906778" w:rsidRDefault="00906778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F0E02C" w14:textId="77777777" w:rsidR="00F707E2" w:rsidRDefault="00F707E2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  <w:r w:rsidRPr="00467A3D">
      <w:rPr>
        <w:rFonts w:ascii="Arial Narrow" w:hAnsi="Arial Narrow"/>
        <w:sz w:val="18"/>
        <w:szCs w:val="18"/>
      </w:rPr>
      <w:t>/ Vzor vlastného návrhu plneni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2D01421A"/>
    <w:multiLevelType w:val="hybridMultilevel"/>
    <w:tmpl w:val="BE9E2D7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7" w15:restartNumberingAfterBreak="0">
    <w:nsid w:val="3A946CBD"/>
    <w:multiLevelType w:val="hybridMultilevel"/>
    <w:tmpl w:val="54A82432"/>
    <w:lvl w:ilvl="0" w:tplc="07EAE93E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928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6"/>
  </w:num>
  <w:num w:numId="4">
    <w:abstractNumId w:val="3"/>
  </w:num>
  <w:num w:numId="5">
    <w:abstractNumId w:val="9"/>
  </w:num>
  <w:num w:numId="6">
    <w:abstractNumId w:val="2"/>
  </w:num>
  <w:num w:numId="7">
    <w:abstractNumId w:val="7"/>
  </w:num>
  <w:num w:numId="8">
    <w:abstractNumId w:val="10"/>
  </w:num>
  <w:num w:numId="9">
    <w:abstractNumId w:val="4"/>
  </w:num>
  <w:num w:numId="10">
    <w:abstractNumId w:val="11"/>
  </w:num>
  <w:num w:numId="11">
    <w:abstractNumId w:val="1"/>
  </w:num>
  <w:num w:numId="12">
    <w:abstractNumId w:val="5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767C"/>
    <w:rsid w:val="000173AD"/>
    <w:rsid w:val="00017898"/>
    <w:rsid w:val="00020F5A"/>
    <w:rsid w:val="0002196B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2764"/>
    <w:rsid w:val="000452CD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30C1"/>
    <w:rsid w:val="00065185"/>
    <w:rsid w:val="00066C4C"/>
    <w:rsid w:val="000707B6"/>
    <w:rsid w:val="00074B2E"/>
    <w:rsid w:val="00077BD9"/>
    <w:rsid w:val="00084528"/>
    <w:rsid w:val="0008547B"/>
    <w:rsid w:val="000935DC"/>
    <w:rsid w:val="00096247"/>
    <w:rsid w:val="000A1314"/>
    <w:rsid w:val="000A1B45"/>
    <w:rsid w:val="000A644D"/>
    <w:rsid w:val="000B1B43"/>
    <w:rsid w:val="000B1D62"/>
    <w:rsid w:val="000B5E10"/>
    <w:rsid w:val="000C0BE4"/>
    <w:rsid w:val="000C22C0"/>
    <w:rsid w:val="000C35E6"/>
    <w:rsid w:val="000C64A9"/>
    <w:rsid w:val="000D0414"/>
    <w:rsid w:val="000D3A5A"/>
    <w:rsid w:val="000D4C84"/>
    <w:rsid w:val="000E18C6"/>
    <w:rsid w:val="000E2F2D"/>
    <w:rsid w:val="000E63B6"/>
    <w:rsid w:val="000F0D0F"/>
    <w:rsid w:val="000F1466"/>
    <w:rsid w:val="000F28BD"/>
    <w:rsid w:val="000F2C5D"/>
    <w:rsid w:val="000F5A54"/>
    <w:rsid w:val="001025DA"/>
    <w:rsid w:val="001035E7"/>
    <w:rsid w:val="0010611F"/>
    <w:rsid w:val="00107017"/>
    <w:rsid w:val="00110388"/>
    <w:rsid w:val="00110DCF"/>
    <w:rsid w:val="0011477B"/>
    <w:rsid w:val="0012669D"/>
    <w:rsid w:val="001301A4"/>
    <w:rsid w:val="001314C8"/>
    <w:rsid w:val="00136CC8"/>
    <w:rsid w:val="001378B5"/>
    <w:rsid w:val="00144AD6"/>
    <w:rsid w:val="00153E4C"/>
    <w:rsid w:val="00154C42"/>
    <w:rsid w:val="00154F18"/>
    <w:rsid w:val="00156EC5"/>
    <w:rsid w:val="00160EF4"/>
    <w:rsid w:val="00162AF0"/>
    <w:rsid w:val="00167487"/>
    <w:rsid w:val="001706B2"/>
    <w:rsid w:val="001720D2"/>
    <w:rsid w:val="00173DF0"/>
    <w:rsid w:val="001741EB"/>
    <w:rsid w:val="001759D8"/>
    <w:rsid w:val="001808E4"/>
    <w:rsid w:val="00181F44"/>
    <w:rsid w:val="00184361"/>
    <w:rsid w:val="001850F2"/>
    <w:rsid w:val="00186827"/>
    <w:rsid w:val="001870C2"/>
    <w:rsid w:val="001878E3"/>
    <w:rsid w:val="00191309"/>
    <w:rsid w:val="00191BE7"/>
    <w:rsid w:val="00193F7D"/>
    <w:rsid w:val="001A07DF"/>
    <w:rsid w:val="001A0AF9"/>
    <w:rsid w:val="001A1726"/>
    <w:rsid w:val="001A1D1B"/>
    <w:rsid w:val="001B01D3"/>
    <w:rsid w:val="001B2B22"/>
    <w:rsid w:val="001B5406"/>
    <w:rsid w:val="001C094E"/>
    <w:rsid w:val="001C1AEE"/>
    <w:rsid w:val="001C2515"/>
    <w:rsid w:val="001C2FF7"/>
    <w:rsid w:val="001C7E2D"/>
    <w:rsid w:val="001D105B"/>
    <w:rsid w:val="001D4821"/>
    <w:rsid w:val="001E15F0"/>
    <w:rsid w:val="001E191A"/>
    <w:rsid w:val="001E6CFB"/>
    <w:rsid w:val="001F4225"/>
    <w:rsid w:val="001F668A"/>
    <w:rsid w:val="001F68CA"/>
    <w:rsid w:val="00204368"/>
    <w:rsid w:val="00207E62"/>
    <w:rsid w:val="00223453"/>
    <w:rsid w:val="00227662"/>
    <w:rsid w:val="00227C6A"/>
    <w:rsid w:val="00231855"/>
    <w:rsid w:val="00234A21"/>
    <w:rsid w:val="00237429"/>
    <w:rsid w:val="00237593"/>
    <w:rsid w:val="00247491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2064"/>
    <w:rsid w:val="00284A65"/>
    <w:rsid w:val="00287334"/>
    <w:rsid w:val="002878ED"/>
    <w:rsid w:val="00287E51"/>
    <w:rsid w:val="00287FA7"/>
    <w:rsid w:val="00290D33"/>
    <w:rsid w:val="002916F3"/>
    <w:rsid w:val="002918D8"/>
    <w:rsid w:val="00294459"/>
    <w:rsid w:val="00294F87"/>
    <w:rsid w:val="00296747"/>
    <w:rsid w:val="00297997"/>
    <w:rsid w:val="002A03A0"/>
    <w:rsid w:val="002A05ED"/>
    <w:rsid w:val="002A5808"/>
    <w:rsid w:val="002A5C4C"/>
    <w:rsid w:val="002A636C"/>
    <w:rsid w:val="002B0C85"/>
    <w:rsid w:val="002B3C9A"/>
    <w:rsid w:val="002C4461"/>
    <w:rsid w:val="002C450C"/>
    <w:rsid w:val="002C51F9"/>
    <w:rsid w:val="002D3D41"/>
    <w:rsid w:val="002D563F"/>
    <w:rsid w:val="002D6379"/>
    <w:rsid w:val="002E2C9D"/>
    <w:rsid w:val="002F18A7"/>
    <w:rsid w:val="002F40E5"/>
    <w:rsid w:val="002F46D4"/>
    <w:rsid w:val="002F5EC3"/>
    <w:rsid w:val="002F7406"/>
    <w:rsid w:val="00300B6B"/>
    <w:rsid w:val="0030727D"/>
    <w:rsid w:val="003072B6"/>
    <w:rsid w:val="00307586"/>
    <w:rsid w:val="00310BFB"/>
    <w:rsid w:val="00313FD7"/>
    <w:rsid w:val="003148C1"/>
    <w:rsid w:val="00317796"/>
    <w:rsid w:val="00321AB2"/>
    <w:rsid w:val="00332786"/>
    <w:rsid w:val="00340C83"/>
    <w:rsid w:val="0034246B"/>
    <w:rsid w:val="0034735B"/>
    <w:rsid w:val="00351832"/>
    <w:rsid w:val="003519FD"/>
    <w:rsid w:val="00363E6B"/>
    <w:rsid w:val="00364B3C"/>
    <w:rsid w:val="003741A0"/>
    <w:rsid w:val="00380FFE"/>
    <w:rsid w:val="00386FA2"/>
    <w:rsid w:val="0039217D"/>
    <w:rsid w:val="0039391E"/>
    <w:rsid w:val="00394B07"/>
    <w:rsid w:val="00394B34"/>
    <w:rsid w:val="003A55C3"/>
    <w:rsid w:val="003A723B"/>
    <w:rsid w:val="003A7B74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D0FBD"/>
    <w:rsid w:val="003D1B32"/>
    <w:rsid w:val="003D2F55"/>
    <w:rsid w:val="003D4320"/>
    <w:rsid w:val="003D72D3"/>
    <w:rsid w:val="003D7909"/>
    <w:rsid w:val="003E3CBF"/>
    <w:rsid w:val="003F10C9"/>
    <w:rsid w:val="003F798E"/>
    <w:rsid w:val="004003BF"/>
    <w:rsid w:val="0040117E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537"/>
    <w:rsid w:val="00426364"/>
    <w:rsid w:val="004307DF"/>
    <w:rsid w:val="004314B0"/>
    <w:rsid w:val="00432E27"/>
    <w:rsid w:val="0043329B"/>
    <w:rsid w:val="00434FBA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3DBE"/>
    <w:rsid w:val="004671F2"/>
    <w:rsid w:val="00467FCF"/>
    <w:rsid w:val="00470487"/>
    <w:rsid w:val="004710C3"/>
    <w:rsid w:val="004719DF"/>
    <w:rsid w:val="00473099"/>
    <w:rsid w:val="004732A9"/>
    <w:rsid w:val="004738F4"/>
    <w:rsid w:val="00474B79"/>
    <w:rsid w:val="004819EC"/>
    <w:rsid w:val="00483739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3CE5"/>
    <w:rsid w:val="004B7F5C"/>
    <w:rsid w:val="004C286C"/>
    <w:rsid w:val="004C42D2"/>
    <w:rsid w:val="004C4DB5"/>
    <w:rsid w:val="004C7F85"/>
    <w:rsid w:val="004D272F"/>
    <w:rsid w:val="004D303A"/>
    <w:rsid w:val="004D361F"/>
    <w:rsid w:val="004D37DE"/>
    <w:rsid w:val="004D4114"/>
    <w:rsid w:val="004D6686"/>
    <w:rsid w:val="004D7571"/>
    <w:rsid w:val="004E0FD0"/>
    <w:rsid w:val="004E24AE"/>
    <w:rsid w:val="004E2562"/>
    <w:rsid w:val="004E3344"/>
    <w:rsid w:val="004F0D9E"/>
    <w:rsid w:val="004F1B98"/>
    <w:rsid w:val="004F6725"/>
    <w:rsid w:val="00501191"/>
    <w:rsid w:val="005019F2"/>
    <w:rsid w:val="00502702"/>
    <w:rsid w:val="00503698"/>
    <w:rsid w:val="00503DEC"/>
    <w:rsid w:val="00506A8B"/>
    <w:rsid w:val="00512971"/>
    <w:rsid w:val="00513182"/>
    <w:rsid w:val="0051549B"/>
    <w:rsid w:val="00515A5A"/>
    <w:rsid w:val="00515D0E"/>
    <w:rsid w:val="0052010E"/>
    <w:rsid w:val="0052054C"/>
    <w:rsid w:val="00522B5D"/>
    <w:rsid w:val="00534358"/>
    <w:rsid w:val="0054359B"/>
    <w:rsid w:val="00543852"/>
    <w:rsid w:val="00544E9B"/>
    <w:rsid w:val="00545155"/>
    <w:rsid w:val="00546ED9"/>
    <w:rsid w:val="005510A2"/>
    <w:rsid w:val="00551550"/>
    <w:rsid w:val="00553934"/>
    <w:rsid w:val="00554EC0"/>
    <w:rsid w:val="00556593"/>
    <w:rsid w:val="0056275E"/>
    <w:rsid w:val="00565125"/>
    <w:rsid w:val="00572020"/>
    <w:rsid w:val="005766E4"/>
    <w:rsid w:val="00577102"/>
    <w:rsid w:val="00582B65"/>
    <w:rsid w:val="00582DCF"/>
    <w:rsid w:val="00591E2C"/>
    <w:rsid w:val="00592949"/>
    <w:rsid w:val="005A029F"/>
    <w:rsid w:val="005B0434"/>
    <w:rsid w:val="005B74D9"/>
    <w:rsid w:val="005C062E"/>
    <w:rsid w:val="005C0B44"/>
    <w:rsid w:val="005C1F76"/>
    <w:rsid w:val="005C2C0F"/>
    <w:rsid w:val="005C2DE1"/>
    <w:rsid w:val="005C3F57"/>
    <w:rsid w:val="005C47AE"/>
    <w:rsid w:val="005C562D"/>
    <w:rsid w:val="005D0335"/>
    <w:rsid w:val="005D033D"/>
    <w:rsid w:val="005D1541"/>
    <w:rsid w:val="005D450F"/>
    <w:rsid w:val="005E0126"/>
    <w:rsid w:val="005E0EDE"/>
    <w:rsid w:val="005E14AF"/>
    <w:rsid w:val="005E25FE"/>
    <w:rsid w:val="005E4798"/>
    <w:rsid w:val="005F0DEE"/>
    <w:rsid w:val="005F2C11"/>
    <w:rsid w:val="005F4AD5"/>
    <w:rsid w:val="005F5C58"/>
    <w:rsid w:val="00601465"/>
    <w:rsid w:val="00602851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67A9"/>
    <w:rsid w:val="00641960"/>
    <w:rsid w:val="006428AD"/>
    <w:rsid w:val="00644C31"/>
    <w:rsid w:val="006458F5"/>
    <w:rsid w:val="006459FE"/>
    <w:rsid w:val="00645D7C"/>
    <w:rsid w:val="006463D4"/>
    <w:rsid w:val="00650B2A"/>
    <w:rsid w:val="006574B0"/>
    <w:rsid w:val="0066597C"/>
    <w:rsid w:val="006710D7"/>
    <w:rsid w:val="00675C28"/>
    <w:rsid w:val="00680DCA"/>
    <w:rsid w:val="006826E6"/>
    <w:rsid w:val="00684DA4"/>
    <w:rsid w:val="00685453"/>
    <w:rsid w:val="006917CA"/>
    <w:rsid w:val="00693E11"/>
    <w:rsid w:val="00694833"/>
    <w:rsid w:val="006A093E"/>
    <w:rsid w:val="006A1E19"/>
    <w:rsid w:val="006B19B5"/>
    <w:rsid w:val="006C25A5"/>
    <w:rsid w:val="006C2915"/>
    <w:rsid w:val="006C30F1"/>
    <w:rsid w:val="006C685D"/>
    <w:rsid w:val="006E6235"/>
    <w:rsid w:val="006E757E"/>
    <w:rsid w:val="006F1081"/>
    <w:rsid w:val="006F18C9"/>
    <w:rsid w:val="006F1D8A"/>
    <w:rsid w:val="006F5816"/>
    <w:rsid w:val="006F6F06"/>
    <w:rsid w:val="006F72B3"/>
    <w:rsid w:val="00701D18"/>
    <w:rsid w:val="0070379A"/>
    <w:rsid w:val="007038C7"/>
    <w:rsid w:val="0070680D"/>
    <w:rsid w:val="007079F2"/>
    <w:rsid w:val="007107F6"/>
    <w:rsid w:val="007131DE"/>
    <w:rsid w:val="007168CB"/>
    <w:rsid w:val="00716B26"/>
    <w:rsid w:val="0071765A"/>
    <w:rsid w:val="007211B9"/>
    <w:rsid w:val="00722396"/>
    <w:rsid w:val="007257AD"/>
    <w:rsid w:val="007301F2"/>
    <w:rsid w:val="00734EA2"/>
    <w:rsid w:val="00736D47"/>
    <w:rsid w:val="00737FAA"/>
    <w:rsid w:val="007466F2"/>
    <w:rsid w:val="007522AB"/>
    <w:rsid w:val="00753316"/>
    <w:rsid w:val="0076349F"/>
    <w:rsid w:val="00767AB0"/>
    <w:rsid w:val="0077096A"/>
    <w:rsid w:val="0077619F"/>
    <w:rsid w:val="00777901"/>
    <w:rsid w:val="00781891"/>
    <w:rsid w:val="00784263"/>
    <w:rsid w:val="00785A4B"/>
    <w:rsid w:val="00790371"/>
    <w:rsid w:val="00797816"/>
    <w:rsid w:val="007A3725"/>
    <w:rsid w:val="007A650E"/>
    <w:rsid w:val="007A7762"/>
    <w:rsid w:val="007A7DB3"/>
    <w:rsid w:val="007B0538"/>
    <w:rsid w:val="007B1C98"/>
    <w:rsid w:val="007B2558"/>
    <w:rsid w:val="007B265C"/>
    <w:rsid w:val="007B453C"/>
    <w:rsid w:val="007C0DA9"/>
    <w:rsid w:val="007C141D"/>
    <w:rsid w:val="007C7F2F"/>
    <w:rsid w:val="007D0D44"/>
    <w:rsid w:val="007D12AE"/>
    <w:rsid w:val="007D35F4"/>
    <w:rsid w:val="007D43CC"/>
    <w:rsid w:val="007D5908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2917"/>
    <w:rsid w:val="00811836"/>
    <w:rsid w:val="00811C1E"/>
    <w:rsid w:val="00811CA1"/>
    <w:rsid w:val="0081240C"/>
    <w:rsid w:val="008137AF"/>
    <w:rsid w:val="00814B26"/>
    <w:rsid w:val="0081546B"/>
    <w:rsid w:val="008231A2"/>
    <w:rsid w:val="0082545E"/>
    <w:rsid w:val="008312A4"/>
    <w:rsid w:val="00832A25"/>
    <w:rsid w:val="00834FE2"/>
    <w:rsid w:val="00841B13"/>
    <w:rsid w:val="008453DC"/>
    <w:rsid w:val="00846F8B"/>
    <w:rsid w:val="008577C6"/>
    <w:rsid w:val="00860240"/>
    <w:rsid w:val="00861DFD"/>
    <w:rsid w:val="0086579C"/>
    <w:rsid w:val="00866950"/>
    <w:rsid w:val="0086745F"/>
    <w:rsid w:val="00871C6E"/>
    <w:rsid w:val="00877804"/>
    <w:rsid w:val="008808C4"/>
    <w:rsid w:val="00883CD1"/>
    <w:rsid w:val="008904A8"/>
    <w:rsid w:val="008920AC"/>
    <w:rsid w:val="0089417B"/>
    <w:rsid w:val="008A058C"/>
    <w:rsid w:val="008A1288"/>
    <w:rsid w:val="008A30D9"/>
    <w:rsid w:val="008A3759"/>
    <w:rsid w:val="008A58CC"/>
    <w:rsid w:val="008A597D"/>
    <w:rsid w:val="008B0251"/>
    <w:rsid w:val="008B250C"/>
    <w:rsid w:val="008C11F3"/>
    <w:rsid w:val="008C3B6A"/>
    <w:rsid w:val="008C420E"/>
    <w:rsid w:val="008C48CA"/>
    <w:rsid w:val="008C7B11"/>
    <w:rsid w:val="008D195D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5600"/>
    <w:rsid w:val="00906778"/>
    <w:rsid w:val="00912498"/>
    <w:rsid w:val="0091435F"/>
    <w:rsid w:val="009150F1"/>
    <w:rsid w:val="00915B6F"/>
    <w:rsid w:val="0092116C"/>
    <w:rsid w:val="009244B7"/>
    <w:rsid w:val="009249EE"/>
    <w:rsid w:val="009257B3"/>
    <w:rsid w:val="00927C7E"/>
    <w:rsid w:val="00930F80"/>
    <w:rsid w:val="009318E0"/>
    <w:rsid w:val="00937522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7C19"/>
    <w:rsid w:val="00983050"/>
    <w:rsid w:val="009907BD"/>
    <w:rsid w:val="00991BA8"/>
    <w:rsid w:val="00995E31"/>
    <w:rsid w:val="0099682D"/>
    <w:rsid w:val="009A0785"/>
    <w:rsid w:val="009A2140"/>
    <w:rsid w:val="009A457C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C788A"/>
    <w:rsid w:val="009D04BC"/>
    <w:rsid w:val="009D3D55"/>
    <w:rsid w:val="009D52D0"/>
    <w:rsid w:val="009D56F3"/>
    <w:rsid w:val="009E1DAD"/>
    <w:rsid w:val="009E5D1A"/>
    <w:rsid w:val="009E7197"/>
    <w:rsid w:val="009E7BD2"/>
    <w:rsid w:val="00A04F38"/>
    <w:rsid w:val="00A054F6"/>
    <w:rsid w:val="00A07995"/>
    <w:rsid w:val="00A100B5"/>
    <w:rsid w:val="00A10F16"/>
    <w:rsid w:val="00A24FFA"/>
    <w:rsid w:val="00A277A0"/>
    <w:rsid w:val="00A34B2C"/>
    <w:rsid w:val="00A4233E"/>
    <w:rsid w:val="00A43214"/>
    <w:rsid w:val="00A449C3"/>
    <w:rsid w:val="00A46465"/>
    <w:rsid w:val="00A500AC"/>
    <w:rsid w:val="00A5294D"/>
    <w:rsid w:val="00A556EC"/>
    <w:rsid w:val="00A5581F"/>
    <w:rsid w:val="00A57C22"/>
    <w:rsid w:val="00A634A9"/>
    <w:rsid w:val="00A65A42"/>
    <w:rsid w:val="00A70CC5"/>
    <w:rsid w:val="00A71150"/>
    <w:rsid w:val="00A7173B"/>
    <w:rsid w:val="00A72427"/>
    <w:rsid w:val="00A74AF9"/>
    <w:rsid w:val="00A76134"/>
    <w:rsid w:val="00A82F42"/>
    <w:rsid w:val="00A86FA1"/>
    <w:rsid w:val="00A87791"/>
    <w:rsid w:val="00A90E51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C03B9"/>
    <w:rsid w:val="00AC0623"/>
    <w:rsid w:val="00AC118B"/>
    <w:rsid w:val="00AC1C39"/>
    <w:rsid w:val="00AC59AF"/>
    <w:rsid w:val="00AC5EA7"/>
    <w:rsid w:val="00AC67C2"/>
    <w:rsid w:val="00AD0A6C"/>
    <w:rsid w:val="00AD44DF"/>
    <w:rsid w:val="00AD4707"/>
    <w:rsid w:val="00AE03DA"/>
    <w:rsid w:val="00AE0CE7"/>
    <w:rsid w:val="00AE2568"/>
    <w:rsid w:val="00AE4B02"/>
    <w:rsid w:val="00AF024F"/>
    <w:rsid w:val="00AF191B"/>
    <w:rsid w:val="00AF4AC7"/>
    <w:rsid w:val="00AF5E19"/>
    <w:rsid w:val="00AF6671"/>
    <w:rsid w:val="00B0545E"/>
    <w:rsid w:val="00B058BD"/>
    <w:rsid w:val="00B104DE"/>
    <w:rsid w:val="00B11B1D"/>
    <w:rsid w:val="00B11EFC"/>
    <w:rsid w:val="00B11F08"/>
    <w:rsid w:val="00B15A9D"/>
    <w:rsid w:val="00B21F8C"/>
    <w:rsid w:val="00B233FF"/>
    <w:rsid w:val="00B235BD"/>
    <w:rsid w:val="00B25F30"/>
    <w:rsid w:val="00B26B58"/>
    <w:rsid w:val="00B4610B"/>
    <w:rsid w:val="00B54FA5"/>
    <w:rsid w:val="00B56DA0"/>
    <w:rsid w:val="00B60143"/>
    <w:rsid w:val="00B623C1"/>
    <w:rsid w:val="00B73E5B"/>
    <w:rsid w:val="00B74A77"/>
    <w:rsid w:val="00B75873"/>
    <w:rsid w:val="00B844F8"/>
    <w:rsid w:val="00B84977"/>
    <w:rsid w:val="00B87058"/>
    <w:rsid w:val="00B8756D"/>
    <w:rsid w:val="00B90334"/>
    <w:rsid w:val="00B9062B"/>
    <w:rsid w:val="00B90C86"/>
    <w:rsid w:val="00B91742"/>
    <w:rsid w:val="00BA2865"/>
    <w:rsid w:val="00BB1536"/>
    <w:rsid w:val="00BB427D"/>
    <w:rsid w:val="00BB5111"/>
    <w:rsid w:val="00BC0109"/>
    <w:rsid w:val="00BC57BD"/>
    <w:rsid w:val="00BD55F5"/>
    <w:rsid w:val="00BD61F2"/>
    <w:rsid w:val="00BD71E7"/>
    <w:rsid w:val="00BD7EC9"/>
    <w:rsid w:val="00BE0C6B"/>
    <w:rsid w:val="00BE0E8D"/>
    <w:rsid w:val="00BE0FD9"/>
    <w:rsid w:val="00BE4AC8"/>
    <w:rsid w:val="00BE4FBE"/>
    <w:rsid w:val="00BE5671"/>
    <w:rsid w:val="00BF017B"/>
    <w:rsid w:val="00BF0AE1"/>
    <w:rsid w:val="00BF32DA"/>
    <w:rsid w:val="00C01274"/>
    <w:rsid w:val="00C01B1C"/>
    <w:rsid w:val="00C04DC7"/>
    <w:rsid w:val="00C07EFF"/>
    <w:rsid w:val="00C10BDE"/>
    <w:rsid w:val="00C11B1A"/>
    <w:rsid w:val="00C11E94"/>
    <w:rsid w:val="00C13636"/>
    <w:rsid w:val="00C20E80"/>
    <w:rsid w:val="00C21D97"/>
    <w:rsid w:val="00C22720"/>
    <w:rsid w:val="00C33744"/>
    <w:rsid w:val="00C467D5"/>
    <w:rsid w:val="00C5250F"/>
    <w:rsid w:val="00C55288"/>
    <w:rsid w:val="00C605DF"/>
    <w:rsid w:val="00C61439"/>
    <w:rsid w:val="00C61F97"/>
    <w:rsid w:val="00C715DD"/>
    <w:rsid w:val="00C72BC1"/>
    <w:rsid w:val="00C72DCD"/>
    <w:rsid w:val="00C7466F"/>
    <w:rsid w:val="00C83D2A"/>
    <w:rsid w:val="00C84572"/>
    <w:rsid w:val="00C85957"/>
    <w:rsid w:val="00C85C72"/>
    <w:rsid w:val="00C904FE"/>
    <w:rsid w:val="00C92A28"/>
    <w:rsid w:val="00C95A29"/>
    <w:rsid w:val="00CA0813"/>
    <w:rsid w:val="00CA1ED4"/>
    <w:rsid w:val="00CA2785"/>
    <w:rsid w:val="00CA2E8A"/>
    <w:rsid w:val="00CA4271"/>
    <w:rsid w:val="00CA795B"/>
    <w:rsid w:val="00CB3C54"/>
    <w:rsid w:val="00CB436C"/>
    <w:rsid w:val="00CC0C11"/>
    <w:rsid w:val="00CC2E1F"/>
    <w:rsid w:val="00CC3451"/>
    <w:rsid w:val="00CC3E07"/>
    <w:rsid w:val="00CC54C9"/>
    <w:rsid w:val="00CD5CBD"/>
    <w:rsid w:val="00CD7148"/>
    <w:rsid w:val="00CD7B09"/>
    <w:rsid w:val="00CE13E9"/>
    <w:rsid w:val="00CE528C"/>
    <w:rsid w:val="00CE6A69"/>
    <w:rsid w:val="00D0381E"/>
    <w:rsid w:val="00D03B15"/>
    <w:rsid w:val="00D11129"/>
    <w:rsid w:val="00D14482"/>
    <w:rsid w:val="00D1553F"/>
    <w:rsid w:val="00D16673"/>
    <w:rsid w:val="00D166C8"/>
    <w:rsid w:val="00D20AAB"/>
    <w:rsid w:val="00D2127B"/>
    <w:rsid w:val="00D22A25"/>
    <w:rsid w:val="00D23DCC"/>
    <w:rsid w:val="00D30FA4"/>
    <w:rsid w:val="00D33F07"/>
    <w:rsid w:val="00D3551B"/>
    <w:rsid w:val="00D40C35"/>
    <w:rsid w:val="00D41596"/>
    <w:rsid w:val="00D42C37"/>
    <w:rsid w:val="00D42FD2"/>
    <w:rsid w:val="00D45347"/>
    <w:rsid w:val="00D45D62"/>
    <w:rsid w:val="00D468FC"/>
    <w:rsid w:val="00D5257C"/>
    <w:rsid w:val="00D5405E"/>
    <w:rsid w:val="00D543BA"/>
    <w:rsid w:val="00D5473D"/>
    <w:rsid w:val="00D54CEF"/>
    <w:rsid w:val="00D576E1"/>
    <w:rsid w:val="00D75E17"/>
    <w:rsid w:val="00D81E74"/>
    <w:rsid w:val="00D863B3"/>
    <w:rsid w:val="00D9150A"/>
    <w:rsid w:val="00D938CF"/>
    <w:rsid w:val="00D94942"/>
    <w:rsid w:val="00D96AED"/>
    <w:rsid w:val="00D9790F"/>
    <w:rsid w:val="00DA05EA"/>
    <w:rsid w:val="00DA16AF"/>
    <w:rsid w:val="00DA2828"/>
    <w:rsid w:val="00DA299C"/>
    <w:rsid w:val="00DA58D5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D62FA"/>
    <w:rsid w:val="00DE1A58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65A"/>
    <w:rsid w:val="00E20CDD"/>
    <w:rsid w:val="00E23293"/>
    <w:rsid w:val="00E248EC"/>
    <w:rsid w:val="00E25256"/>
    <w:rsid w:val="00E2561A"/>
    <w:rsid w:val="00E260DD"/>
    <w:rsid w:val="00E27808"/>
    <w:rsid w:val="00E31A2F"/>
    <w:rsid w:val="00E32E21"/>
    <w:rsid w:val="00E3447A"/>
    <w:rsid w:val="00E36325"/>
    <w:rsid w:val="00E36E0E"/>
    <w:rsid w:val="00E41863"/>
    <w:rsid w:val="00E42552"/>
    <w:rsid w:val="00E433D6"/>
    <w:rsid w:val="00E43CCF"/>
    <w:rsid w:val="00E51AEE"/>
    <w:rsid w:val="00E520B6"/>
    <w:rsid w:val="00E53022"/>
    <w:rsid w:val="00E56ACF"/>
    <w:rsid w:val="00E60BA4"/>
    <w:rsid w:val="00E6153C"/>
    <w:rsid w:val="00E65441"/>
    <w:rsid w:val="00E66EA5"/>
    <w:rsid w:val="00E6724B"/>
    <w:rsid w:val="00E776FF"/>
    <w:rsid w:val="00E83988"/>
    <w:rsid w:val="00E84B28"/>
    <w:rsid w:val="00E85453"/>
    <w:rsid w:val="00E91262"/>
    <w:rsid w:val="00E9130C"/>
    <w:rsid w:val="00E91AD8"/>
    <w:rsid w:val="00E93267"/>
    <w:rsid w:val="00EA0B5E"/>
    <w:rsid w:val="00EA1188"/>
    <w:rsid w:val="00EA6134"/>
    <w:rsid w:val="00EB0D85"/>
    <w:rsid w:val="00EB2D91"/>
    <w:rsid w:val="00EB45C1"/>
    <w:rsid w:val="00EB4B18"/>
    <w:rsid w:val="00EC2048"/>
    <w:rsid w:val="00EC2A93"/>
    <w:rsid w:val="00EC4970"/>
    <w:rsid w:val="00EC6FB8"/>
    <w:rsid w:val="00ED08BC"/>
    <w:rsid w:val="00ED2F52"/>
    <w:rsid w:val="00ED3F12"/>
    <w:rsid w:val="00ED5FB4"/>
    <w:rsid w:val="00ED72DF"/>
    <w:rsid w:val="00EE040D"/>
    <w:rsid w:val="00EE2CAF"/>
    <w:rsid w:val="00EF0B84"/>
    <w:rsid w:val="00EF1320"/>
    <w:rsid w:val="00F0052D"/>
    <w:rsid w:val="00F0274A"/>
    <w:rsid w:val="00F051BC"/>
    <w:rsid w:val="00F078DE"/>
    <w:rsid w:val="00F167DD"/>
    <w:rsid w:val="00F17129"/>
    <w:rsid w:val="00F20B8E"/>
    <w:rsid w:val="00F216F1"/>
    <w:rsid w:val="00F22355"/>
    <w:rsid w:val="00F23EDC"/>
    <w:rsid w:val="00F26090"/>
    <w:rsid w:val="00F27C16"/>
    <w:rsid w:val="00F27C94"/>
    <w:rsid w:val="00F27F49"/>
    <w:rsid w:val="00F325DC"/>
    <w:rsid w:val="00F33C1E"/>
    <w:rsid w:val="00F37090"/>
    <w:rsid w:val="00F41E33"/>
    <w:rsid w:val="00F432CD"/>
    <w:rsid w:val="00F4377E"/>
    <w:rsid w:val="00F47423"/>
    <w:rsid w:val="00F50D9F"/>
    <w:rsid w:val="00F5170C"/>
    <w:rsid w:val="00F63E68"/>
    <w:rsid w:val="00F65203"/>
    <w:rsid w:val="00F707E2"/>
    <w:rsid w:val="00F71BA8"/>
    <w:rsid w:val="00F71C7C"/>
    <w:rsid w:val="00F76EE0"/>
    <w:rsid w:val="00F81BD6"/>
    <w:rsid w:val="00F825A4"/>
    <w:rsid w:val="00F83512"/>
    <w:rsid w:val="00F937D8"/>
    <w:rsid w:val="00F942F0"/>
    <w:rsid w:val="00FA2A04"/>
    <w:rsid w:val="00FA7FA9"/>
    <w:rsid w:val="00FB0193"/>
    <w:rsid w:val="00FB1217"/>
    <w:rsid w:val="00FB1455"/>
    <w:rsid w:val="00FB57F1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E00F2"/>
    <w:rsid w:val="00FE2552"/>
    <w:rsid w:val="00FE4B83"/>
    <w:rsid w:val="00FE5C79"/>
    <w:rsid w:val="00FE66A6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 2,Lista 1,Odsek zoznamu2,ODRAZKY PRVA UROVEN,body,Bullet List,FooterText,numbered,Paragraphe de liste1,List Paragraph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2 Char,Lista 1 Char,Odsek zoznamu2 Char,ODRAZKY PRVA UROVEN Char,body Char,Bullet List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  <w:style w:type="character" w:styleId="Nevyrieenzmienka">
    <w:name w:val="Unresolved Mention"/>
    <w:basedOn w:val="Predvolenpsmoodseku"/>
    <w:uiPriority w:val="99"/>
    <w:semiHidden/>
    <w:unhideWhenUsed/>
    <w:rsid w:val="003E3CB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33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BE132FF-3F09-44BF-8E2F-32D312BA13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2</Pages>
  <Words>2519</Words>
  <Characters>14360</Characters>
  <Application>Microsoft Office Word</Application>
  <DocSecurity>0</DocSecurity>
  <Lines>119</Lines>
  <Paragraphs>3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16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Miroslava Mihaldová</cp:lastModifiedBy>
  <cp:revision>10</cp:revision>
  <cp:lastPrinted>2022-06-24T06:53:00Z</cp:lastPrinted>
  <dcterms:created xsi:type="dcterms:W3CDTF">2024-08-22T09:18:00Z</dcterms:created>
  <dcterms:modified xsi:type="dcterms:W3CDTF">2024-09-19T13:30:00Z</dcterms:modified>
</cp:coreProperties>
</file>